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E7F473" w14:textId="2225F70F" w:rsidR="008F3815" w:rsidRDefault="00F94A80">
      <w:pPr>
        <w:pStyle w:val="Heading1"/>
      </w:pPr>
      <w:bookmarkStart w:id="0" w:name="a-phylogenetic-model-for-the-recruitment"/>
      <w:r>
        <w:t xml:space="preserve">A phylogenetic model for the </w:t>
      </w:r>
      <w:del w:id="1" w:author="jack" w:date="2019-11-18T11:44:00Z">
        <w:r w:rsidR="00F016EE">
          <w:delText>arrival</w:delText>
        </w:r>
      </w:del>
      <w:ins w:id="2" w:author="jack" w:date="2019-11-18T11:44:00Z">
        <w:r>
          <w:t>recruitment</w:t>
        </w:r>
      </w:ins>
      <w:r>
        <w:t xml:space="preserve"> of species into microbial communities and application to studies of the human microbiome</w:t>
      </w:r>
      <w:bookmarkEnd w:id="0"/>
    </w:p>
    <w:p w14:paraId="0799AF95" w14:textId="77777777" w:rsidR="008F3815" w:rsidRDefault="00F94A80">
      <w:pPr>
        <w:pStyle w:val="FirstParagraph"/>
      </w:pPr>
      <w:r>
        <w:rPr>
          <w:b/>
        </w:rPr>
        <w:t>Running Title</w:t>
      </w:r>
      <w:r>
        <w:br/>
        <w:t>Phylogenetic community assembly of microbes</w:t>
      </w:r>
      <w:r>
        <w:br/>
      </w:r>
    </w:p>
    <w:p w14:paraId="2DF19C68" w14:textId="77777777" w:rsidR="008F3815" w:rsidRDefault="00F94A80">
      <w:pPr>
        <w:pStyle w:val="BodyText"/>
      </w:pPr>
      <w:r>
        <w:rPr>
          <w:b/>
        </w:rPr>
        <w:t>Authors</w:t>
      </w:r>
      <w:r>
        <w:br/>
        <w:t>John L. Darcy</w:t>
      </w:r>
      <w:r>
        <w:rPr>
          <w:vertAlign w:val="superscript"/>
        </w:rPr>
        <w:t>1</w:t>
      </w:r>
      <w:r>
        <w:t>, Alex D. Washburne</w:t>
      </w:r>
      <w:r>
        <w:rPr>
          <w:vertAlign w:val="superscript"/>
        </w:rPr>
        <w:t>2</w:t>
      </w:r>
      <w:r>
        <w:t>, Michael S. Robeson</w:t>
      </w:r>
      <w:r>
        <w:rPr>
          <w:vertAlign w:val="superscript"/>
        </w:rPr>
        <w:t>3</w:t>
      </w:r>
      <w:r>
        <w:t>, Tiffany Prest</w:t>
      </w:r>
      <w:r>
        <w:rPr>
          <w:vertAlign w:val="superscript"/>
        </w:rPr>
        <w:t>4</w:t>
      </w:r>
      <w:r>
        <w:t>, Steven K. Schmidt</w:t>
      </w:r>
      <w:r>
        <w:rPr>
          <w:vertAlign w:val="superscript"/>
        </w:rPr>
        <w:t>4</w:t>
      </w:r>
      <w:r>
        <w:t>, Catherine A. Lozupone</w:t>
      </w:r>
      <w:r>
        <w:rPr>
          <w:vertAlign w:val="superscript"/>
        </w:rPr>
        <w:t>1</w:t>
      </w:r>
      <w:r>
        <w:br/>
      </w:r>
    </w:p>
    <w:p w14:paraId="2909FAE1" w14:textId="77777777" w:rsidR="008F3815" w:rsidRDefault="00F94A80">
      <w:pPr>
        <w:pStyle w:val="BodyText"/>
      </w:pPr>
      <w:r>
        <w:rPr>
          <w:b/>
        </w:rPr>
        <w:t>Affiliations</w:t>
      </w:r>
    </w:p>
    <w:p w14:paraId="7EEA4CF2" w14:textId="4AEA57AF" w:rsidR="008F3815" w:rsidRDefault="00F016EE" w:rsidP="00F016EE">
      <w:pPr>
        <w:numPr>
          <w:ilvl w:val="0"/>
          <w:numId w:val="4"/>
        </w:numPr>
      </w:pPr>
      <w:r>
        <w:t>Division</w:t>
      </w:r>
      <w:r w:rsidR="00F94A80">
        <w:t xml:space="preserve"> of Biomedical Informatics and Personalized Medicine, University of Colorado School of Medicine, Aurora, Colorado, USA.</w:t>
      </w:r>
    </w:p>
    <w:p w14:paraId="7D96DD7E" w14:textId="77777777" w:rsidR="008F3815" w:rsidRDefault="00F94A80" w:rsidP="00F016EE">
      <w:pPr>
        <w:numPr>
          <w:ilvl w:val="0"/>
          <w:numId w:val="4"/>
        </w:numPr>
      </w:pPr>
      <w:r>
        <w:t>Department of Microbiology and Immunology, Montana State University. Bozeman, Montana, 59717, USA.</w:t>
      </w:r>
    </w:p>
    <w:p w14:paraId="1FBC1519" w14:textId="77777777" w:rsidR="008F3815" w:rsidRDefault="00F94A80" w:rsidP="00F016EE">
      <w:pPr>
        <w:numPr>
          <w:ilvl w:val="0"/>
          <w:numId w:val="4"/>
        </w:numPr>
      </w:pPr>
      <w:r>
        <w:t>Department of Biomedical Informatics, University of Arkansas for Medical Sciences. Little Rock, Arkansas, 72205, USA.</w:t>
      </w:r>
    </w:p>
    <w:p w14:paraId="0D823055" w14:textId="77777777" w:rsidR="008F3815" w:rsidRDefault="00F94A80" w:rsidP="00F016EE">
      <w:pPr>
        <w:numPr>
          <w:ilvl w:val="0"/>
          <w:numId w:val="4"/>
        </w:numPr>
      </w:pPr>
      <w:r>
        <w:t>Department of Ecology and Evolutionary Biology, University of Colorado. Boulder, Colorado, 80309, USA.</w:t>
      </w:r>
    </w:p>
    <w:p w14:paraId="5684F4F5" w14:textId="77777777" w:rsidR="008F3815" w:rsidRDefault="00F94A80">
      <w:pPr>
        <w:pStyle w:val="FirstParagraph"/>
      </w:pPr>
      <w:r>
        <w:t> </w:t>
      </w:r>
    </w:p>
    <w:p w14:paraId="45B6512A" w14:textId="77777777" w:rsidR="008F3815" w:rsidRDefault="00F94A80">
      <w:pPr>
        <w:pStyle w:val="BodyText"/>
      </w:pPr>
      <w:r>
        <w:rPr>
          <w:b/>
        </w:rPr>
        <w:t>Corresponding Author</w:t>
      </w:r>
      <w:r>
        <w:br/>
        <w:t xml:space="preserve">J.L. Darcy; </w:t>
      </w:r>
      <w:hyperlink r:id="rId9">
        <w:r w:rsidRPr="00F016EE">
          <w:rPr>
            <w:rStyle w:val="Hyperlink"/>
          </w:rPr>
          <w:t>darcyj@colorado.edu</w:t>
        </w:r>
      </w:hyperlink>
      <w:r>
        <w:t>.</w:t>
      </w:r>
      <w:r>
        <w:br/>
      </w:r>
    </w:p>
    <w:p w14:paraId="7E54A340" w14:textId="77777777" w:rsidR="008F3815" w:rsidRDefault="00F94A80">
      <w:pPr>
        <w:pStyle w:val="BodyText"/>
      </w:pPr>
      <w:r>
        <w:rPr>
          <w:b/>
        </w:rPr>
        <w:t>Conflict of Interest Statement</w:t>
      </w:r>
      <w:r>
        <w:br/>
        <w:t>The authors declare that no conflict of interest exists.</w:t>
      </w:r>
      <w:r>
        <w:br/>
      </w:r>
      <w:r>
        <w:br/>
      </w:r>
      <w:r>
        <w:rPr>
          <w:b/>
        </w:rPr>
        <w:t>Support</w:t>
      </w:r>
      <w:r>
        <w:br/>
        <w:t>Funding was provided by an NSF grant for studying microbial community assembly following disturbance (DEB-1258160) and by a NIH NLM Computational Biology training grant (5 T15 LM009451-12). The funding bodies had no role in study design, analysis, interpretation, or in the preparation of this manuscript.</w:t>
      </w:r>
      <w:r>
        <w:br/>
      </w:r>
    </w:p>
    <w:p w14:paraId="1007DD24" w14:textId="77777777" w:rsidR="007C405B" w:rsidRPr="00F016EE" w:rsidRDefault="007C405B" w:rsidP="00F016EE">
      <w:pPr>
        <w:rPr>
          <w:rFonts w:asciiTheme="majorHAnsi" w:hAnsiTheme="majorHAnsi"/>
          <w:b/>
          <w:color w:val="345A8A" w:themeColor="accent1" w:themeShade="B5"/>
          <w:sz w:val="32"/>
        </w:rPr>
      </w:pPr>
      <w:bookmarkStart w:id="3" w:name="abstract"/>
      <w:ins w:id="4" w:author="jack" w:date="2019-11-18T11:44:00Z">
        <w:r>
          <w:br w:type="page"/>
        </w:r>
      </w:ins>
    </w:p>
    <w:p w14:paraId="18BB708B" w14:textId="77777777" w:rsidR="008F3815" w:rsidRDefault="00F94A80">
      <w:pPr>
        <w:pStyle w:val="Heading1"/>
      </w:pPr>
      <w:r>
        <w:lastRenderedPageBreak/>
        <w:t>Abstract</w:t>
      </w:r>
      <w:bookmarkEnd w:id="3"/>
    </w:p>
    <w:p w14:paraId="69D93C64" w14:textId="6565C814" w:rsidR="008F3815" w:rsidRDefault="00F94A80" w:rsidP="007C405B">
      <w:pPr>
        <w:pStyle w:val="FirstParagraph"/>
      </w:pPr>
      <w:r>
        <w:t xml:space="preserve">Understanding when and why </w:t>
      </w:r>
      <w:ins w:id="5" w:author="jack" w:date="2019-11-18T11:44:00Z">
        <w:r>
          <w:t xml:space="preserve">new </w:t>
        </w:r>
      </w:ins>
      <w:r>
        <w:t xml:space="preserve">species </w:t>
      </w:r>
      <w:del w:id="6" w:author="jack" w:date="2019-11-18T11:44:00Z">
        <w:r w:rsidR="00F016EE">
          <w:delText>join</w:delText>
        </w:r>
      </w:del>
      <w:ins w:id="7" w:author="jack" w:date="2019-11-18T11:44:00Z">
        <w:r>
          <w:t>are recruited into</w:t>
        </w:r>
      </w:ins>
      <w:r>
        <w:t xml:space="preserve"> microbial communities is a formidable problem. Much theory in microbial temporal dynamics is focused on how phylogenetic relationships between microbes impact the order in which those microbes </w:t>
      </w:r>
      <w:del w:id="8" w:author="jack" w:date="2019-11-18T11:44:00Z">
        <w:r w:rsidR="00F016EE">
          <w:delText>join communities</w:delText>
        </w:r>
      </w:del>
      <w:ins w:id="9" w:author="jack" w:date="2019-11-18T11:44:00Z">
        <w:r>
          <w:t>are recruited</w:t>
        </w:r>
      </w:ins>
      <w:r>
        <w:t xml:space="preserve">; for example species that are closely related may exclude each other due to high niche overlap. However, several recent human microbiome studies have instead found that close phylogenetic relatives </w:t>
      </w:r>
      <w:ins w:id="10" w:author="jack" w:date="2019-11-18T11:44:00Z">
        <w:r>
          <w:t xml:space="preserve">are </w:t>
        </w:r>
      </w:ins>
      <w:r>
        <w:t xml:space="preserve">often </w:t>
      </w:r>
      <w:del w:id="11" w:author="jack" w:date="2019-11-18T11:44:00Z">
        <w:r w:rsidR="00F016EE">
          <w:delText>join</w:delText>
        </w:r>
      </w:del>
      <w:ins w:id="12" w:author="jack" w:date="2019-11-18T11:44:00Z">
        <w:r>
          <w:t>detected in</w:t>
        </w:r>
      </w:ins>
      <w:r>
        <w:t xml:space="preserve"> microbial communities in short succession, suggesting factors such as shared adaptation to similar environments </w:t>
      </w:r>
      <w:del w:id="13" w:author="jack" w:date="2019-11-18T11:44:00Z">
        <w:r w:rsidR="00F016EE">
          <w:delText>plays</w:delText>
        </w:r>
      </w:del>
      <w:ins w:id="14" w:author="jack" w:date="2019-11-18T11:44:00Z">
        <w:r>
          <w:t>play</w:t>
        </w:r>
      </w:ins>
      <w:r>
        <w:t xml:space="preserve"> a stronger role than competition. To address this, we developed a mathematical model that describes the probabilities of different species </w:t>
      </w:r>
      <w:del w:id="15" w:author="jack" w:date="2019-11-18T11:44:00Z">
        <w:r w:rsidR="00F016EE">
          <w:delText>joining a community over time</w:delText>
        </w:r>
      </w:del>
      <w:ins w:id="16" w:author="jack" w:date="2019-11-18T11:44:00Z">
        <w:r>
          <w:t>being detected in time-series microbiome data</w:t>
        </w:r>
      </w:ins>
      <w:r>
        <w:t xml:space="preserve">, within a phylogenetic framework. We use our model to test three hypothetical assembly modes: underdispersion (species are more likely to </w:t>
      </w:r>
      <w:del w:id="17" w:author="jack" w:date="2019-11-18T11:44:00Z">
        <w:r w:rsidR="00F016EE">
          <w:delText>join a community</w:delText>
        </w:r>
      </w:del>
      <w:ins w:id="18" w:author="jack" w:date="2019-11-18T11:44:00Z">
        <w:r>
          <w:t>be detected</w:t>
        </w:r>
      </w:ins>
      <w:r>
        <w:t xml:space="preserve"> if a close relative </w:t>
      </w:r>
      <w:del w:id="19" w:author="jack" w:date="2019-11-18T11:44:00Z">
        <w:r w:rsidR="00F016EE">
          <w:delText>has been</w:delText>
        </w:r>
      </w:del>
      <w:ins w:id="20" w:author="jack" w:date="2019-11-18T11:44:00Z">
        <w:r>
          <w:t>was</w:t>
        </w:r>
      </w:ins>
      <w:r>
        <w:t xml:space="preserve"> previously </w:t>
      </w:r>
      <w:del w:id="21" w:author="jack" w:date="2019-11-18T11:44:00Z">
        <w:r w:rsidR="00F016EE">
          <w:delText>observed</w:delText>
        </w:r>
      </w:del>
      <w:ins w:id="22" w:author="jack" w:date="2019-11-18T11:44:00Z">
        <w:r>
          <w:t>detected</w:t>
        </w:r>
      </w:ins>
      <w:r>
        <w:t xml:space="preserve">), overdispersion (likelihood of </w:t>
      </w:r>
      <w:del w:id="23" w:author="jack" w:date="2019-11-18T11:44:00Z">
        <w:r w:rsidR="00F016EE">
          <w:delText>joining</w:delText>
        </w:r>
      </w:del>
      <w:ins w:id="24" w:author="jack" w:date="2019-11-18T11:44:00Z">
        <w:r>
          <w:t>detection</w:t>
        </w:r>
      </w:ins>
      <w:r>
        <w:t xml:space="preserve"> is higher if a close relative has not been previously </w:t>
      </w:r>
      <w:del w:id="25" w:author="jack" w:date="2019-11-18T11:44:00Z">
        <w:r w:rsidR="00F016EE">
          <w:delText>observed</w:delText>
        </w:r>
      </w:del>
      <w:ins w:id="26" w:author="jack" w:date="2019-11-18T11:44:00Z">
        <w:r>
          <w:t>detected</w:t>
        </w:r>
      </w:ins>
      <w:r>
        <w:t xml:space="preserve">), and the neutral model (likelihood of </w:t>
      </w:r>
      <w:del w:id="27" w:author="jack" w:date="2019-11-18T11:44:00Z">
        <w:r w:rsidR="00F016EE">
          <w:delText>joining</w:delText>
        </w:r>
      </w:del>
      <w:ins w:id="28" w:author="jack" w:date="2019-11-18T11:44:00Z">
        <w:r>
          <w:t>detection</w:t>
        </w:r>
      </w:ins>
      <w:r>
        <w:t xml:space="preserve"> is not related to phylogenetic relationships among species). We applied our model to longitudinal high-throughput sequencing data from the human microbiome, and found that </w:t>
      </w:r>
      <w:ins w:id="29" w:author="jack" w:date="2019-11-18T11:44:00Z">
        <w:r>
          <w:t xml:space="preserve">for the individuals we analyzed, </w:t>
        </w:r>
      </w:ins>
      <w:r>
        <w:t>the human microbiome generally follows an assembly pattern characterized by phylogenetic underdispersion (</w:t>
      </w:r>
      <w:r>
        <w:rPr>
          <w:i/>
        </w:rPr>
        <w:t>i.e.</w:t>
      </w:r>
      <w:r>
        <w:t xml:space="preserve"> nepotism). Exceptions were oral communities, which were not significantly different from the neutral model in either of two individuals analyzed, and the fecal communities of two infants that had undergone heavy antibiotic treatment. None of the datasets we analyzed showed statistically significant phy</w:t>
      </w:r>
      <w:r w:rsidR="007C405B">
        <w:t>logenetic overdispersion.</w:t>
      </w:r>
    </w:p>
    <w:p w14:paraId="4DEEB580" w14:textId="77777777" w:rsidR="008F3815" w:rsidRDefault="00F94A80">
      <w:pPr>
        <w:pStyle w:val="Heading1"/>
      </w:pPr>
      <w:bookmarkStart w:id="30" w:name="introduction"/>
      <w:r>
        <w:t>Introduction</w:t>
      </w:r>
      <w:bookmarkEnd w:id="30"/>
    </w:p>
    <w:p w14:paraId="59B5BBED" w14:textId="43F0F69A" w:rsidR="008F3815" w:rsidRDefault="00F94A80">
      <w:pPr>
        <w:pStyle w:val="FirstParagraph"/>
      </w:pPr>
      <w:bookmarkStart w:id="31" w:name="sec:introduction"/>
      <w:ins w:id="32" w:author="jack" w:date="2019-11-18T11:44:00Z">
        <w:r>
          <w:t>[sec:introduction]</w:t>
        </w:r>
        <w:bookmarkEnd w:id="31"/>
        <w:r>
          <w:t xml:space="preserve"> </w:t>
        </w:r>
      </w:ins>
      <w:r>
        <w:t xml:space="preserve">Every non-sterile surface in the world is in some stage of community assembly, from a forest of tropical trees to the microbes in a mammalian gut. The communities of organisms inhabiting these environments are dynamic through time, and studying patterns of assembly may shine light on general rules that govern their change. Understanding these community assembly rules may aid habitat restoration [1,2], the management of ecosystems that have undergone disturbances [3,4], and ecological theory of </w:t>
      </w:r>
      <w:del w:id="33" w:author="jack" w:date="2019-11-18T11:44:00Z">
        <w:r w:rsidR="00F016EE">
          <w:delText xml:space="preserve">phylogenetic signatures in </w:delText>
        </w:r>
      </w:del>
      <w:r>
        <w:t xml:space="preserve">community </w:t>
      </w:r>
      <w:del w:id="34" w:author="jack" w:date="2019-11-18T11:44:00Z">
        <w:r w:rsidR="00F016EE">
          <w:delText>assembly</w:delText>
        </w:r>
      </w:del>
      <w:ins w:id="35" w:author="jack" w:date="2019-11-18T11:44:00Z">
        <w:r>
          <w:t>phylogenetics</w:t>
        </w:r>
      </w:ins>
      <w:r>
        <w:t xml:space="preserve"> [5,6]. Patterns and rules of community assembly are particularly important in human systems, including the primary succession of microbes on a human host following birth [7], secondary successions following disease [8,9], disturbances caused by host lifestyle or antibiotic use [10–12], and the natural turnover of microbial communities over time [13]. Insights into these difficult-to-observe community assembly processes can be gained via the comparison of microbial communities using high-throughput DNA sequencing [13–15], especially in longitudinal (time-series) studies [7,11,13].</w:t>
      </w:r>
    </w:p>
    <w:p w14:paraId="2BF7576E" w14:textId="0ECBC704" w:rsidR="008F3815" w:rsidRDefault="00F94A80">
      <w:pPr>
        <w:pStyle w:val="BodyText"/>
      </w:pPr>
      <w:r>
        <w:t xml:space="preserve">A central question in microbial community assembly is when and why microbes </w:t>
      </w:r>
      <w:del w:id="36" w:author="jack" w:date="2019-11-18T11:44:00Z">
        <w:r w:rsidR="00F016EE">
          <w:delText>join</w:delText>
        </w:r>
      </w:del>
      <w:ins w:id="37" w:author="jack" w:date="2019-11-18T11:44:00Z">
        <w:r>
          <w:t>are recruited into</w:t>
        </w:r>
      </w:ins>
      <w:r>
        <w:t xml:space="preserve"> communities</w:t>
      </w:r>
      <w:del w:id="38" w:author="jack" w:date="2019-11-18T11:44:00Z">
        <w:r w:rsidR="00F016EE">
          <w:delText>, which</w:delText>
        </w:r>
      </w:del>
      <w:ins w:id="39" w:author="jack" w:date="2019-11-18T11:44:00Z">
        <w:r>
          <w:t>. The empirical detection of new species</w:t>
        </w:r>
      </w:ins>
      <w:r>
        <w:t xml:space="preserve"> can be studied </w:t>
      </w:r>
      <w:del w:id="40" w:author="jack" w:date="2019-11-18T11:44:00Z">
        <w:r w:rsidR="00F016EE">
          <w:delText xml:space="preserve">in part </w:delText>
        </w:r>
      </w:del>
      <w:r>
        <w:t xml:space="preserve">by evaluating the order in which </w:t>
      </w:r>
      <w:del w:id="41" w:author="jack" w:date="2019-11-18T11:44:00Z">
        <w:r w:rsidR="00F016EE">
          <w:delText>particular microbes join communities</w:delText>
        </w:r>
      </w:del>
      <w:ins w:id="42" w:author="jack" w:date="2019-11-18T11:44:00Z">
        <w:r>
          <w:t>species are detected in time-series experiments,</w:t>
        </w:r>
      </w:ins>
      <w:r>
        <w:t xml:space="preserve"> given data such as which </w:t>
      </w:r>
      <w:del w:id="43" w:author="jack" w:date="2019-11-18T11:44:00Z">
        <w:r w:rsidR="00F016EE">
          <w:delText>microbes are</w:delText>
        </w:r>
      </w:del>
      <w:ins w:id="44" w:author="jack" w:date="2019-11-18T11:44:00Z">
        <w:r>
          <w:t>species have</w:t>
        </w:r>
      </w:ins>
      <w:r>
        <w:t xml:space="preserve"> already </w:t>
      </w:r>
      <w:del w:id="45" w:author="jack" w:date="2019-11-18T11:44:00Z">
        <w:r w:rsidR="00F016EE">
          <w:delText>present</w:delText>
        </w:r>
      </w:del>
      <w:ins w:id="46" w:author="jack" w:date="2019-11-18T11:44:00Z">
        <w:r>
          <w:t>been detected</w:t>
        </w:r>
      </w:ins>
      <w:r>
        <w:t xml:space="preserve"> or what changes occur in an environment over time [14,16]. Although </w:t>
      </w:r>
      <w:del w:id="47" w:author="jack" w:date="2019-11-18T11:44:00Z">
        <w:r w:rsidR="00F016EE">
          <w:delText>the local</w:delText>
        </w:r>
      </w:del>
      <w:ins w:id="48" w:author="jack" w:date="2019-11-18T11:44:00Z">
        <w:r>
          <w:t>a changing</w:t>
        </w:r>
      </w:ins>
      <w:r>
        <w:t xml:space="preserve"> environment clearly selects for </w:t>
      </w:r>
      <w:del w:id="49" w:author="jack" w:date="2019-11-18T11:44:00Z">
        <w:r w:rsidR="00F016EE">
          <w:delText>microbial</w:delText>
        </w:r>
      </w:del>
      <w:ins w:id="50" w:author="jack" w:date="2019-11-18T11:44:00Z">
        <w:r>
          <w:t>new</w:t>
        </w:r>
      </w:ins>
      <w:r>
        <w:t xml:space="preserve"> species, it has also been shown that microbial community structure is often historically contingent on previous states of that community [14,16–19]. This reflects not only that microbial communities are temporally autocorrelated (gradual change over time), but also that the recruitment of a given species is a function of which species in the community are already present or have modified the local environment. Such historically contingent patterns have mainly been observed and tested within a phylogenetic context, because amplicon data naturally lend themselves to the creation of phylogenies, and because phylogenies have been shown to be predictive of genomic (and perhaps niche) overlap in human associated microbiota [20,21].</w:t>
      </w:r>
    </w:p>
    <w:p w14:paraId="4AE1D2C1" w14:textId="5EC514C3" w:rsidR="008F3815" w:rsidRDefault="00F94A80">
      <w:pPr>
        <w:pStyle w:val="BodyText"/>
      </w:pPr>
      <w:r>
        <w:t xml:space="preserve">Within this phylogenetic framework, a predominant hypothesis has been that closely related microbes inhibit each other’s successful recruitment [14,17,18]. The proposed mechanism for this hypothesis is that closely related microbes likely have similar niches (phylogenetic niche conservatism [22]), and </w:t>
      </w:r>
      <w:del w:id="51" w:author="jack" w:date="2019-11-18T11:44:00Z">
        <w:r w:rsidR="00F016EE">
          <w:delText>the first microbe to establish into</w:delText>
        </w:r>
      </w:del>
      <w:ins w:id="52" w:author="jack" w:date="2019-11-18T11:44:00Z">
        <w:r>
          <w:t>species already established within</w:t>
        </w:r>
      </w:ins>
      <w:r>
        <w:t xml:space="preserve"> a community will occupy </w:t>
      </w:r>
      <w:del w:id="53" w:author="jack" w:date="2019-11-18T11:44:00Z">
        <w:r w:rsidR="00F016EE">
          <w:delText>its niche</w:delText>
        </w:r>
      </w:del>
      <w:ins w:id="54" w:author="jack" w:date="2019-11-18T11:44:00Z">
        <w:r>
          <w:t>their niches</w:t>
        </w:r>
      </w:ins>
      <w:r>
        <w:t xml:space="preserve"> to the exclusion of ecologically similar strains. This is also the basis of Darwin’s naturalization hypothesis [23], which proposed that </w:t>
      </w:r>
      <w:ins w:id="55" w:author="jack" w:date="2019-11-18T11:44:00Z">
        <w:r>
          <w:t xml:space="preserve">new </w:t>
        </w:r>
      </w:ins>
      <w:r>
        <w:t xml:space="preserve">species are less likely to </w:t>
      </w:r>
      <w:del w:id="56" w:author="jack" w:date="2019-11-18T11:44:00Z">
        <w:r w:rsidR="00F016EE">
          <w:delText>join a community</w:delText>
        </w:r>
      </w:del>
      <w:ins w:id="57" w:author="jack" w:date="2019-11-18T11:44:00Z">
        <w:r>
          <w:t>be recruited</w:t>
        </w:r>
      </w:ins>
      <w:r>
        <w:t xml:space="preserve"> if a close relative is present [24]. Indeed, this assembly mode has been found to be the case in artificial nectar microcosms, where phylogenetically similar yeast species had similar nutrient requirements, and inhibited each others’ colonization [25]. In this paper, we refer to the assembly mode where distant relatives are more likely to </w:t>
      </w:r>
      <w:del w:id="58" w:author="jack" w:date="2019-11-18T11:44:00Z">
        <w:r w:rsidR="00F016EE">
          <w:delText>join</w:delText>
        </w:r>
      </w:del>
      <w:ins w:id="59" w:author="jack" w:date="2019-11-18T11:44:00Z">
        <w:r>
          <w:t>be recruited into</w:t>
        </w:r>
      </w:ins>
      <w:r>
        <w:t xml:space="preserve"> a community than close relatives as the </w:t>
      </w:r>
      <w:r>
        <w:rPr>
          <w:b/>
        </w:rPr>
        <w:t>overdispersion hypothesis</w:t>
      </w:r>
      <w:r>
        <w:t>, since it predicts the preferential addition of novel phylogenetic diversity to a community (</w:t>
      </w:r>
      <w:r>
        <w:rPr>
          <w:i/>
        </w:rPr>
        <w:t>i.e.</w:t>
      </w:r>
      <w:r>
        <w:t xml:space="preserve"> phylogenetic overdispersion).</w:t>
      </w:r>
    </w:p>
    <w:p w14:paraId="545F0E01" w14:textId="3DF36DFE" w:rsidR="008F3815" w:rsidRDefault="00F016EE">
      <w:pPr>
        <w:pStyle w:val="BodyText"/>
      </w:pPr>
      <w:del w:id="60" w:author="jack" w:date="2019-11-18T11:44:00Z">
        <w:r>
          <w:delText>However, overdispersion</w:delText>
        </w:r>
      </w:del>
      <w:ins w:id="61" w:author="jack" w:date="2019-11-18T11:44:00Z">
        <w:r w:rsidR="00F94A80">
          <w:t>Overdispersion</w:t>
        </w:r>
      </w:ins>
      <w:r w:rsidR="00F94A80">
        <w:t xml:space="preserve"> is far from universal, and multiple studies have shown that extremely close relatives can coexist within the human microbiome [26–28], and may even be preferentially recruited [29]. </w:t>
      </w:r>
      <w:ins w:id="62" w:author="jack" w:date="2019-11-18T11:44:00Z">
        <w:r w:rsidR="00F94A80">
          <w:t xml:space="preserve">This is consistent with simulations showing that clusters of closely-related species can persist despite strong within-cluster competition, when immigration rate is high [30]. </w:t>
        </w:r>
      </w:ins>
      <w:r w:rsidR="00F94A80">
        <w:t xml:space="preserve">Indeed, Darwin’s pre-adaptation hypothesis predicts that species with a close relative present in a community will be preferentially recruited, because they are likely to already be adapted to the new environment [23]. This hypothesis predicts that </w:t>
      </w:r>
      <w:ins w:id="63" w:author="jack" w:date="2019-11-18T11:44:00Z">
        <w:r w:rsidR="00F94A80">
          <w:t xml:space="preserve">new </w:t>
        </w:r>
      </w:ins>
      <w:r w:rsidR="00F94A80">
        <w:t xml:space="preserve">close relatives are more likely to </w:t>
      </w:r>
      <w:del w:id="64" w:author="jack" w:date="2019-11-18T11:44:00Z">
        <w:r>
          <w:delText>join a community</w:delText>
        </w:r>
      </w:del>
      <w:ins w:id="65" w:author="jack" w:date="2019-11-18T11:44:00Z">
        <w:r w:rsidR="00F94A80">
          <w:t>be detected</w:t>
        </w:r>
      </w:ins>
      <w:r w:rsidR="00F94A80">
        <w:t xml:space="preserve"> than</w:t>
      </w:r>
      <w:ins w:id="66" w:author="jack" w:date="2019-11-18T11:44:00Z">
        <w:r w:rsidR="00F94A80">
          <w:t xml:space="preserve"> new</w:t>
        </w:r>
      </w:ins>
      <w:r w:rsidR="00F94A80">
        <w:t xml:space="preserve"> distant relatives, so the amount of new phylogenetic diversity added to a community is minimized (phylogenetic underdispersion). For this reason, we refer to this hypothesis as the </w:t>
      </w:r>
      <w:r w:rsidR="00F94A80">
        <w:rPr>
          <w:b/>
        </w:rPr>
        <w:t>underdispersion hypothesis</w:t>
      </w:r>
      <w:r w:rsidR="00F94A80">
        <w:t xml:space="preserve">. </w:t>
      </w:r>
      <w:del w:id="67" w:author="jack" w:date="2019-11-18T11:44:00Z">
        <w:r>
          <w:delText>Both this</w:delText>
        </w:r>
      </w:del>
      <w:ins w:id="68" w:author="jack" w:date="2019-11-18T11:44:00Z">
        <w:r w:rsidR="00F94A80">
          <w:t>The over-</w:t>
        </w:r>
      </w:ins>
      <w:r w:rsidR="00F94A80">
        <w:t xml:space="preserve"> and </w:t>
      </w:r>
      <w:del w:id="69" w:author="jack" w:date="2019-11-18T11:44:00Z">
        <w:r>
          <w:delText>the overdispersion</w:delText>
        </w:r>
      </w:del>
      <w:ins w:id="70" w:author="jack" w:date="2019-11-18T11:44:00Z">
        <w:r w:rsidR="00F94A80">
          <w:t>underdispersion</w:t>
        </w:r>
      </w:ins>
      <w:r w:rsidR="00F94A80">
        <w:t xml:space="preserve"> hypotheses are alternatives to the null hypothesis that </w:t>
      </w:r>
      <w:del w:id="71" w:author="jack" w:date="2019-11-18T11:44:00Z">
        <w:r>
          <w:delText>species arrival into communities</w:delText>
        </w:r>
      </w:del>
      <w:ins w:id="72" w:author="jack" w:date="2019-11-18T11:44:00Z">
        <w:r w:rsidR="00F94A80">
          <w:t>recruitment</w:t>
        </w:r>
      </w:ins>
      <w:r w:rsidR="00F94A80">
        <w:t xml:space="preserve"> is independent of phylogenetic relatedness among species. Since the null hypothesis is species-neutral (and phylogenetically neutral), we refer to it as the </w:t>
      </w:r>
      <w:r w:rsidR="00F94A80">
        <w:rPr>
          <w:b/>
        </w:rPr>
        <w:t>neutral hypothesis</w:t>
      </w:r>
      <w:r w:rsidR="00F94A80">
        <w:t>.</w:t>
      </w:r>
    </w:p>
    <w:p w14:paraId="5DA918AC" w14:textId="77777777" w:rsidR="008F3815" w:rsidRDefault="00F94A80">
      <w:pPr>
        <w:pStyle w:val="BodyText"/>
        <w:rPr>
          <w:ins w:id="73" w:author="jack" w:date="2019-11-18T11:44:00Z"/>
        </w:rPr>
      </w:pPr>
      <w:ins w:id="74" w:author="jack" w:date="2019-11-18T11:44:00Z">
        <w:r>
          <w:t>It should be noted that our use of the terms "overdispersion" and "underdispersion" are slightly different in this manuscript compared to use of the same terms elsewhere. In many cases, these words refer to the state of a community at a single timepoint or sample, with overdispersion indicating more diversity in that sample than expected by chance, and underdispersion indicating less [31]. Instead, our use of over- and underdispersion refers to the amount of newly added diversity over time. In our overdispersion hypothesis, phylogenetically novel species are preferentially added to communities, meaning more new diversity is added than expected by chance. Under our underdispersion hypothesis, the reverse is true. Following this, our question concerns the order in which new species are detected in a time-series, rather than community composition of any given sample.</w:t>
        </w:r>
      </w:ins>
    </w:p>
    <w:p w14:paraId="3B24764C" w14:textId="37CD34AB" w:rsidR="008F3815" w:rsidRDefault="00F94A80">
      <w:pPr>
        <w:pStyle w:val="BodyText"/>
      </w:pPr>
      <w:r>
        <w:t xml:space="preserve">Here, we use the phylogenetic relationships among species within a time-series to </w:t>
      </w:r>
      <w:del w:id="75" w:author="jack" w:date="2019-11-18T11:44:00Z">
        <w:r w:rsidR="00F016EE">
          <w:delText>understand the community’s change over time in a new way</w:delText>
        </w:r>
      </w:del>
      <w:ins w:id="76" w:author="jack" w:date="2019-11-18T11:44:00Z">
        <w:r>
          <w:t>test the extent to which our over- or underdispersion hypotheses hold true</w:t>
        </w:r>
      </w:ins>
      <w:r>
        <w:t>. Instead of analyzing broad patterns of community change via beta-diversity statistics (</w:t>
      </w:r>
      <w:r>
        <w:rPr>
          <w:i/>
        </w:rPr>
        <w:t>e.g.</w:t>
      </w:r>
      <w:r>
        <w:t xml:space="preserve"> UniFrac [</w:t>
      </w:r>
      <w:del w:id="77" w:author="jack" w:date="2019-11-18T11:44:00Z">
        <w:r w:rsidR="00F016EE">
          <w:delText>30</w:delText>
        </w:r>
      </w:del>
      <w:ins w:id="78" w:author="jack" w:date="2019-11-18T11:44:00Z">
        <w:r>
          <w:t>32</w:t>
        </w:r>
      </w:ins>
      <w:r>
        <w:t>]) or analyzing patterns of select clades within the community (</w:t>
      </w:r>
      <w:r>
        <w:rPr>
          <w:i/>
        </w:rPr>
        <w:t>e.g.</w:t>
      </w:r>
      <w:r>
        <w:t xml:space="preserve"> PhyloFactor [</w:t>
      </w:r>
      <w:del w:id="79" w:author="jack" w:date="2019-11-18T11:44:00Z">
        <w:r w:rsidR="00F016EE">
          <w:delText>31</w:delText>
        </w:r>
      </w:del>
      <w:ins w:id="80" w:author="jack" w:date="2019-11-18T11:44:00Z">
        <w:r>
          <w:t>33</w:t>
        </w:r>
      </w:ins>
      <w:r>
        <w:t>], Edge PCA [</w:t>
      </w:r>
      <w:del w:id="81" w:author="jack" w:date="2019-11-18T11:44:00Z">
        <w:r w:rsidR="00F016EE">
          <w:delText>32</w:delText>
        </w:r>
      </w:del>
      <w:ins w:id="82" w:author="jack" w:date="2019-11-18T11:44:00Z">
        <w:r>
          <w:t>34</w:t>
        </w:r>
      </w:ins>
      <w:r>
        <w:t xml:space="preserve">]), we model the probability of </w:t>
      </w:r>
      <w:del w:id="83" w:author="jack" w:date="2019-11-18T11:44:00Z">
        <w:r w:rsidR="00F016EE">
          <w:delText>each</w:delText>
        </w:r>
      </w:del>
      <w:ins w:id="84" w:author="jack" w:date="2019-11-18T11:44:00Z">
        <w:r>
          <w:t>detecting</w:t>
        </w:r>
      </w:ins>
      <w:r>
        <w:t xml:space="preserve"> new </w:t>
      </w:r>
      <w:del w:id="85" w:author="jack" w:date="2019-11-18T11:44:00Z">
        <w:r w:rsidR="00F016EE">
          <w:delText xml:space="preserve">species’ first arrival into the </w:delText>
        </w:r>
      </w:del>
      <w:ins w:id="86" w:author="jack" w:date="2019-11-18T11:44:00Z">
        <w:r>
          <w:t xml:space="preserve">species in a </w:t>
        </w:r>
      </w:ins>
      <w:r>
        <w:t xml:space="preserve">community </w:t>
      </w:r>
      <w:ins w:id="87" w:author="jack" w:date="2019-11-18T11:44:00Z">
        <w:r>
          <w:t xml:space="preserve">for the first time </w:t>
        </w:r>
      </w:ins>
      <w:r>
        <w:t xml:space="preserve">as a monotonic function of </w:t>
      </w:r>
      <w:del w:id="88" w:author="jack" w:date="2019-11-18T11:44:00Z">
        <w:r w:rsidR="00F016EE">
          <w:delText>its</w:delText>
        </w:r>
      </w:del>
      <w:ins w:id="89" w:author="jack" w:date="2019-11-18T11:44:00Z">
        <w:r>
          <w:t>their</w:t>
        </w:r>
      </w:ins>
      <w:r>
        <w:t xml:space="preserve"> phylogenetic </w:t>
      </w:r>
      <w:del w:id="90" w:author="jack" w:date="2019-11-18T11:44:00Z">
        <w:r w:rsidR="00F016EE">
          <w:delText>distance</w:delText>
        </w:r>
      </w:del>
      <w:ins w:id="91" w:author="jack" w:date="2019-11-18T11:44:00Z">
        <w:r>
          <w:t>distances</w:t>
        </w:r>
      </w:ins>
      <w:r>
        <w:t xml:space="preserve"> to members of the community that have already </w:t>
      </w:r>
      <w:del w:id="92" w:author="jack" w:date="2019-11-18T11:44:00Z">
        <w:r w:rsidR="00F016EE">
          <w:delText>arrived</w:delText>
        </w:r>
        <w:r w:rsidR="00F016EE">
          <w:rPr>
            <w:rStyle w:val="FootnoteAnchor"/>
          </w:rPr>
          <w:footnoteReference w:id="2"/>
        </w:r>
      </w:del>
      <w:ins w:id="95" w:author="jack" w:date="2019-11-18T11:44:00Z">
        <w:r>
          <w:t>been detected</w:t>
        </w:r>
      </w:ins>
      <w:r>
        <w:t>.</w:t>
      </w:r>
    </w:p>
    <w:p w14:paraId="00DB0619" w14:textId="6CE7B90E" w:rsidR="008F3815" w:rsidRDefault="00F94A80">
      <w:pPr>
        <w:pStyle w:val="BodyText"/>
      </w:pPr>
      <w:r>
        <w:t xml:space="preserve">The model we present here can be used to estimate the degree to which </w:t>
      </w:r>
      <w:del w:id="96" w:author="jack" w:date="2019-11-18T11:44:00Z">
        <w:r w:rsidR="00F016EE">
          <w:delText>newly arriving</w:delText>
        </w:r>
      </w:del>
      <w:ins w:id="97" w:author="jack" w:date="2019-11-18T11:44:00Z">
        <w:r>
          <w:t>the detection of new</w:t>
        </w:r>
      </w:ins>
      <w:r>
        <w:t xml:space="preserve"> species </w:t>
      </w:r>
      <w:del w:id="98" w:author="jack" w:date="2019-11-18T11:44:00Z">
        <w:r w:rsidR="00F016EE">
          <w:delText xml:space="preserve">are phylogenetically over- or underdispersed within a time-series microbiome dataset. Said another way, we estimate the extent to which these arrival events are “nepotistic”, meaning species are </w:delText>
        </w:r>
      </w:del>
      <w:ins w:id="99" w:author="jack" w:date="2019-11-18T11:44:00Z">
        <w:r>
          <w:t xml:space="preserve">is </w:t>
        </w:r>
      </w:ins>
      <w:r>
        <w:t xml:space="preserve">more </w:t>
      </w:r>
      <w:ins w:id="100" w:author="jack" w:date="2019-11-18T11:44:00Z">
        <w:r>
          <w:t xml:space="preserve">or less </w:t>
        </w:r>
      </w:ins>
      <w:r>
        <w:t xml:space="preserve">likely </w:t>
      </w:r>
      <w:del w:id="101" w:author="jack" w:date="2019-11-18T11:44:00Z">
        <w:r w:rsidR="00F016EE">
          <w:delText xml:space="preserve">to arrive </w:delText>
        </w:r>
      </w:del>
      <w:r>
        <w:t>when a close relative is already present</w:t>
      </w:r>
      <w:del w:id="102" w:author="jack" w:date="2019-11-18T11:44:00Z">
        <w:r w:rsidR="00F016EE">
          <w:delText xml:space="preserve"> (phylogenetic underdispersion).</w:delText>
        </w:r>
      </w:del>
      <w:ins w:id="103" w:author="jack" w:date="2019-11-18T11:44:00Z">
        <w:r>
          <w:t>, using empirical data.</w:t>
        </w:r>
      </w:ins>
      <w:r>
        <w:t xml:space="preserve"> We fit our model </w:t>
      </w:r>
      <w:del w:id="104" w:author="jack" w:date="2019-11-18T11:44:00Z">
        <w:r w:rsidR="00F016EE">
          <w:delText xml:space="preserve">(described in our methods section, below) </w:delText>
        </w:r>
      </w:del>
      <w:r>
        <w:t>to several time-series human microbiome datasets [7,13,</w:t>
      </w:r>
      <w:del w:id="105" w:author="jack" w:date="2019-11-18T11:44:00Z">
        <w:r w:rsidR="00F016EE">
          <w:delText>33],</w:delText>
        </w:r>
      </w:del>
      <w:ins w:id="106" w:author="jack" w:date="2019-11-18T11:44:00Z">
        <w:r>
          <w:t>35]</w:t>
        </w:r>
      </w:ins>
      <w:r>
        <w:t xml:space="preserve"> to compare </w:t>
      </w:r>
      <w:del w:id="107" w:author="jack" w:date="2019-11-18T11:44:00Z">
        <w:r w:rsidR="00F016EE">
          <w:delText>patterns of microbial community assembly</w:delText>
        </w:r>
      </w:del>
      <w:ins w:id="108" w:author="jack" w:date="2019-11-18T11:44:00Z">
        <w:r>
          <w:t>the strength of under- or overdispersion</w:t>
        </w:r>
      </w:ins>
      <w:r>
        <w:t xml:space="preserve"> between subjects, sample sites, or time periods. We found that </w:t>
      </w:r>
      <w:del w:id="109" w:author="jack" w:date="2019-11-18T11:44:00Z">
        <w:r w:rsidR="00F016EE">
          <w:delText>in general,</w:delText>
        </w:r>
      </w:del>
      <w:ins w:id="110" w:author="jack" w:date="2019-11-18T11:44:00Z">
        <w:r>
          <w:t>for the data sets we analyzed (36 individuals across 3 studies),</w:t>
        </w:r>
      </w:ins>
      <w:r>
        <w:t xml:space="preserve"> the human microbiome </w:t>
      </w:r>
      <w:ins w:id="111" w:author="jack" w:date="2019-11-18T11:44:00Z">
        <w:r>
          <w:t xml:space="preserve">generally </w:t>
        </w:r>
      </w:ins>
      <w:r>
        <w:t>follows the underdispersion hypothesis</w:t>
      </w:r>
      <w:del w:id="112" w:author="jack" w:date="2019-11-18T11:44:00Z">
        <w:r w:rsidR="00F016EE">
          <w:delText xml:space="preserve"> – microbes with low phylogenetic distance to the existing community had a higher probability of recruitment than microbes with a high phylogenetic distance to the existing community.</w:delText>
        </w:r>
      </w:del>
      <w:ins w:id="113" w:author="jack" w:date="2019-11-18T11:44:00Z">
        <w:r>
          <w:t>.</w:t>
        </w:r>
      </w:ins>
      <w:r>
        <w:t xml:space="preserve"> There were exceptions where this pattern was not significantly different than the neutral model, but none of the longitudinal datasets we analyzed showed statistically significant overdispersion.</w:t>
      </w:r>
      <w:del w:id="114" w:author="jack" w:date="2019-11-18T11:44:00Z">
        <w:r w:rsidR="00F016EE">
          <w:delText xml:space="preserve"> Furthermore, the predominance of non-neutral assembly in the microbial communities analyzed here suggests that phylogeny carries relevant and potentially predictive information for microbial community assembly, with implications for microbiome perturbation and rehabilitation.</w:delText>
        </w:r>
        <w:r w:rsidR="00F016EE">
          <w:br/>
        </w:r>
      </w:del>
      <w:ins w:id="115" w:author="jack" w:date="2019-11-18T11:44:00Z">
        <w:r>
          <w:br/>
        </w:r>
      </w:ins>
    </w:p>
    <w:p w14:paraId="6D85A14E" w14:textId="77777777" w:rsidR="008F3815" w:rsidRDefault="00F94A80">
      <w:pPr>
        <w:pStyle w:val="Heading1"/>
      </w:pPr>
      <w:bookmarkStart w:id="116" w:name="materials-and-methods"/>
      <w:r>
        <w:t>Materials and Methods</w:t>
      </w:r>
      <w:bookmarkEnd w:id="116"/>
    </w:p>
    <w:p w14:paraId="3A8A1E54" w14:textId="77777777" w:rsidR="008F3815" w:rsidRPr="00F016EE" w:rsidRDefault="00F94A80">
      <w:pPr>
        <w:pStyle w:val="Heading2"/>
        <w:rPr>
          <w:sz w:val="24"/>
        </w:rPr>
      </w:pPr>
      <w:bookmarkStart w:id="117" w:name="sec:overview"/>
      <w:r w:rsidRPr="00F016EE">
        <w:rPr>
          <w:sz w:val="24"/>
        </w:rPr>
        <w:t>Overview</w:t>
      </w:r>
      <w:bookmarkEnd w:id="117"/>
    </w:p>
    <w:p w14:paraId="5FBA5E98" w14:textId="6C93E872" w:rsidR="008F3815" w:rsidRPr="007C405B" w:rsidRDefault="00F016EE">
      <w:pPr>
        <w:pStyle w:val="FirstParagraph"/>
      </w:pPr>
      <w:del w:id="118" w:author="jack" w:date="2019-11-18T11:44:00Z">
        <w:r>
          <w:delText>Here, we describe a statistical</w:delText>
        </w:r>
      </w:del>
      <w:ins w:id="119" w:author="jack" w:date="2019-11-18T11:44:00Z">
        <w:r w:rsidR="00F94A80">
          <w:t>With our</w:t>
        </w:r>
      </w:ins>
      <w:r w:rsidR="00F94A80">
        <w:t xml:space="preserve"> model</w:t>
      </w:r>
      <w:del w:id="120" w:author="jack" w:date="2019-11-18T11:44:00Z">
        <w:r>
          <w:delText xml:space="preserve"> of phylogenetic microbial community assembly, and how we apply that model to time-series microbiome data. Our</w:delText>
        </w:r>
      </w:del>
      <w:ins w:id="121" w:author="jack" w:date="2019-11-18T11:44:00Z">
        <w:r w:rsidR="00F94A80">
          <w:t>, our</w:t>
        </w:r>
      </w:ins>
      <w:r w:rsidR="00F94A80">
        <w:t xml:space="preserve"> goal is to estimate the extent to which </w:t>
      </w:r>
      <w:del w:id="122" w:author="jack" w:date="2019-11-18T11:44:00Z">
        <w:r>
          <w:delText>recruitment</w:delText>
        </w:r>
      </w:del>
      <w:ins w:id="123" w:author="jack" w:date="2019-11-18T11:44:00Z">
        <w:r w:rsidR="00F94A80">
          <w:t>detection</w:t>
        </w:r>
      </w:ins>
      <w:r w:rsidR="00F94A80">
        <w:t xml:space="preserve"> of</w:t>
      </w:r>
      <w:ins w:id="124" w:author="jack" w:date="2019-11-18T11:44:00Z">
        <w:r w:rsidR="00F94A80">
          <w:t xml:space="preserve"> new</w:t>
        </w:r>
      </w:ins>
      <w:r w:rsidR="00F94A80">
        <w:t xml:space="preserve"> species </w:t>
      </w:r>
      <w:del w:id="125" w:author="jack" w:date="2019-11-18T11:44:00Z">
        <w:r>
          <w:delText>into the community</w:delText>
        </w:r>
      </w:del>
      <w:ins w:id="126" w:author="jack" w:date="2019-11-18T11:44:00Z">
        <w:r w:rsidR="00F94A80">
          <w:t>over time</w:t>
        </w:r>
      </w:ins>
      <w:r w:rsidR="00F94A80">
        <w:t xml:space="preserve"> is related to </w:t>
      </w:r>
      <w:del w:id="127" w:author="jack" w:date="2019-11-18T11:44:00Z">
        <w:r>
          <w:delText>arriving</w:delText>
        </w:r>
      </w:del>
      <w:ins w:id="128" w:author="jack" w:date="2019-11-18T11:44:00Z">
        <w:r w:rsidR="00F94A80">
          <w:t>the new</w:t>
        </w:r>
      </w:ins>
      <w:r w:rsidR="00F94A80">
        <w:t xml:space="preserve"> species’ phylogenetic similarity to (or distance from) species that </w:t>
      </w:r>
      <w:ins w:id="129" w:author="jack" w:date="2019-11-18T11:44:00Z">
        <w:r w:rsidR="00F94A80">
          <w:t xml:space="preserve">were </w:t>
        </w:r>
      </w:ins>
      <w:r w:rsidR="00F94A80">
        <w:t xml:space="preserve">already </w:t>
      </w:r>
      <w:del w:id="130" w:author="jack" w:date="2019-11-18T11:44:00Z">
        <w:r>
          <w:delText>arrived.</w:delText>
        </w:r>
      </w:del>
      <w:ins w:id="131" w:author="jack" w:date="2019-11-18T11:44:00Z">
        <w:r w:rsidR="00F94A80">
          <w:t>detected at previous timepoints.</w:t>
        </w:r>
      </w:ins>
      <w:r w:rsidR="00F94A80">
        <w:t xml:space="preserve"> Our </w:t>
      </w:r>
      <w:r w:rsidR="00F94A80">
        <w:rPr>
          <w:b/>
        </w:rPr>
        <w:t>Statistical Model</w:t>
      </w:r>
      <w:r w:rsidR="00F94A80">
        <w:t xml:space="preserve"> describes the probabilities of </w:t>
      </w:r>
      <w:del w:id="132" w:author="jack" w:date="2019-11-18T11:44:00Z">
        <w:r>
          <w:delText>those</w:delText>
        </w:r>
      </w:del>
      <w:ins w:id="133" w:author="jack" w:date="2019-11-18T11:44:00Z">
        <w:r w:rsidR="00F94A80">
          <w:t>detecting new</w:t>
        </w:r>
      </w:ins>
      <w:r w:rsidR="00F94A80">
        <w:t xml:space="preserve"> species </w:t>
      </w:r>
      <w:del w:id="134" w:author="jack" w:date="2019-11-18T11:44:00Z">
        <w:r>
          <w:delText xml:space="preserve">arriving into a community </w:delText>
        </w:r>
      </w:del>
      <w:r w:rsidR="00F94A80">
        <w:t xml:space="preserve">over time. We use our model with empirical data via </w:t>
      </w:r>
      <w:r w:rsidR="00F94A80">
        <w:rPr>
          <w:b/>
        </w:rPr>
        <w:t>Simulations</w:t>
      </w:r>
      <w:r w:rsidR="00F94A80">
        <w:t xml:space="preserve">, where we re-sample the empirically </w:t>
      </w:r>
      <w:del w:id="135" w:author="jack" w:date="2019-11-18T11:44:00Z">
        <w:r>
          <w:delText>observed</w:delText>
        </w:r>
      </w:del>
      <w:ins w:id="136" w:author="jack" w:date="2019-11-18T11:44:00Z">
        <w:r w:rsidR="00F94A80">
          <w:t>detected</w:t>
        </w:r>
      </w:ins>
      <w:r w:rsidR="00F94A80">
        <w:t xml:space="preserve"> species using our model with known parameter values, to produce surrogate datasets. Specifically, we fix and record the model’s dispersion parameter (</w:t>
      </w:r>
      <w:del w:id="137" w:author="jack" w:date="2019-11-18T11:44:00Z">
        <w:r>
          <w:rPr>
            <w:i/>
            <w:iCs/>
          </w:rPr>
          <w:delText>D</w:delText>
        </w:r>
      </w:del>
      <w:ins w:id="138" w:author="jack" w:date="2019-11-18T11:44:00Z">
        <m:oMath>
          <m:r>
            <w:rPr>
              <w:rFonts w:ascii="Cambria Math" w:hAnsi="Cambria Math"/>
            </w:rPr>
            <m:t>D</m:t>
          </m:r>
        </m:oMath>
      </w:ins>
      <w:r w:rsidR="00F94A80">
        <w:t xml:space="preserve">), which determines the extent to which species with a close relative are preferentially added to the surrogate community (or, conversely, if species without a close relative are preferred). Our </w:t>
      </w:r>
      <w:r w:rsidR="00F94A80">
        <w:rPr>
          <w:b/>
        </w:rPr>
        <w:t>Parameter Estimation</w:t>
      </w:r>
      <w:r w:rsidR="00F94A80">
        <w:t xml:space="preserve"> compares the empirical pattern of species </w:t>
      </w:r>
      <w:del w:id="139" w:author="jack" w:date="2019-11-18T11:44:00Z">
        <w:r>
          <w:delText>arrival</w:delText>
        </w:r>
      </w:del>
      <w:ins w:id="140" w:author="jack" w:date="2019-11-18T11:44:00Z">
        <w:r w:rsidR="00F94A80">
          <w:t>detection</w:t>
        </w:r>
      </w:ins>
      <w:r w:rsidR="00F94A80">
        <w:t xml:space="preserve"> to that of the surrogate datasets (which have known </w:t>
      </w:r>
      <w:del w:id="141" w:author="jack" w:date="2019-11-18T11:44:00Z">
        <w:r>
          <w:delText>D</w:delText>
        </w:r>
      </w:del>
      <w:ins w:id="142" w:author="jack" w:date="2019-11-18T11:44:00Z">
        <m:oMath>
          <m:r>
            <w:rPr>
              <w:rFonts w:ascii="Cambria Math" w:hAnsi="Cambria Math"/>
            </w:rPr>
            <m:t>D</m:t>
          </m:r>
        </m:oMath>
      </w:ins>
      <w:r w:rsidR="00F94A80">
        <w:t xml:space="preserve"> values), in </w:t>
      </w:r>
      <w:r w:rsidR="00F94A80" w:rsidRPr="007C405B">
        <w:t xml:space="preserve">order to determine which value of </w:t>
      </w:r>
      <w:del w:id="143" w:author="jack" w:date="2019-11-18T11:44:00Z">
        <w:r>
          <w:delText>D</w:delText>
        </w:r>
      </w:del>
      <w:ins w:id="144" w:author="jack" w:date="2019-11-18T11:44:00Z">
        <m:oMath>
          <m:r>
            <w:rPr>
              <w:rFonts w:ascii="Cambria Math" w:hAnsi="Cambria Math"/>
            </w:rPr>
            <m:t>D</m:t>
          </m:r>
        </m:oMath>
      </w:ins>
      <w:r w:rsidR="00F94A80" w:rsidRPr="007C405B">
        <w:t xml:space="preserve"> best describes the empirical data. </w:t>
      </w:r>
      <w:r w:rsidR="00F94A80" w:rsidRPr="007C405B">
        <w:rPr>
          <w:b/>
        </w:rPr>
        <w:t>Hypothesis Testing</w:t>
      </w:r>
      <w:r w:rsidR="00F94A80" w:rsidRPr="007C405B">
        <w:t xml:space="preserve"> is done by comparing empirical data to repeated simulations under the neutral model, which is </w:t>
      </w:r>
      <m:oMath>
        <m:r>
          <w:rPr>
            <w:rFonts w:ascii="Cambria Math" w:hAnsi="Cambria Math"/>
          </w:rPr>
          <m:t>D=0</m:t>
        </m:r>
      </m:oMath>
      <w:r w:rsidR="00F94A80" w:rsidRPr="007C405B">
        <w:t xml:space="preserve">. We describe the bioinformatic and technical details of this process in our </w:t>
      </w:r>
      <w:r w:rsidR="00F94A80" w:rsidRPr="007C405B">
        <w:rPr>
          <w:b/>
        </w:rPr>
        <w:t>Analysis</w:t>
      </w:r>
      <w:r w:rsidR="00F94A80" w:rsidRPr="007C405B">
        <w:t xml:space="preserve"> section, and make our code available to others in the </w:t>
      </w:r>
      <w:r w:rsidR="00F94A80" w:rsidRPr="007C405B">
        <w:rPr>
          <w:b/>
        </w:rPr>
        <w:t>Code and Data</w:t>
      </w:r>
      <w:r w:rsidR="00F94A80" w:rsidRPr="007C405B">
        <w:t xml:space="preserve"> section.</w:t>
      </w:r>
    </w:p>
    <w:p w14:paraId="0BCBE482" w14:textId="77777777" w:rsidR="008F3815" w:rsidRPr="00F016EE" w:rsidRDefault="00F94A80">
      <w:pPr>
        <w:pStyle w:val="Heading2"/>
        <w:rPr>
          <w:sz w:val="24"/>
        </w:rPr>
      </w:pPr>
      <w:bookmarkStart w:id="145" w:name="sec:statisticalModel"/>
      <w:r w:rsidRPr="00F016EE">
        <w:rPr>
          <w:sz w:val="24"/>
        </w:rPr>
        <w:t>Statistical Model</w:t>
      </w:r>
      <w:bookmarkEnd w:id="145"/>
    </w:p>
    <w:p w14:paraId="280A094C" w14:textId="4EDC281B" w:rsidR="008F3815" w:rsidRPr="007C405B" w:rsidRDefault="00F94A80">
      <w:pPr>
        <w:pStyle w:val="FirstParagraph"/>
      </w:pPr>
      <w:r w:rsidRPr="007C405B">
        <w:t>At any point in time, a community is composed of many species, and other species are not present but are available to be added</w:t>
      </w:r>
      <w:del w:id="146" w:author="jack" w:date="2019-11-18T11:44:00Z">
        <w:r w:rsidR="00F016EE">
          <w:delText>. Species not yet added (“</w:delText>
        </w:r>
      </w:del>
      <w:ins w:id="147" w:author="jack" w:date="2019-11-18T11:44:00Z">
        <w:r w:rsidRPr="007C405B">
          <w:t xml:space="preserve"> ("</w:t>
        </w:r>
      </w:ins>
      <w:r w:rsidRPr="007C405B">
        <w:t>species pool</w:t>
      </w:r>
      <w:del w:id="148" w:author="jack" w:date="2019-11-18T11:44:00Z">
        <w:r w:rsidR="00F016EE">
          <w:delText>”) represent organisms present within the metacommunity (the broader community from which the community draws its biodiversity [14]) but not the local community.</w:delText>
        </w:r>
      </w:del>
      <w:ins w:id="149" w:author="jack" w:date="2019-11-18T11:44:00Z">
        <w:r w:rsidRPr="007C405B">
          <w:t>").</w:t>
        </w:r>
      </w:ins>
      <w:r w:rsidRPr="007C405B">
        <w:t xml:space="preserve"> Our model parameterizes the probability of </w:t>
      </w:r>
      <w:ins w:id="150" w:author="jack" w:date="2019-11-18T11:44:00Z">
        <w:r w:rsidRPr="007C405B">
          <w:t xml:space="preserve">detecting </w:t>
        </w:r>
      </w:ins>
      <w:r w:rsidRPr="007C405B">
        <w:t>species</w:t>
      </w:r>
      <w:del w:id="151" w:author="jack" w:date="2019-11-18T11:44:00Z">
        <w:r w:rsidR="00F016EE">
          <w:delText xml:space="preserve"> arriving</w:delText>
        </w:r>
      </w:del>
      <w:r w:rsidRPr="007C405B">
        <w:t xml:space="preserve"> in a local community for the first time, based on their phylogenetic distances from species that have already </w:t>
      </w:r>
      <w:del w:id="152" w:author="jack" w:date="2019-11-18T11:44:00Z">
        <w:r w:rsidR="00F016EE">
          <w:delText>arrived.</w:delText>
        </w:r>
      </w:del>
      <w:ins w:id="153" w:author="jack" w:date="2019-11-18T11:44:00Z">
        <w:r w:rsidRPr="007C405B">
          <w:t>been detected.</w:t>
        </w:r>
      </w:ins>
      <w:r w:rsidRPr="007C405B">
        <w:t xml:space="preserve"> In a species-neutral model of community assembly, each species </w:t>
      </w:r>
      <m:oMath>
        <m:r>
          <w:rPr>
            <w:rFonts w:ascii="Cambria Math" w:hAnsi="Cambria Math"/>
          </w:rPr>
          <m:t>i</m:t>
        </m:r>
      </m:oMath>
      <w:r w:rsidRPr="007C405B">
        <w:t xml:space="preserve"> in the species pool has the same probability of </w:t>
      </w:r>
      <w:del w:id="154" w:author="jack" w:date="2019-11-18T11:44:00Z">
        <w:r w:rsidR="00F016EE">
          <w:delText>arrival</w:delText>
        </w:r>
      </w:del>
      <w:ins w:id="155" w:author="jack" w:date="2019-11-18T11:44:00Z">
        <w:r w:rsidRPr="007C405B">
          <w:t>detection</w:t>
        </w:r>
      </w:ins>
      <w:r w:rsidRPr="007C405B">
        <w:t xml:space="preserve"> at time </w:t>
      </w:r>
      <m:oMath>
        <m:r>
          <w:rPr>
            <w:rFonts w:ascii="Cambria Math" w:hAnsi="Cambria Math"/>
          </w:rPr>
          <m:t>t</m:t>
        </m:r>
      </m:oMath>
      <w:r w:rsidRPr="007C405B">
        <w:t xml:space="preserve">, irrespective of how different it is from species that </w:t>
      </w:r>
      <w:del w:id="156" w:author="jack" w:date="2019-11-18T11:44:00Z">
        <w:r w:rsidR="00F016EE">
          <w:delText>are</w:delText>
        </w:r>
      </w:del>
      <w:ins w:id="157" w:author="jack" w:date="2019-11-18T11:44:00Z">
        <w:r w:rsidRPr="007C405B">
          <w:t>have</w:t>
        </w:r>
      </w:ins>
      <w:r w:rsidRPr="007C405B">
        <w:t xml:space="preserve"> already </w:t>
      </w:r>
      <w:del w:id="158" w:author="jack" w:date="2019-11-18T11:44:00Z">
        <w:r w:rsidR="00F016EE">
          <w:delText xml:space="preserve">present at time </w:delText>
        </w:r>
        <m:oMath>
          <m:r>
            <w:rPr>
              <w:rFonts w:ascii="Cambria Math" w:hAnsi="Cambria Math"/>
            </w:rPr>
            <m:t>t</m:t>
          </m:r>
        </m:oMath>
        <w:r w:rsidR="00F016EE">
          <w:delText>.</w:delText>
        </w:r>
      </w:del>
      <w:ins w:id="159" w:author="jack" w:date="2019-11-18T11:44:00Z">
        <w:r w:rsidRPr="007C405B">
          <w:t>been detected.</w:t>
        </w:r>
      </w:ins>
      <w:r w:rsidRPr="007C405B">
        <w:t xml:space="preserve"> Thus, the neutral model for first-time </w:t>
      </w:r>
      <w:del w:id="160" w:author="jack" w:date="2019-11-18T11:44:00Z">
        <w:r w:rsidR="00F016EE">
          <w:delText>arrivals</w:delText>
        </w:r>
      </w:del>
      <w:ins w:id="161" w:author="jack" w:date="2019-11-18T11:44:00Z">
        <w:r w:rsidRPr="007C405B">
          <w:t>species detections</w:t>
        </w:r>
      </w:ins>
      <w:r w:rsidRPr="007C405B">
        <w:t xml:space="preserve"> is a random draw without replacement of species from the species pool. We extend the species-neutral model by modeling the probability </w:t>
      </w:r>
      <m:oMath>
        <m:sSub>
          <m:sSubPr>
            <m:ctrlPr>
              <w:rPr>
                <w:rFonts w:ascii="Cambria Math" w:hAnsi="Cambria Math"/>
              </w:rPr>
            </m:ctrlPr>
          </m:sSubPr>
          <m:e>
            <m:r>
              <w:rPr>
                <w:rFonts w:ascii="Cambria Math" w:hAnsi="Cambria Math"/>
              </w:rPr>
              <m:t>p</m:t>
            </m:r>
          </m:e>
          <m:sub>
            <m:r>
              <w:rPr>
                <w:rFonts w:ascii="Cambria Math" w:hAnsi="Cambria Math"/>
              </w:rPr>
              <m:t>it</m:t>
            </m:r>
          </m:sub>
        </m:sSub>
      </m:oMath>
      <w:r w:rsidRPr="007C405B">
        <w:t xml:space="preserve"> of species </w:t>
      </w:r>
      <m:oMath>
        <m:r>
          <w:rPr>
            <w:rFonts w:ascii="Cambria Math" w:hAnsi="Cambria Math"/>
          </w:rPr>
          <m:t>i</m:t>
        </m:r>
      </m:oMath>
      <w:r w:rsidRPr="007C405B">
        <w:t xml:space="preserve"> being </w:t>
      </w:r>
      <w:del w:id="162" w:author="jack" w:date="2019-11-18T11:44:00Z">
        <w:r w:rsidR="00F016EE">
          <w:delText>observed</w:delText>
        </w:r>
      </w:del>
      <w:ins w:id="163" w:author="jack" w:date="2019-11-18T11:44:00Z">
        <w:r w:rsidRPr="007C405B">
          <w:t>detected</w:t>
        </w:r>
      </w:ins>
      <w:r w:rsidRPr="007C405B">
        <w:t xml:space="preserve"> for the first time at time </w:t>
      </w:r>
      <m:oMath>
        <m:r>
          <w:rPr>
            <w:rFonts w:ascii="Cambria Math" w:hAnsi="Cambria Math"/>
          </w:rPr>
          <m:t>t</m:t>
        </m:r>
      </m:oMath>
      <w:r w:rsidRPr="007C405B">
        <w:t xml:space="preserve"> as,</w:t>
      </w:r>
    </w:p>
    <w:p w14:paraId="241379AF" w14:textId="77777777" w:rsidR="008F3815" w:rsidRPr="007C405B" w:rsidRDefault="00F016EE">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it</m:t>
                  </m:r>
                </m:sub>
                <m:sup>
                  <m:r>
                    <w:rPr>
                      <w:rFonts w:ascii="Cambria Math" w:hAnsi="Cambria Math"/>
                    </w:rPr>
                    <m:t>D</m:t>
                  </m:r>
                </m:sup>
              </m:sSubSup>
            </m:num>
            <m:den>
              <m:nary>
                <m:naryPr>
                  <m:chr m:val="∑"/>
                  <m:limLoc m:val="undOvr"/>
                  <m:supHide m:val="1"/>
                  <m:ctrlPr>
                    <w:rPr>
                      <w:rFonts w:ascii="Cambria Math" w:hAnsi="Cambria Math"/>
                    </w:rPr>
                  </m:ctrlPr>
                </m:naryPr>
                <m:sub>
                  <m:groupChr>
                    <m:groupChrPr>
                      <m:chr m:val="̂"/>
                      <m:pos m:val="top"/>
                      <m:vertJc m:val="bot"/>
                      <m:ctrlPr>
                        <w:rPr>
                          <w:rFonts w:ascii="Cambria Math" w:hAnsi="Cambria Math"/>
                        </w:rPr>
                      </m:ctrlPr>
                    </m:groupChrPr>
                    <m:e>
                      <m:r>
                        <w:rPr>
                          <w:rFonts w:ascii="Cambria Math" w:hAnsi="Cambria Math"/>
                        </w:rPr>
                        <m:t>i</m:t>
                      </m:r>
                    </m:e>
                  </m:groupChr>
                </m:sub>
                <m:sup/>
                <m:e>
                  <m:sSubSup>
                    <m:sSubSupPr>
                      <m:ctrlPr>
                        <w:rPr>
                          <w:rFonts w:ascii="Cambria Math" w:hAnsi="Cambria Math"/>
                        </w:rPr>
                      </m:ctrlPr>
                    </m:sSubSup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i</m:t>
                          </m:r>
                        </m:e>
                      </m:groupChr>
                      <m:r>
                        <w:rPr>
                          <w:rFonts w:ascii="Cambria Math" w:hAnsi="Cambria Math"/>
                        </w:rPr>
                        <m:t>t</m:t>
                      </m:r>
                    </m:sub>
                    <m:sup>
                      <m:r>
                        <w:rPr>
                          <w:rFonts w:ascii="Cambria Math" w:hAnsi="Cambria Math"/>
                        </w:rPr>
                        <m:t>D</m:t>
                      </m:r>
                    </m:sup>
                  </m:sSubSup>
                </m:e>
              </m:nary>
            </m:den>
          </m:f>
        </m:oMath>
      </m:oMathPara>
    </w:p>
    <w:p w14:paraId="1A2FF695" w14:textId="3356DFF7" w:rsidR="008F3815" w:rsidRPr="007C405B" w:rsidRDefault="00F94A80">
      <w:pPr>
        <w:pStyle w:val="FirstParagraph"/>
      </w:pPr>
      <w:r w:rsidRPr="007C405B">
        <w:t xml:space="preserve">where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7C405B">
        <w:t xml:space="preserve"> is the phylogenetic distance from species </w:t>
      </w:r>
      <m:oMath>
        <m:r>
          <w:rPr>
            <w:rFonts w:ascii="Cambria Math" w:hAnsi="Cambria Math"/>
          </w:rPr>
          <m:t>i</m:t>
        </m:r>
      </m:oMath>
      <w:r w:rsidRPr="007C405B">
        <w:t xml:space="preserve"> to its closest relative that has already been </w:t>
      </w:r>
      <w:del w:id="164" w:author="jack" w:date="2019-11-18T11:44:00Z">
        <w:r w:rsidR="00F016EE">
          <w:delText>observed</w:delText>
        </w:r>
      </w:del>
      <w:ins w:id="165" w:author="jack" w:date="2019-11-18T11:44:00Z">
        <w:r w:rsidRPr="007C405B">
          <w:t>detected</w:t>
        </w:r>
      </w:ins>
      <w:r w:rsidRPr="007C405B">
        <w:t xml:space="preserve"> prior to timepoint </w:t>
      </w:r>
      <m:oMath>
        <m:r>
          <w:rPr>
            <w:rFonts w:ascii="Cambria Math" w:hAnsi="Cambria Math"/>
          </w:rPr>
          <m:t>t</m:t>
        </m:r>
      </m:oMath>
      <w:r w:rsidRPr="007C405B">
        <w:t xml:space="preserve">, and </w:t>
      </w:r>
      <m:oMath>
        <m:r>
          <w:rPr>
            <w:rFonts w:ascii="Cambria Math" w:hAnsi="Cambria Math"/>
          </w:rPr>
          <m:t>D</m:t>
        </m:r>
      </m:oMath>
      <w:r w:rsidRPr="007C405B">
        <w:t xml:space="preserve"> is a dispersion parameter.</w:t>
      </w:r>
    </w:p>
    <w:p w14:paraId="3D137AF6" w14:textId="4F819BE6" w:rsidR="008F3815" w:rsidRPr="007C405B" w:rsidRDefault="00F94A80">
      <w:pPr>
        <w:pStyle w:val="BodyText"/>
      </w:pPr>
      <w:r w:rsidRPr="007C405B">
        <w:t xml:space="preserve">When </w:t>
      </w:r>
      <m:oMath>
        <m:r>
          <w:rPr>
            <w:rFonts w:ascii="Cambria Math" w:hAnsi="Cambria Math"/>
          </w:rPr>
          <m:t>D=0</m:t>
        </m:r>
      </m:oMath>
      <w:r w:rsidRPr="007C405B">
        <w:t xml:space="preserve">, our model functions as a neutral model; all species have the same probability of </w:t>
      </w:r>
      <w:del w:id="166" w:author="jack" w:date="2019-11-18T11:44:00Z">
        <w:r w:rsidR="00F016EE">
          <w:delText>arriving in the community</w:delText>
        </w:r>
      </w:del>
      <w:ins w:id="167" w:author="jack" w:date="2019-11-18T11:44:00Z">
        <w:r w:rsidRPr="007C405B">
          <w:t>being detected</w:t>
        </w:r>
      </w:ins>
      <w:r w:rsidRPr="007C405B">
        <w:t xml:space="preserve"> for the first time, since </w:t>
      </w:r>
      <m:oMath>
        <m:sSub>
          <m:sSubPr>
            <m:ctrlPr>
              <w:rPr>
                <w:rFonts w:ascii="Cambria Math" w:hAnsi="Cambria Math"/>
              </w:rPr>
            </m:ctrlPr>
          </m:sSubPr>
          <m:e>
            <m:r>
              <w:rPr>
                <w:rFonts w:ascii="Cambria Math" w:hAnsi="Cambria Math"/>
              </w:rPr>
              <m:t>p</m:t>
            </m:r>
          </m:e>
          <m:sub>
            <m:r>
              <w:rPr>
                <w:rFonts w:ascii="Cambria Math" w:hAnsi="Cambria Math"/>
              </w:rPr>
              <m:t>it</m:t>
            </m:r>
          </m:sub>
        </m:sSub>
      </m:oMath>
      <w:r w:rsidRPr="007C405B">
        <w:t xml:space="preserve"> is the same for every species. When </w:t>
      </w:r>
      <m:oMath>
        <m:r>
          <w:rPr>
            <w:rFonts w:ascii="Cambria Math" w:hAnsi="Cambria Math"/>
          </w:rPr>
          <m:t>D&lt;0</m:t>
        </m:r>
      </m:oMath>
      <w:r w:rsidRPr="007C405B">
        <w:t xml:space="preserve">, </w:t>
      </w:r>
      <m:oMath>
        <m:sSub>
          <m:sSubPr>
            <m:ctrlPr>
              <w:rPr>
                <w:rFonts w:ascii="Cambria Math" w:hAnsi="Cambria Math"/>
              </w:rPr>
            </m:ctrlPr>
          </m:sSubPr>
          <m:e>
            <m:r>
              <w:rPr>
                <w:rFonts w:ascii="Cambria Math" w:hAnsi="Cambria Math"/>
              </w:rPr>
              <m:t>p</m:t>
            </m:r>
          </m:e>
          <m:sub>
            <m:r>
              <w:rPr>
                <w:rFonts w:ascii="Cambria Math" w:hAnsi="Cambria Math"/>
              </w:rPr>
              <m:t>it</m:t>
            </m:r>
          </m:sub>
        </m:sSub>
      </m:oMath>
      <w:r w:rsidRPr="007C405B">
        <w:t xml:space="preserve"> decreases with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7C405B">
        <w:t xml:space="preserve"> meaning that species from the species pool have higher probabilities of </w:t>
      </w:r>
      <w:del w:id="168" w:author="jack" w:date="2019-11-18T11:44:00Z">
        <w:r w:rsidR="00F016EE">
          <w:delText>arriving</w:delText>
        </w:r>
      </w:del>
      <w:ins w:id="169" w:author="jack" w:date="2019-11-18T11:44:00Z">
        <w:r w:rsidRPr="007C405B">
          <w:t>detection</w:t>
        </w:r>
      </w:ins>
      <w:r w:rsidRPr="007C405B">
        <w:t xml:space="preserve"> when they are more closely related to species that have already been </w:t>
      </w:r>
      <w:del w:id="170" w:author="jack" w:date="2019-11-18T11:44:00Z">
        <w:r w:rsidR="00F016EE">
          <w:delText>observed</w:delText>
        </w:r>
      </w:del>
      <w:ins w:id="171" w:author="jack" w:date="2019-11-18T11:44:00Z">
        <w:r w:rsidRPr="007C405B">
          <w:t>detected</w:t>
        </w:r>
      </w:ins>
      <w:r w:rsidRPr="007C405B">
        <w:t xml:space="preserve"> in the local community (underdispersion; phylogenetically constrained). When </w:t>
      </w:r>
      <m:oMath>
        <m:r>
          <w:rPr>
            <w:rFonts w:ascii="Cambria Math" w:hAnsi="Cambria Math"/>
          </w:rPr>
          <m:t>D&gt;0</m:t>
        </m:r>
      </m:oMath>
      <w:r w:rsidRPr="007C405B">
        <w:t xml:space="preserve">, the opposite is true (overdispersion; phylogenetically divergent). Our hypothesis testing and parameter estimation focus on the dispersion parameter, </w:t>
      </w:r>
      <m:oMath>
        <m:r>
          <w:rPr>
            <w:rFonts w:ascii="Cambria Math" w:hAnsi="Cambria Math"/>
          </w:rPr>
          <m:t>D</m:t>
        </m:r>
      </m:oMath>
      <w:r w:rsidRPr="007C405B">
        <w:t>.</w:t>
      </w:r>
    </w:p>
    <w:p w14:paraId="2F60F820" w14:textId="77777777" w:rsidR="008F3815" w:rsidRPr="007C405B" w:rsidRDefault="00F94A80">
      <w:pPr>
        <w:pStyle w:val="Heading2"/>
        <w:rPr>
          <w:sz w:val="24"/>
          <w:rPrChange w:id="172" w:author="jack" w:date="2019-11-18T11:44:00Z">
            <w:rPr/>
          </w:rPrChange>
        </w:rPr>
      </w:pPr>
      <w:bookmarkStart w:id="173" w:name="sec:simulations"/>
      <w:r w:rsidRPr="007C405B">
        <w:rPr>
          <w:sz w:val="24"/>
          <w:rPrChange w:id="174" w:author="jack" w:date="2019-11-18T11:44:00Z">
            <w:rPr/>
          </w:rPrChange>
        </w:rPr>
        <w:t>Simulations</w:t>
      </w:r>
      <w:bookmarkEnd w:id="173"/>
    </w:p>
    <w:p w14:paraId="361BA56A" w14:textId="61FE7C15" w:rsidR="008F3815" w:rsidRPr="007C405B" w:rsidRDefault="00F94A80">
      <w:pPr>
        <w:pStyle w:val="FirstParagraph"/>
      </w:pPr>
      <w:r w:rsidRPr="007C405B">
        <w:t xml:space="preserve">Our analysis of a dataset relies on re-constructing that dataset via simulation of our statistical model using known values of </w:t>
      </w:r>
      <m:oMath>
        <m:groupChr>
          <m:groupChrPr>
            <m:chr m:val="̂"/>
            <m:pos m:val="top"/>
            <m:vertJc m:val="bot"/>
            <m:ctrlPr>
              <w:rPr>
                <w:rFonts w:ascii="Cambria Math" w:hAnsi="Cambria Math"/>
              </w:rPr>
            </m:ctrlPr>
          </m:groupChrPr>
          <m:e>
            <m:r>
              <w:rPr>
                <w:rFonts w:ascii="Cambria Math" w:hAnsi="Cambria Math"/>
              </w:rPr>
              <m:t>D</m:t>
            </m:r>
          </m:e>
        </m:groupChr>
      </m:oMath>
      <w:r w:rsidRPr="007C405B">
        <w:t xml:space="preserve">, allowing for hypothesis testing and parameter estimation (we refer to the empirical dispersion parameter as </w:t>
      </w:r>
      <m:oMath>
        <m:r>
          <w:rPr>
            <w:rFonts w:ascii="Cambria Math" w:hAnsi="Cambria Math"/>
          </w:rPr>
          <m:t>D</m:t>
        </m:r>
      </m:oMath>
      <w:r w:rsidRPr="007C405B">
        <w:t xml:space="preserve">, and use </w:t>
      </w:r>
      <m:oMath>
        <m:groupChr>
          <m:groupChrPr>
            <m:chr m:val="̂"/>
            <m:pos m:val="top"/>
            <m:vertJc m:val="bot"/>
            <m:ctrlPr>
              <w:rPr>
                <w:rFonts w:ascii="Cambria Math" w:hAnsi="Cambria Math"/>
              </w:rPr>
            </m:ctrlPr>
          </m:groupChrPr>
          <m:e>
            <m:r>
              <w:rPr>
                <w:rFonts w:ascii="Cambria Math" w:hAnsi="Cambria Math"/>
              </w:rPr>
              <m:t>D</m:t>
            </m:r>
          </m:e>
        </m:groupChr>
      </m:oMath>
      <w:r w:rsidRPr="007C405B">
        <w:t xml:space="preserve"> to refer to surrogate values used in simulations). Using the empirical data as a starting point, we simulate many surrogate datasets with </w:t>
      </w:r>
      <m:oMath>
        <m:groupChr>
          <m:groupChrPr>
            <m:chr m:val="̂"/>
            <m:pos m:val="top"/>
            <m:vertJc m:val="bot"/>
            <m:ctrlPr>
              <w:rPr>
                <w:rFonts w:ascii="Cambria Math" w:hAnsi="Cambria Math"/>
              </w:rPr>
            </m:ctrlPr>
          </m:groupChrPr>
          <m:e>
            <m:r>
              <w:rPr>
                <w:rFonts w:ascii="Cambria Math" w:hAnsi="Cambria Math"/>
              </w:rPr>
              <m:t>D</m:t>
            </m:r>
          </m:e>
        </m:groupChr>
      </m:oMath>
      <w:r w:rsidRPr="007C405B">
        <w:t xml:space="preserve"> values ranging from </w:t>
      </w:r>
      <m:oMath>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lt;0</m:t>
        </m:r>
      </m:oMath>
      <w:r w:rsidRPr="007C405B">
        <w:t xml:space="preserve"> (underdispersed) to </w:t>
      </w:r>
      <m:oMath>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0</m:t>
        </m:r>
      </m:oMath>
      <w:r w:rsidRPr="007C405B">
        <w:t xml:space="preserve"> (neutral) to </w:t>
      </w:r>
      <m:oMath>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gt;0</m:t>
        </m:r>
      </m:oMath>
      <w:r w:rsidRPr="007C405B">
        <w:t xml:space="preserve"> (overdispersed). This is done so that the empirical data can later be compared to the surrogate datasets, to estimate the empirical value of </w:t>
      </w:r>
      <m:oMath>
        <m:r>
          <w:rPr>
            <w:rFonts w:ascii="Cambria Math" w:hAnsi="Cambria Math"/>
          </w:rPr>
          <m:t>D</m:t>
        </m:r>
      </m:oMath>
      <w:r w:rsidRPr="007C405B">
        <w:t>.</w:t>
      </w:r>
    </w:p>
    <w:p w14:paraId="5DA5996A" w14:textId="6439325A" w:rsidR="008F3815" w:rsidRPr="007C405B" w:rsidRDefault="00F94A80">
      <w:pPr>
        <w:pStyle w:val="BodyText"/>
      </w:pPr>
      <w:r w:rsidRPr="007C405B">
        <w:t xml:space="preserve">We start each surrogate dataset with the same species present in the first sample in the time-series of its corresponding empirical dataset. Then, surrogate datasets are constructed forward in time by randomly drawing </w:t>
      </w:r>
      <m:oMath>
        <m:sSub>
          <m:sSubPr>
            <m:ctrlPr>
              <w:rPr>
                <w:rFonts w:ascii="Cambria Math" w:hAnsi="Cambria Math"/>
              </w:rPr>
            </m:ctrlPr>
          </m:sSubPr>
          <m:e>
            <m:r>
              <w:rPr>
                <w:rFonts w:ascii="Cambria Math" w:hAnsi="Cambria Math"/>
              </w:rPr>
              <m:t>r</m:t>
            </m:r>
          </m:e>
          <m:sub>
            <m:r>
              <w:rPr>
                <w:rFonts w:ascii="Cambria Math" w:hAnsi="Cambria Math"/>
              </w:rPr>
              <m:t>t</m:t>
            </m:r>
          </m:sub>
        </m:sSub>
      </m:oMath>
      <w:r w:rsidRPr="007C405B">
        <w:t xml:space="preserve"> new </w:t>
      </w:r>
      <w:del w:id="175" w:author="jack" w:date="2019-11-18T11:44:00Z">
        <w:r w:rsidR="00F016EE">
          <w:delText>arrivals</w:delText>
        </w:r>
      </w:del>
      <w:ins w:id="176" w:author="jack" w:date="2019-11-18T11:44:00Z">
        <w:r w:rsidRPr="007C405B">
          <w:t>species</w:t>
        </w:r>
      </w:ins>
      <w:r w:rsidRPr="007C405B">
        <w:t xml:space="preserve"> from the species pool</w:t>
      </w:r>
      <w:del w:id="177" w:author="jack" w:date="2019-11-18T11:44:00Z">
        <w:r w:rsidR="00F016EE">
          <w:delText xml:space="preserve"> (all species observed in the empirical dataset that have not yet been sampled by this process),</w:delText>
        </w:r>
      </w:del>
      <w:ins w:id="178" w:author="jack" w:date="2019-11-18T11:44:00Z">
        <w:r w:rsidRPr="007C405B">
          <w:t>,</w:t>
        </w:r>
      </w:ins>
      <w:r w:rsidRPr="007C405B">
        <w:t xml:space="preserve"> where the probabilities of </w:t>
      </w:r>
      <w:ins w:id="179" w:author="jack" w:date="2019-11-18T11:44:00Z">
        <w:r w:rsidRPr="007C405B">
          <w:t xml:space="preserve">detecting those </w:t>
        </w:r>
      </w:ins>
      <w:r w:rsidRPr="007C405B">
        <w:t xml:space="preserve">species </w:t>
      </w:r>
      <w:del w:id="180" w:author="jack" w:date="2019-11-18T11:44:00Z">
        <w:r w:rsidR="00F016EE">
          <w:delText xml:space="preserve">arriving at any given time </w:delText>
        </w:r>
      </w:del>
      <w:r w:rsidRPr="007C405B">
        <w:t xml:space="preserve">are given by Equation 1, and </w:t>
      </w:r>
      <m:oMath>
        <m:sSub>
          <m:sSubPr>
            <m:ctrlPr>
              <w:rPr>
                <w:rFonts w:ascii="Cambria Math" w:hAnsi="Cambria Math"/>
              </w:rPr>
            </m:ctrlPr>
          </m:sSubPr>
          <m:e>
            <m:r>
              <w:rPr>
                <w:rFonts w:ascii="Cambria Math" w:hAnsi="Cambria Math"/>
              </w:rPr>
              <m:t>r</m:t>
            </m:r>
          </m:e>
          <m:sub>
            <m:r>
              <w:rPr>
                <w:rFonts w:ascii="Cambria Math" w:hAnsi="Cambria Math"/>
              </w:rPr>
              <m:t>t</m:t>
            </m:r>
          </m:sub>
        </m:sSub>
      </m:oMath>
      <w:r w:rsidRPr="007C405B">
        <w:t xml:space="preserve"> is the number of new </w:t>
      </w:r>
      <w:del w:id="181" w:author="jack" w:date="2019-11-18T11:44:00Z">
        <w:r w:rsidR="00F016EE">
          <w:delText>arrivals</w:delText>
        </w:r>
      </w:del>
      <w:ins w:id="182" w:author="jack" w:date="2019-11-18T11:44:00Z">
        <w:r w:rsidRPr="007C405B">
          <w:t>species detected</w:t>
        </w:r>
      </w:ins>
      <w:r w:rsidRPr="007C405B">
        <w:t xml:space="preserve"> in the empirical dataset from times </w:t>
      </w:r>
      <m:oMath>
        <m:r>
          <w:rPr>
            <w:rFonts w:ascii="Cambria Math" w:hAnsi="Cambria Math"/>
          </w:rPr>
          <m:t>t-1</m:t>
        </m:r>
      </m:oMath>
      <w:r w:rsidRPr="007C405B">
        <w:t xml:space="preserve"> to </w:t>
      </w:r>
      <m:oMath>
        <m:r>
          <w:rPr>
            <w:rFonts w:ascii="Cambria Math" w:hAnsi="Cambria Math"/>
          </w:rPr>
          <m:t>t</m:t>
        </m:r>
      </m:oMath>
      <w:r w:rsidRPr="007C405B">
        <w:t xml:space="preserve">. The number of </w:t>
      </w:r>
      <w:del w:id="183" w:author="jack" w:date="2019-11-18T11:44:00Z">
        <w:r w:rsidR="00F016EE">
          <w:delText>arrivals</w:delText>
        </w:r>
      </w:del>
      <w:ins w:id="184" w:author="jack" w:date="2019-11-18T11:44:00Z">
        <w:r w:rsidRPr="007C405B">
          <w:t>new species detected</w:t>
        </w:r>
      </w:ins>
      <w:r w:rsidRPr="007C405B">
        <w:t xml:space="preserve"> from the empirical dataset is used so that species richness is kept constant between the empirical dataset and all surrogate datasets. The species pool is updated to exclude those species drawn at previous timepoints, and the newly sampled species are recorded. Surrogate datasets are produced for many different </w:t>
      </w:r>
      <m:oMath>
        <m:groupChr>
          <m:groupChrPr>
            <m:chr m:val="̂"/>
            <m:pos m:val="top"/>
            <m:vertJc m:val="bot"/>
            <m:ctrlPr>
              <w:rPr>
                <w:rFonts w:ascii="Cambria Math" w:hAnsi="Cambria Math"/>
              </w:rPr>
            </m:ctrlPr>
          </m:groupChrPr>
          <m:e>
            <m:r>
              <w:rPr>
                <w:rFonts w:ascii="Cambria Math" w:hAnsi="Cambria Math"/>
              </w:rPr>
              <m:t>D</m:t>
            </m:r>
          </m:e>
        </m:groupChr>
      </m:oMath>
      <w:r w:rsidRPr="007C405B">
        <w:t xml:space="preserve"> values, ranging from underdispersed to overdispersed models. </w:t>
      </w:r>
      <w:del w:id="185" w:author="jack" w:date="2019-11-18T11:44:00Z">
        <w:r w:rsidR="00F016EE">
          <w:delText>In the analyses we present here, we</w:delText>
        </w:r>
      </w:del>
      <w:ins w:id="186" w:author="jack" w:date="2019-11-18T11:44:00Z">
        <w:r w:rsidRPr="007C405B">
          <w:t>We</w:t>
        </w:r>
      </w:ins>
      <w:r w:rsidRPr="007C405B">
        <w:t xml:space="preserve"> performed 500 simulations (as described above) for each dataset analyzed.</w:t>
      </w:r>
    </w:p>
    <w:p w14:paraId="34FB6368" w14:textId="77777777" w:rsidR="008F3815" w:rsidRPr="007C405B" w:rsidRDefault="00F94A80">
      <w:pPr>
        <w:pStyle w:val="Heading2"/>
        <w:rPr>
          <w:sz w:val="24"/>
          <w:rPrChange w:id="187" w:author="jack" w:date="2019-11-18T11:44:00Z">
            <w:rPr/>
          </w:rPrChange>
        </w:rPr>
      </w:pPr>
      <w:bookmarkStart w:id="188" w:name="sec:parameterEstimation"/>
      <w:r w:rsidRPr="007C405B">
        <w:rPr>
          <w:sz w:val="24"/>
          <w:rPrChange w:id="189" w:author="jack" w:date="2019-11-18T11:44:00Z">
            <w:rPr/>
          </w:rPrChange>
        </w:rPr>
        <w:t>Parameter Estimation</w:t>
      </w:r>
      <w:bookmarkEnd w:id="188"/>
    </w:p>
    <w:p w14:paraId="2B2155D7" w14:textId="720A31FE" w:rsidR="008F3815" w:rsidRPr="007C405B" w:rsidRDefault="00F94A80">
      <w:pPr>
        <w:pStyle w:val="FirstParagraph"/>
      </w:pPr>
      <w:r w:rsidRPr="007C405B">
        <w:t xml:space="preserve">Our main goal is to estimate the empirical dispersion parameter </w:t>
      </w:r>
      <m:oMath>
        <m:r>
          <w:rPr>
            <w:rFonts w:ascii="Cambria Math" w:hAnsi="Cambria Math"/>
          </w:rPr>
          <m:t>D</m:t>
        </m:r>
      </m:oMath>
      <w:r w:rsidRPr="007C405B">
        <w:t xml:space="preserve"> (Equation 1), which quantifies the degree to which first-time </w:t>
      </w:r>
      <w:del w:id="190" w:author="jack" w:date="2019-11-18T11:44:00Z">
        <w:r w:rsidR="00F016EE">
          <w:delText>arrivals</w:delText>
        </w:r>
      </w:del>
      <w:ins w:id="191" w:author="jack" w:date="2019-11-18T11:44:00Z">
        <w:r w:rsidRPr="007C405B">
          <w:t>species detections</w:t>
        </w:r>
      </w:ins>
      <w:r w:rsidRPr="007C405B">
        <w:t xml:space="preserve"> are phylogenetically underdispersed (</w:t>
      </w:r>
      <m:oMath>
        <m:r>
          <w:rPr>
            <w:rFonts w:ascii="Cambria Math" w:hAnsi="Cambria Math"/>
          </w:rPr>
          <m:t>D&lt;0</m:t>
        </m:r>
      </m:oMath>
      <w:r w:rsidRPr="007C405B">
        <w:t>), neutral (</w:t>
      </w:r>
      <m:oMath>
        <m:r>
          <w:rPr>
            <w:rFonts w:ascii="Cambria Math" w:hAnsi="Cambria Math"/>
          </w:rPr>
          <m:t>D=0</m:t>
        </m:r>
      </m:oMath>
      <w:r w:rsidRPr="007C405B">
        <w:t>), or overdispersed (</w:t>
      </w:r>
      <m:oMath>
        <m:r>
          <w:rPr>
            <w:rFonts w:ascii="Cambria Math" w:hAnsi="Cambria Math"/>
          </w:rPr>
          <m:t>D&gt;0</m:t>
        </m:r>
      </m:oMath>
      <w:del w:id="192" w:author="jack" w:date="2019-11-18T11:44:00Z">
        <w:r w:rsidR="00F016EE">
          <w:delText>). As previously stated, these assembly modes correspond</w:delText>
        </w:r>
      </w:del>
      <w:ins w:id="193" w:author="jack" w:date="2019-11-18T11:44:00Z">
        <w:r w:rsidRPr="007C405B">
          <w:t>), corresponding</w:t>
        </w:r>
      </w:ins>
      <w:r w:rsidRPr="007C405B">
        <w:t xml:space="preserve"> to our hypotheses</w:t>
      </w:r>
      <w:del w:id="194" w:author="jack" w:date="2019-11-18T11:44:00Z">
        <w:r w:rsidR="00F016EE">
          <w:delText xml:space="preserve"> (see Introduction section).</w:delText>
        </w:r>
      </w:del>
      <w:ins w:id="195" w:author="jack" w:date="2019-11-18T11:44:00Z">
        <w:r w:rsidRPr="007C405B">
          <w:t>.</w:t>
        </w:r>
      </w:ins>
      <w:r w:rsidRPr="007C405B">
        <w:t xml:space="preserve"> To this end, we use Faith’s phylodiversity [</w:t>
      </w:r>
      <w:del w:id="196" w:author="jack" w:date="2019-11-18T11:44:00Z">
        <w:r w:rsidR="00F016EE">
          <w:delText>34</w:delText>
        </w:r>
      </w:del>
      <w:ins w:id="197" w:author="jack" w:date="2019-11-18T11:44:00Z">
        <w:r w:rsidRPr="007C405B">
          <w:t>36</w:t>
        </w:r>
      </w:ins>
      <w:r w:rsidRPr="007C405B">
        <w:t>] to compare each of the 500 surrogate datasets (described above) to the empirical dataset. Phylodiversity is the sum of branch-lengths on a phylogenetic tree for a set of species, so phylodiversity of a set of highly related species is low (phylogenetically constrained) because there are no long branch lengths in the tree, but phylodiversity is higher (phylogenetically divergent) for a set of more distantly related species [</w:t>
      </w:r>
      <w:del w:id="198" w:author="jack" w:date="2019-11-18T11:44:00Z">
        <w:r w:rsidR="00F016EE">
          <w:delText>34</w:delText>
        </w:r>
      </w:del>
      <w:ins w:id="199" w:author="jack" w:date="2019-11-18T11:44:00Z">
        <w:r w:rsidRPr="007C405B">
          <w:t>36</w:t>
        </w:r>
      </w:ins>
      <w:r w:rsidRPr="007C405B">
        <w:t xml:space="preserve">]. If </w:t>
      </w:r>
      <m:oMath>
        <m:r>
          <w:rPr>
            <w:rFonts w:ascii="Cambria Math" w:hAnsi="Cambria Math"/>
          </w:rPr>
          <m:t>D≠0</m:t>
        </m:r>
      </m:oMath>
      <w:r w:rsidRPr="007C405B">
        <w:t>, then species are preferentially added if they have relatively low (</w:t>
      </w:r>
      <m:oMath>
        <m:r>
          <w:rPr>
            <w:rFonts w:ascii="Cambria Math" w:hAnsi="Cambria Math"/>
          </w:rPr>
          <m:t>D&lt;0</m:t>
        </m:r>
      </m:oMath>
      <w:r w:rsidRPr="007C405B">
        <w:t>) or relatively high (</w:t>
      </w:r>
      <m:oMath>
        <m:r>
          <w:rPr>
            <w:rFonts w:ascii="Cambria Math" w:hAnsi="Cambria Math"/>
          </w:rPr>
          <m:t>D&gt;0</m:t>
        </m:r>
      </m:oMath>
      <w:r w:rsidRPr="007C405B">
        <w:t>) phylogenetic distance to the resident community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7C405B">
        <w:t>, Equation 1), yielding accumulations of total phylodiversity that are relatively slow (</w:t>
      </w:r>
      <m:oMath>
        <m:r>
          <w:rPr>
            <w:rFonts w:ascii="Cambria Math" w:hAnsi="Cambria Math"/>
          </w:rPr>
          <m:t>D&lt;0</m:t>
        </m:r>
      </m:oMath>
      <w:r w:rsidRPr="007C405B">
        <w:t>) or relatively fast (</w:t>
      </w:r>
      <m:oMath>
        <m:r>
          <w:rPr>
            <w:rFonts w:ascii="Cambria Math" w:hAnsi="Cambria Math"/>
          </w:rPr>
          <m:t>D&gt;0</m:t>
        </m:r>
      </m:oMath>
      <w:r w:rsidRPr="007C405B">
        <w:t xml:space="preserve">) compared to the neutral model (Fig. 1A). In other words, at any timepoint </w:t>
      </w:r>
      <m:oMath>
        <m:r>
          <w:rPr>
            <w:rFonts w:ascii="Cambria Math" w:hAnsi="Cambria Math"/>
          </w:rPr>
          <m:t>t</m:t>
        </m:r>
      </m:oMath>
      <w:r w:rsidRPr="007C405B">
        <w:t xml:space="preserve">, the phylogenetic diversity of species that have already been observed is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t</m:t>
            </m:r>
          </m:sub>
        </m:sSub>
      </m:oMath>
      <w:r w:rsidRPr="007C405B">
        <w:t xml:space="preserve">, and the extent to which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t</m:t>
            </m:r>
          </m:sub>
        </m:sSub>
      </m:oMath>
      <w:r w:rsidRPr="007C405B">
        <w:t xml:space="preserve"> accelerates or decelerates over a sampling effort depends on </w:t>
      </w:r>
      <m:oMath>
        <m:r>
          <w:rPr>
            <w:rFonts w:ascii="Cambria Math" w:hAnsi="Cambria Math"/>
          </w:rPr>
          <m:t>D</m:t>
        </m:r>
      </m:oMath>
      <w:r w:rsidRPr="007C405B">
        <w:t xml:space="preserve">. Because of this, we can estimate </w:t>
      </w:r>
      <m:oMath>
        <m:r>
          <w:rPr>
            <w:rFonts w:ascii="Cambria Math" w:hAnsi="Cambria Math"/>
          </w:rPr>
          <m:t>D</m:t>
        </m:r>
      </m:oMath>
      <w:r w:rsidRPr="007C405B">
        <w:t xml:space="preserve"> by comparing the empirical phylodiversity curve to our surrogate phylodiversity curves, which have known </w:t>
      </w:r>
      <m:oMath>
        <m:groupChr>
          <m:groupChrPr>
            <m:chr m:val="̂"/>
            <m:pos m:val="top"/>
            <m:vertJc m:val="bot"/>
            <m:ctrlPr>
              <w:rPr>
                <w:rFonts w:ascii="Cambria Math" w:hAnsi="Cambria Math"/>
              </w:rPr>
            </m:ctrlPr>
          </m:groupChrPr>
          <m:e>
            <m:r>
              <w:rPr>
                <w:rFonts w:ascii="Cambria Math" w:hAnsi="Cambria Math"/>
              </w:rPr>
              <m:t>D</m:t>
            </m:r>
          </m:e>
        </m:groupChr>
      </m:oMath>
      <w:r w:rsidRPr="007C405B">
        <w:t xml:space="preserve"> values.</w:t>
      </w:r>
    </w:p>
    <w:p w14:paraId="38E6D067" w14:textId="69DB92EB" w:rsidR="008F3815" w:rsidRPr="007C405B" w:rsidRDefault="00F94A80">
      <w:pPr>
        <w:pStyle w:val="BodyText"/>
      </w:pPr>
      <w:r w:rsidRPr="007C405B">
        <w:t xml:space="preserve">For the comparison of an empirical phylodiversity accumulation curve to curves for corresponding surrogate datasets, we evaluate the amount of phylodiversity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accumulated at time index </w:t>
      </w:r>
      <m:oMath>
        <m:r>
          <w:rPr>
            <w:rFonts w:ascii="Cambria Math" w:hAnsi="Cambria Math"/>
          </w:rPr>
          <m:t>m</m:t>
        </m:r>
      </m:oMath>
      <w:r w:rsidRPr="007C405B">
        <w:t xml:space="preserve">, midpoint between the first and final samples. Time </w:t>
      </w:r>
      <m:oMath>
        <m:r>
          <w:rPr>
            <w:rFonts w:ascii="Cambria Math" w:hAnsi="Cambria Math"/>
          </w:rPr>
          <m:t>m</m:t>
        </m:r>
      </m:oMath>
      <w:r w:rsidRPr="007C405B">
        <w:t xml:space="preserve"> is used because this leaves many species yet to be observed in the species pool, so that there can be variability in surrogate datasets. Multiple time indices are not used to compare surrogate and empirical datasets because each value </w:t>
      </w:r>
      <m:oMath>
        <m:r>
          <w:rPr>
            <w:rFonts w:ascii="Cambria Math" w:hAnsi="Cambria Math"/>
          </w:rPr>
          <m:t>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t</m:t>
                </m:r>
              </m:e>
            </m:groupChr>
          </m:sub>
        </m:sSub>
      </m:oMath>
      <w:r w:rsidRPr="007C405B">
        <w:t xml:space="preserve"> is a function of all values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t&lt;</m:t>
            </m:r>
            <m:groupChr>
              <m:groupChrPr>
                <m:chr m:val="̂"/>
                <m:pos m:val="top"/>
                <m:vertJc m:val="bot"/>
                <m:ctrlPr>
                  <w:rPr>
                    <w:rFonts w:ascii="Cambria Math" w:hAnsi="Cambria Math"/>
                  </w:rPr>
                </m:ctrlPr>
              </m:groupChrPr>
              <m:e>
                <m:r>
                  <w:rPr>
                    <w:rFonts w:ascii="Cambria Math" w:hAnsi="Cambria Math"/>
                  </w:rPr>
                  <m:t>t</m:t>
                </m:r>
              </m:e>
            </m:groupChr>
          </m:sub>
        </m:sSub>
      </m:oMath>
      <w:r w:rsidRPr="007C405B">
        <w:t xml:space="preserve">.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values are calculated for all surrogate datasets, and a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value is calculated for the empirical dataset. The </w:t>
      </w:r>
      <w:del w:id="200" w:author="jack" w:date="2019-11-18T11:44:00Z">
        <w:r w:rsidR="00F016EE">
          <w:delText>differences</w:delText>
        </w:r>
      </w:del>
      <w:ins w:id="201" w:author="jack" w:date="2019-11-18T11:44:00Z">
        <w:r w:rsidRPr="007C405B">
          <w:t>difference</w:t>
        </w:r>
      </w:ins>
      <w:r w:rsidRPr="007C405B">
        <w:t xml:space="preserve"> between the empirical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and </w:t>
      </w:r>
      <w:del w:id="202" w:author="jack" w:date="2019-11-18T11:44:00Z">
        <w:r w:rsidR="00F016EE">
          <w:delText xml:space="preserve">each </w:delText>
        </w:r>
      </w:del>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simulated with </w:t>
      </w:r>
      <m:oMath>
        <m:r>
          <w:rPr>
            <w:rFonts w:ascii="Cambria Math" w:hAnsi="Cambria Math"/>
          </w:rPr>
          <m:t>D=</m:t>
        </m:r>
        <m:groupChr>
          <m:groupChrPr>
            <m:chr m:val="̂"/>
            <m:pos m:val="top"/>
            <m:vertJc m:val="bot"/>
            <m:ctrlPr>
              <w:rPr>
                <w:rFonts w:ascii="Cambria Math" w:hAnsi="Cambria Math"/>
              </w:rPr>
            </m:ctrlPr>
          </m:groupChrPr>
          <m:e>
            <m:r>
              <w:rPr>
                <w:rFonts w:ascii="Cambria Math" w:hAnsi="Cambria Math"/>
              </w:rPr>
              <m:t>D</m:t>
            </m:r>
          </m:e>
        </m:groupChr>
      </m:oMath>
      <w:r w:rsidRPr="007C405B">
        <w:t xml:space="preserve"> </w:t>
      </w:r>
      <w:del w:id="203" w:author="jack" w:date="2019-11-18T11:44:00Z">
        <w:r w:rsidR="00F016EE">
          <w:delText xml:space="preserve">are given by the vector </w:delText>
        </w:r>
        <m:oMath>
          <m:r>
            <w:rPr>
              <w:rFonts w:ascii="Cambria Math" w:hAnsi="Cambria Math"/>
            </w:rPr>
            <m:t>Δ</m:t>
          </m:r>
          <m:sSub>
            <m:sSubPr>
              <m:ctrlPr>
                <w:rPr>
                  <w:rFonts w:ascii="Cambria Math" w:hAnsi="Cambria Math"/>
                </w:rPr>
              </m:ctrlPr>
            </m:sSubPr>
            <m:e>
              <m:r>
                <w:rPr>
                  <w:rFonts w:ascii="Cambria Math" w:hAnsi="Cambria Math"/>
                </w:rPr>
                <m:t>PD</m:t>
              </m:r>
            </m:e>
            <m:sub>
              <m:acc>
                <m:accPr>
                  <m:chr m:val="^"/>
                  <m:ctrlPr>
                    <w:rPr>
                      <w:rFonts w:ascii="Cambria Math" w:hAnsi="Cambria Math"/>
                    </w:rPr>
                  </m:ctrlPr>
                </m:accPr>
                <m:e>
                  <m:r>
                    <w:rPr>
                      <w:rFonts w:ascii="Cambria Math" w:hAnsi="Cambria Math"/>
                    </w:rPr>
                    <m:t>D</m:t>
                  </m:r>
                </m:e>
              </m:acc>
            </m:sub>
          </m:sSub>
        </m:oMath>
      </w:del>
      <w:ins w:id="204" w:author="jack" w:date="2019-11-18T11:44:00Z">
        <w:r w:rsidRPr="007C405B">
          <w:t xml:space="preserve">is </w:t>
        </w:r>
      </w:ins>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rsidRPr="007C405B">
        <w:t xml:space="preserve">, which is the error between surrogate and empirical data. We then estimate the empirical value of </w:t>
      </w:r>
      <m:oMath>
        <m:r>
          <w:rPr>
            <w:rFonts w:ascii="Cambria Math" w:hAnsi="Cambria Math"/>
          </w:rPr>
          <m:t>D</m:t>
        </m:r>
      </m:oMath>
      <w:r w:rsidRPr="007C405B">
        <w:t xml:space="preserve"> by minimizing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rsidRPr="007C405B">
        <w:t xml:space="preserve"> (Fig. 1B). This minimization is performed using a logistic error model,</w:t>
      </w:r>
    </w:p>
    <w:p w14:paraId="09D5DB35" w14:textId="77777777" w:rsidR="008F3815" w:rsidRPr="007C405B" w:rsidRDefault="00F94A80">
      <w:pPr>
        <w:pStyle w:val="BodyText"/>
      </w:pPr>
      <m:oMathPara>
        <m:oMathParaPr>
          <m:jc m:val="center"/>
        </m:oMathParaP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r>
            <w:rPr>
              <w:rFonts w:ascii="Cambria Math" w:hAnsi="Cambria Math"/>
            </w:rPr>
            <m:t>=</m:t>
          </m:r>
          <m:f>
            <m:fPr>
              <m:ctrlPr>
                <w:rPr>
                  <w:rFonts w:ascii="Cambria Math" w:hAnsi="Cambria Math"/>
                </w:rPr>
              </m:ctrlPr>
            </m:fPr>
            <m:num>
              <m:r>
                <w:rPr>
                  <w:rFonts w:ascii="Cambria Math" w:hAnsi="Cambria Math"/>
                </w:rPr>
                <m:t>a-b</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r(</m:t>
                  </m:r>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i)</m:t>
                  </m:r>
                </m:sup>
              </m:sSup>
            </m:den>
          </m:f>
          <m:r>
            <w:rPr>
              <w:rFonts w:ascii="Cambria Math" w:hAnsi="Cambria Math"/>
            </w:rPr>
            <m:t>+b</m:t>
          </m:r>
        </m:oMath>
      </m:oMathPara>
    </w:p>
    <w:p w14:paraId="6C474749" w14:textId="03A3F4B9" w:rsidR="008F3815" w:rsidRPr="007C405B" w:rsidRDefault="00F94A80">
      <w:pPr>
        <w:pStyle w:val="FirstParagraph"/>
      </w:pPr>
      <w:r w:rsidRPr="007C405B">
        <w:t xml:space="preserve">where </w:t>
      </w:r>
      <m:oMath>
        <m:r>
          <w:rPr>
            <w:rFonts w:ascii="Cambria Math" w:hAnsi="Cambria Math"/>
          </w:rPr>
          <m:t>a</m:t>
        </m:r>
      </m:oMath>
      <w:r w:rsidRPr="007C405B">
        <w:t xml:space="preserve"> and </w:t>
      </w:r>
      <m:oMath>
        <m:r>
          <w:rPr>
            <w:rFonts w:ascii="Cambria Math" w:hAnsi="Cambria Math"/>
          </w:rPr>
          <m:t>b</m:t>
        </m:r>
      </m:oMath>
      <w:r w:rsidRPr="007C405B">
        <w:t xml:space="preserve"> are the upper and lower horizontal asymptotes, and </w:t>
      </w:r>
      <m:oMath>
        <m:r>
          <w:rPr>
            <w:rFonts w:ascii="Cambria Math" w:hAnsi="Cambria Math"/>
          </w:rPr>
          <m:t>r</m:t>
        </m:r>
      </m:oMath>
      <w:r w:rsidRPr="007C405B">
        <w:t xml:space="preserve"> and </w:t>
      </w:r>
      <m:oMath>
        <m:r>
          <w:rPr>
            <w:rFonts w:ascii="Cambria Math" w:hAnsi="Cambria Math"/>
          </w:rPr>
          <m:t>i</m:t>
        </m:r>
      </m:oMath>
      <w:r w:rsidRPr="007C405B">
        <w:t xml:space="preserve"> are rate and inflection parameters for the logistic model.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rsidRPr="007C405B">
        <w:t xml:space="preserve"> is modeled with a logistic function because there is a maximum and minimum observable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rsidRPr="007C405B">
        <w:t xml:space="preserve"> value as a function of the phylogeny; this is because there are strict minimum and maximum limits to the amount of phylodiversity obtainable by observing </w:t>
      </w:r>
      <m:oMath>
        <m:r>
          <w:rPr>
            <w:rFonts w:ascii="Cambria Math" w:hAnsi="Cambria Math"/>
          </w:rPr>
          <m:t>n</m:t>
        </m:r>
      </m:oMath>
      <w:r w:rsidRPr="007C405B">
        <w:t xml:space="preserve"> species where </w:t>
      </w:r>
      <m:oMath>
        <m:r>
          <w:rPr>
            <w:rFonts w:ascii="Cambria Math" w:hAnsi="Cambria Math"/>
          </w:rPr>
          <m:t>n</m:t>
        </m:r>
      </m:oMath>
      <w:r w:rsidRPr="007C405B">
        <w:t xml:space="preserve"> is the total species richness accumulated up to time </w:t>
      </w:r>
      <m:oMath>
        <m:r>
          <w:rPr>
            <w:rFonts w:ascii="Cambria Math" w:hAnsi="Cambria Math"/>
          </w:rPr>
          <m:t>m</m:t>
        </m:r>
      </m:oMath>
      <w:r w:rsidRPr="007C405B">
        <w:t xml:space="preserve">. The two horizontal asymptotes of the logistic model are easily fit to these extremes (Fig. 1B). Once fit, the error model is solved for </w:t>
      </w:r>
      <m:oMath>
        <m:r>
          <w:rPr>
            <w:rFonts w:ascii="Cambria Math" w:hAnsi="Cambria Math"/>
          </w:rPr>
          <m:t>ΔPD=0</m:t>
        </m:r>
      </m:oMath>
      <w:r w:rsidRPr="007C405B">
        <w:t xml:space="preserve">, giving an estimate for the empirical </w:t>
      </w:r>
      <m:oMath>
        <m:r>
          <w:rPr>
            <w:rFonts w:ascii="Cambria Math" w:hAnsi="Cambria Math"/>
          </w:rPr>
          <m:t>D</m:t>
        </m:r>
      </m:oMath>
      <w:r w:rsidRPr="007C405B">
        <w:t>. Confidence intervals for this estimate are obtained via bootstrapping our error model.</w:t>
      </w:r>
    </w:p>
    <w:p w14:paraId="05869CDB" w14:textId="77777777" w:rsidR="008F3815" w:rsidRPr="00F016EE" w:rsidRDefault="00F94A80">
      <w:pPr>
        <w:pStyle w:val="Heading2"/>
        <w:rPr>
          <w:sz w:val="24"/>
        </w:rPr>
      </w:pPr>
      <w:bookmarkStart w:id="205" w:name="sec:hypothesisTesting"/>
      <w:r w:rsidRPr="00F016EE">
        <w:rPr>
          <w:sz w:val="24"/>
        </w:rPr>
        <w:t>Hypothesis Testing</w:t>
      </w:r>
      <w:bookmarkEnd w:id="205"/>
    </w:p>
    <w:p w14:paraId="183C2F3D" w14:textId="06B93E36" w:rsidR="008F3815" w:rsidRPr="007C405B" w:rsidRDefault="00F94A80">
      <w:pPr>
        <w:pStyle w:val="FirstParagraph"/>
      </w:pPr>
      <w:r w:rsidRPr="007C405B">
        <w:t xml:space="preserve">For this test, our null hypothesis is the neutral model, where </w:t>
      </w:r>
      <m:oMath>
        <m:r>
          <w:rPr>
            <w:rFonts w:ascii="Cambria Math" w:hAnsi="Cambria Math"/>
          </w:rPr>
          <m:t>D=0</m:t>
        </m:r>
      </m:oMath>
      <w:r w:rsidRPr="007C405B">
        <w:t>, since this model represents the absence of the effect we are testing</w:t>
      </w:r>
      <w:del w:id="206" w:author="jack" w:date="2019-11-18T11:44:00Z">
        <w:r w:rsidR="00F016EE">
          <w:delText xml:space="preserve"> (over- or underdispersion, a 2-tailed test).</w:delText>
        </w:r>
      </w:del>
      <w:ins w:id="207" w:author="jack" w:date="2019-11-18T11:44:00Z">
        <w:r w:rsidRPr="007C405B">
          <w:t>.</w:t>
        </w:r>
      </w:ins>
      <w:r w:rsidRPr="007C405B">
        <w:t xml:space="preserve"> We test this null hypothesis competitively by simulating 1000 surrogate datasets at </w:t>
      </w:r>
      <m:oMath>
        <m:r>
          <w:rPr>
            <w:rFonts w:ascii="Cambria Math" w:hAnsi="Cambria Math"/>
          </w:rPr>
          <m:t>D=0</m:t>
        </m:r>
      </m:oMath>
      <w:r w:rsidRPr="007C405B">
        <w:t xml:space="preserve"> (Fig. S1A) to generate a null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distribution. The empirical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is compared to this distribution (Fig. S1B), and if the empirical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is below the 2.5% quantile or above the 97.5% quantile, we reject the null (</w:t>
      </w:r>
      <w:r w:rsidRPr="007C405B">
        <w:rPr>
          <w:i/>
        </w:rPr>
        <w:t>i.e.</w:t>
      </w:r>
      <w:r w:rsidRPr="007C405B">
        <w:t xml:space="preserve"> neutral) hypothesis. Evidence of either overdispersion (</w:t>
      </w:r>
      <m:oMath>
        <m:r>
          <w:rPr>
            <w:rFonts w:ascii="Cambria Math" w:hAnsi="Cambria Math"/>
          </w:rPr>
          <m:t>D&gt;0</m:t>
        </m:r>
      </m:oMath>
      <w:r w:rsidRPr="007C405B">
        <w:t>) or underdispersion (</w:t>
      </w:r>
      <m:oMath>
        <m:r>
          <w:rPr>
            <w:rFonts w:ascii="Cambria Math" w:hAnsi="Cambria Math"/>
          </w:rPr>
          <m:t>D&lt;0</m:t>
        </m:r>
      </m:oMath>
      <w:r w:rsidRPr="007C405B">
        <w:t>) allows us to reject.</w:t>
      </w:r>
    </w:p>
    <w:p w14:paraId="57ECFB0B" w14:textId="77777777" w:rsidR="008F3815" w:rsidRPr="00F016EE" w:rsidRDefault="00F94A80">
      <w:pPr>
        <w:pStyle w:val="Heading2"/>
        <w:rPr>
          <w:sz w:val="24"/>
        </w:rPr>
      </w:pPr>
      <w:bookmarkStart w:id="208" w:name="sec:analysis"/>
      <w:r w:rsidRPr="00F016EE">
        <w:rPr>
          <w:sz w:val="24"/>
        </w:rPr>
        <w:t>Analysis</w:t>
      </w:r>
      <w:bookmarkEnd w:id="208"/>
    </w:p>
    <w:p w14:paraId="61CB30FD" w14:textId="294C851A" w:rsidR="00F016EE" w:rsidDel="00F016EE" w:rsidRDefault="00F016EE" w:rsidP="00F016EE">
      <w:pPr>
        <w:pStyle w:val="FirstParagraph"/>
        <w:rPr>
          <w:del w:id="209" w:author="jack" w:date="2019-11-18T11:51:00Z"/>
        </w:rPr>
      </w:pPr>
      <w:del w:id="210" w:author="jack" w:date="2019-11-18T11:51:00Z">
        <w:r w:rsidDel="00F016EE">
          <w:delText>Infant gut 16S rDNA sequencing</w:delText>
        </w:r>
        <w:r w:rsidRPr="007C405B" w:rsidDel="00F016EE">
          <w:delText xml:space="preserve"> data from Koenig </w:delText>
        </w:r>
        <w:r w:rsidRPr="007C405B" w:rsidDel="00F016EE">
          <w:rPr>
            <w:i/>
          </w:rPr>
          <w:delText>et al.</w:delText>
        </w:r>
        <w:r w:rsidRPr="007C405B" w:rsidDel="00F016EE">
          <w:delText xml:space="preserve"> [7</w:delText>
        </w:r>
        <w:r w:rsidDel="00F016EE">
          <w:delText>]</w:delText>
        </w:r>
        <w:r w:rsidRPr="007C405B" w:rsidDel="00F016EE">
          <w:delText xml:space="preserve"> were downloaded </w:delText>
        </w:r>
        <w:r w:rsidDel="00F016EE">
          <w:delText>from the NCBI Short Read Archive (SRA) website (</w:delText>
        </w:r>
        <w:r w:rsidDel="00F016EE">
          <w:fldChar w:fldCharType="begin"/>
        </w:r>
        <w:r w:rsidDel="00F016EE">
          <w:delInstrText xml:space="preserve"> HYPERLINK "http://www.ncbi.nlm.nih.gov/sra" \h </w:delInstrText>
        </w:r>
        <w:r w:rsidDel="00F016EE">
          <w:fldChar w:fldCharType="separate"/>
        </w:r>
        <w:r w:rsidDel="00F016EE">
          <w:rPr>
            <w:rStyle w:val="InternetLink"/>
          </w:rPr>
          <w:delText>http://www.ncbi.nlm.nih.gov/sra</w:delText>
        </w:r>
        <w:r w:rsidDel="00F016EE">
          <w:rPr>
            <w:rStyle w:val="InternetLink"/>
          </w:rPr>
          <w:fldChar w:fldCharType="end"/>
        </w:r>
        <w:r w:rsidDel="00F016EE">
          <w:delText>) along with their metadata. These data are a time-series of fecal bacterial communities from an infant subject, over the first 500 days of life. QIIME [35] was used to trim primer regions from these data. Clustering was performed</w:delText>
        </w:r>
        <w:r w:rsidRPr="007C405B" w:rsidDel="00F016EE">
          <w:delText xml:space="preserve"> using the unoise3 pipeline [</w:delText>
        </w:r>
        <w:r w:rsidDel="00F016EE">
          <w:delText>36]; sequences were de-replicated at 100% identity using vsearch [</w:delText>
        </w:r>
        <w:r w:rsidRPr="007C405B" w:rsidDel="00F016EE">
          <w:delText xml:space="preserve">37], </w:delText>
        </w:r>
        <w:r w:rsidDel="00F016EE">
          <w:delText xml:space="preserve">zOTU centroid sequences were picked and chimeric sequences were removed using unoise3 [36], then all sequences were mapped onto zOTU seeds to create a zOTU table using vsearch. zOTU stands for “zero-radius operational taxonomic unit” [36]. Unlike traditional de novo clustered OTUs, zOTUs are </w:delText>
        </w:r>
        <w:r w:rsidRPr="007C405B" w:rsidDel="00F016EE">
          <w:delText xml:space="preserve">exact sequence variants </w:delText>
        </w:r>
        <w:r w:rsidDel="00F016EE">
          <w:delText xml:space="preserve">(ESVs) which are consistent and easily comparable across data. The SINA aligner [38] was used to align zOTU centroid sequences to the SILVA SSU Ref 128 database (available from </w:delText>
        </w:r>
        <w:r w:rsidDel="00F016EE">
          <w:fldChar w:fldCharType="begin"/>
        </w:r>
        <w:r w:rsidDel="00F016EE">
          <w:delInstrText xml:space="preserve"> HYPERLINK "https://www.arb-silva.de/download/arb-files/" \h </w:delInstrText>
        </w:r>
        <w:r w:rsidDel="00F016EE">
          <w:fldChar w:fldCharType="separate"/>
        </w:r>
        <w:r w:rsidDel="00F016EE">
          <w:rPr>
            <w:rStyle w:val="InternetLink"/>
          </w:rPr>
          <w:delText>https://www.arb-silva.de/download/arb-files/</w:delText>
        </w:r>
        <w:r w:rsidDel="00F016EE">
          <w:rPr>
            <w:rStyle w:val="InternetLink"/>
          </w:rPr>
          <w:fldChar w:fldCharType="end"/>
        </w:r>
        <w:r w:rsidDel="00F016EE">
          <w:delText>). We then used IQ-TREE [39] to build a phylogenetic tree from the aligned sequences.</w:delText>
        </w:r>
      </w:del>
    </w:p>
    <w:p w14:paraId="4B235491" w14:textId="32C538BD" w:rsidR="00F016EE" w:rsidRPr="007C405B" w:rsidDel="00F016EE" w:rsidRDefault="00F016EE" w:rsidP="00F016EE">
      <w:pPr>
        <w:pStyle w:val="BodyText"/>
        <w:rPr>
          <w:del w:id="211" w:author="jack" w:date="2019-11-18T11:51:00Z"/>
        </w:rPr>
      </w:pPr>
      <w:del w:id="212" w:author="jack" w:date="2019-11-18T11:51:00Z">
        <w:r w:rsidDel="00F016EE">
          <w:delText xml:space="preserve">The resulting zOTU table was rarefied to 1000 sequences per sample, and samples with fewer sequences were excluded. The last five timepoints were excluded as well because they were sampled at a much lower temporal resolution. This left 52 timepoints spread over the first 469 days of the infant subject’s life. The zOTU table was then </w:delText>
        </w:r>
        <w:r w:rsidRPr="007C405B" w:rsidDel="00F016EE">
          <w:delText xml:space="preserve">split into two </w:delText>
        </w:r>
        <w:r w:rsidDel="00F016EE">
          <w:delText>zOTU tables</w:delText>
        </w:r>
        <w:r w:rsidRPr="007C405B" w:rsidDel="00F016EE">
          <w:delText xml:space="preserve">, one for </w:delText>
        </w:r>
        <w:r w:rsidDel="00F016EE">
          <w:delText>timepoints</w:delText>
        </w:r>
        <w:r w:rsidRPr="007C405B" w:rsidDel="00F016EE">
          <w:delText xml:space="preserve"> before the </w:delText>
        </w:r>
        <w:r w:rsidDel="00F016EE">
          <w:delText>infant started</w:delText>
        </w:r>
        <w:r w:rsidRPr="007C405B" w:rsidDel="00F016EE">
          <w:delText xml:space="preserve"> consuming baby formula, and one for </w:delText>
        </w:r>
        <w:r w:rsidDel="00F016EE">
          <w:delText>those</w:delText>
        </w:r>
        <w:r w:rsidRPr="007C405B" w:rsidDel="00F016EE">
          <w:delText xml:space="preserve"> after</w:delText>
        </w:r>
        <w:r w:rsidDel="00F016EE">
          <w:delText>. The “pre-</w:delText>
        </w:r>
        <w:r w:rsidRPr="007C405B" w:rsidDel="00F016EE">
          <w:delText>formula</w:delText>
        </w:r>
        <w:r w:rsidDel="00F016EE">
          <w:delText>” zOTU table contained ages 4 days through 146, and the “post-formula” zOTU table contained ages 161 days through 469 days. Each zOTU table was used to run our model as described above using 500 D values (Equation 1), ranging from underdispersed (</w:delText>
        </w:r>
        <m:oMath>
          <m:r>
            <w:rPr>
              <w:rFonts w:ascii="Cambria Math" w:hAnsi="Cambria Math"/>
            </w:rPr>
            <m:t>D=-5</m:t>
          </m:r>
        </m:oMath>
        <w:r w:rsidDel="00F016EE">
          <w:delText>) to overdispersed (</w:delText>
        </w:r>
        <m:oMath>
          <m:r>
            <w:rPr>
              <w:rFonts w:ascii="Cambria Math" w:hAnsi="Cambria Math"/>
            </w:rPr>
            <m:t>D=5</m:t>
          </m:r>
        </m:oMath>
        <w:r w:rsidDel="00F016EE">
          <w:delText xml:space="preserve">), using zOTUs in lieu of species. zOTUs with zero phylogenetic distance between them were combined, because these zOTUs were uninformative for our statistical model (Equation 1; zero raised to a negative exponent is undefined). The 500 resulting surrogate datasets were compared to the empirical dataset as described above, using difference between phylodiversity values at the middle timepoint. The logistic error model (Equation 2) was fit and bootstrapped, yielding an estimate for </w:delText>
        </w:r>
        <m:oMath>
          <m:r>
            <w:rPr>
              <w:rFonts w:ascii="Cambria Math" w:hAnsi="Cambria Math"/>
            </w:rPr>
            <m:t>D</m:t>
          </m:r>
        </m:oMath>
        <w:r w:rsidDel="00F016EE">
          <w:delText xml:space="preserve"> and 95% confidence intervals for that estimate</w:delText>
        </w:r>
        <w:r w:rsidRPr="007C405B" w:rsidDel="00F016EE">
          <w:delText>.</w:delText>
        </w:r>
      </w:del>
    </w:p>
    <w:p w14:paraId="257025C7" w14:textId="5DB022DB" w:rsidR="00F016EE" w:rsidDel="00F016EE" w:rsidRDefault="00F016EE" w:rsidP="00F016EE">
      <w:pPr>
        <w:pStyle w:val="BodyText"/>
        <w:rPr>
          <w:del w:id="213" w:author="jack" w:date="2019-11-18T11:51:00Z"/>
        </w:rPr>
      </w:pPr>
      <w:del w:id="214" w:author="jack" w:date="2019-11-18T11:51:00Z">
        <w:r w:rsidDel="00F016EE">
          <w:delText xml:space="preserve">“Moving pictures” sequence data from Caporaso </w:delText>
        </w:r>
        <w:r w:rsidDel="00F016EE">
          <w:rPr>
            <w:i/>
          </w:rPr>
          <w:delText>et al.</w:delText>
        </w:r>
        <w:r w:rsidDel="00F016EE">
          <w:delText xml:space="preserve"> [13] were downloaded from the MG-RAST database (</w:delText>
        </w:r>
        <w:r w:rsidDel="00F016EE">
          <w:fldChar w:fldCharType="begin"/>
        </w:r>
        <w:r w:rsidDel="00F016EE">
          <w:delInstrText xml:space="preserve"> HYPERLINK "http://metagenomics.anl.gov/" \h </w:delInstrText>
        </w:r>
        <w:r w:rsidDel="00F016EE">
          <w:fldChar w:fldCharType="separate"/>
        </w:r>
        <w:r w:rsidDel="00F016EE">
          <w:rPr>
            <w:rStyle w:val="InternetLink"/>
          </w:rPr>
          <w:delText>http://metagenomics.anl.gov/</w:delText>
        </w:r>
        <w:r w:rsidDel="00F016EE">
          <w:rPr>
            <w:rStyle w:val="InternetLink"/>
          </w:rPr>
          <w:fldChar w:fldCharType="end"/>
        </w:r>
        <w:r w:rsidDel="00F016EE">
          <w:delText>). These are longitudinal data from one adult male subject and one adult female subject, over a period of several hundred days, across multiple sample sites (feces, both palms, tongue). timepoints were excluded which did not have sequence data for each of the 8 environments (left palm, right palm, mouth, and feces of the male and female subjects), and rarefied to 5000 sequences per sample. This left 107 timepoints, ranging from day 1 to day 185. Analysis for each dataset (e.g. female right palm) was carried out as described above, except raw sequences were trimmed to a length of 91 bp after the end of the forward PCR primer site in order to ensure that all raw sequences spanned the same region of the 16S rRNA gene. 91 bp was chosen as a length cutoff in order to keep 95% of the sequence data (5% of sequences were discarded because they were shorter).</w:delText>
        </w:r>
      </w:del>
    </w:p>
    <w:p w14:paraId="5A661ABC" w14:textId="69A06B55" w:rsidR="00F016EE" w:rsidRPr="007C405B" w:rsidDel="00F016EE" w:rsidRDefault="00F016EE" w:rsidP="00F016EE">
      <w:pPr>
        <w:pStyle w:val="BodyText"/>
        <w:rPr>
          <w:del w:id="215" w:author="jack" w:date="2019-11-18T11:51:00Z"/>
        </w:rPr>
      </w:pPr>
      <w:del w:id="216" w:author="jack" w:date="2019-11-18T11:51:00Z">
        <w:r w:rsidDel="00F016EE">
          <w:delText>Analysis of the “moving pictures”</w:delText>
        </w:r>
        <w:r w:rsidRPr="007C405B" w:rsidDel="00F016EE">
          <w:delText xml:space="preserve"> data was also done using two approaches that allowed us to test the importance of the set of species that are included in the species pool. </w:delText>
        </w:r>
        <w:r w:rsidDel="00F016EE">
          <w:delText>In principal, the model may perform differently if a broader representation of what is in the environment is in the species pool compared to what eventually colonizes the individual over time, as the latter may result in a species pool that is overall constrained by factors such as competition for niche space. Thus in an</w:delText>
        </w:r>
        <w:r w:rsidRPr="007C405B" w:rsidDel="00F016EE">
          <w:delText xml:space="preserve"> alternate approach </w:delText>
        </w:r>
        <w:r w:rsidDel="00F016EE">
          <w:delText xml:space="preserve">we included sequences in the species pool from the other individual living in the same household, as these would be in the environment but not competing for the same niche. We </w:delText>
        </w:r>
        <w:r w:rsidRPr="007C405B" w:rsidDel="00F016EE">
          <w:delText xml:space="preserve">analyzed </w:delText>
        </w:r>
        <w:r w:rsidDel="00F016EE">
          <w:delText xml:space="preserve">palm </w:delText>
        </w:r>
        <w:r w:rsidRPr="007C405B" w:rsidDel="00F016EE">
          <w:delText xml:space="preserve">communities in a “meta” context, where </w:delText>
        </w:r>
        <w:r w:rsidDel="00F016EE">
          <w:delText xml:space="preserve">surrogate datasets were generated assuming </w:delText>
        </w:r>
        <w:r w:rsidRPr="007C405B" w:rsidDel="00F016EE">
          <w:delText xml:space="preserve">the species pool for a given palm was composed of all four palms in the dataset. </w:delText>
        </w:r>
        <w:r w:rsidDel="00F016EE">
          <w:delText xml:space="preserve">In this case, the difference between the “self” </w:delText>
        </w:r>
        <m:oMath>
          <m:r>
            <w:rPr>
              <w:rFonts w:ascii="Cambria Math" w:hAnsi="Cambria Math"/>
            </w:rPr>
            <m:t>D</m:t>
          </m:r>
        </m:oMath>
        <w:r w:rsidDel="00F016EE">
          <w:delText xml:space="preserve"> estimate (generated above) and the “meta” </w:delText>
        </w:r>
        <m:oMath>
          <m:r>
            <w:rPr>
              <w:rFonts w:ascii="Cambria Math" w:hAnsi="Cambria Math"/>
            </w:rPr>
            <m:t>D</m:t>
          </m:r>
        </m:oMath>
        <w:r w:rsidDel="00F016EE">
          <w:delText xml:space="preserve"> estimate (estimated with a metapopulation of zOTUs) is related to the exclusivity of arrivals into the community. In other words, if</w:delText>
        </w:r>
        <w:r w:rsidRPr="007C405B" w:rsidDel="00F016EE">
          <w:delText xml:space="preserve"> we were to estimate similar </w:delText>
        </w:r>
        <m:oMath>
          <m:r>
            <w:rPr>
              <w:rFonts w:ascii="Cambria Math" w:hAnsi="Cambria Math"/>
            </w:rPr>
            <m:t>D</m:t>
          </m:r>
        </m:oMath>
        <w:r w:rsidRPr="007C405B" w:rsidDel="00F016EE">
          <w:delText xml:space="preserve"> values for both the “meta” and “self” analyses, the inclusion of extra species in the species pool would be of little importance to the model</w:delText>
        </w:r>
        <w:r w:rsidDel="00F016EE">
          <w:delText>, and we would learn that it would make little difference to community assembly patterns if the species pool really was composed of the “meta” set. We also</w:delText>
        </w:r>
        <w:r w:rsidRPr="007C405B" w:rsidDel="00F016EE">
          <w:delText xml:space="preserve"> analyzed </w:delText>
        </w:r>
        <w:r w:rsidDel="00F016EE">
          <w:delText xml:space="preserve">a section of samples from the male right palm </w:delText>
        </w:r>
        <w:r w:rsidRPr="007C405B" w:rsidDel="00F016EE">
          <w:delText xml:space="preserve">data </w:delText>
        </w:r>
        <w:r w:rsidDel="00F016EE">
          <w:delText xml:space="preserve">that were collected every day over a period of 19 days, </w:delText>
        </w:r>
        <w:r w:rsidRPr="007C405B" w:rsidDel="00F016EE">
          <w:delText>using a sliding</w:delText>
        </w:r>
        <w:r w:rsidDel="00F016EE">
          <w:delText xml:space="preserve"> </w:delText>
        </w:r>
        <w:r w:rsidRPr="007C405B" w:rsidDel="00F016EE">
          <w:delText>window approach</w:delText>
        </w:r>
        <w:r w:rsidDel="00F016EE">
          <w:delText>. We ran</w:delText>
        </w:r>
        <w:r w:rsidRPr="007C405B" w:rsidDel="00F016EE">
          <w:delText xml:space="preserve"> our model </w:delText>
        </w:r>
        <w:r w:rsidDel="00F016EE">
          <w:delText>as described above</w:delText>
        </w:r>
        <w:r w:rsidRPr="007C405B" w:rsidDel="00F016EE">
          <w:delText xml:space="preserve"> on </w:delText>
        </w:r>
        <w:r w:rsidDel="00F016EE">
          <w:delText>each window of 5 continuous days (15</w:delText>
        </w:r>
        <w:r w:rsidRPr="007C405B" w:rsidDel="00F016EE">
          <w:delText xml:space="preserve"> windows</w:delText>
        </w:r>
        <w:r w:rsidDel="00F016EE">
          <w:delText>),</w:delText>
        </w:r>
        <w:r w:rsidRPr="007C405B" w:rsidDel="00F016EE">
          <w:delText xml:space="preserve"> in order to see how </w:delText>
        </w:r>
        <m:oMath>
          <m:r>
            <w:rPr>
              <w:rFonts w:ascii="Cambria Math" w:hAnsi="Cambria Math"/>
            </w:rPr>
            <m:t>D</m:t>
          </m:r>
        </m:oMath>
        <w:r w:rsidRPr="007C405B" w:rsidDel="00F016EE">
          <w:delText xml:space="preserve"> varied over time</w:delText>
        </w:r>
        <w:r w:rsidDel="00F016EE">
          <w:delText>. We only conducted this analysis for the section of samples that were sampled every day, so that comparisons between windows would not be confounded by window size</w:delText>
        </w:r>
        <w:r w:rsidRPr="007C405B" w:rsidDel="00F016EE">
          <w:delText>.</w:delText>
        </w:r>
      </w:del>
    </w:p>
    <w:p w14:paraId="1A1C772A" w14:textId="663FC6EB" w:rsidR="00F016EE" w:rsidDel="00F016EE" w:rsidRDefault="00F016EE" w:rsidP="00F016EE">
      <w:pPr>
        <w:pStyle w:val="BodyText"/>
        <w:rPr>
          <w:del w:id="217" w:author="jack" w:date="2019-11-18T11:51:00Z"/>
        </w:rPr>
      </w:pPr>
      <w:del w:id="218" w:author="jack" w:date="2019-11-18T11:51:00Z">
        <w:r w:rsidRPr="007C405B" w:rsidDel="00F016EE">
          <w:delText xml:space="preserve">Finnish infant sequence data from Yassour </w:delText>
        </w:r>
        <w:r w:rsidRPr="007C405B" w:rsidDel="00F016EE">
          <w:rPr>
            <w:i/>
          </w:rPr>
          <w:delText>et al.</w:delText>
        </w:r>
        <w:r w:rsidRPr="007C405B" w:rsidDel="00F016EE">
          <w:delText xml:space="preserve"> </w:delText>
        </w:r>
        <w:r w:rsidDel="00F016EE">
          <w:delText>[33] and associated metadata</w:delText>
        </w:r>
        <w:r w:rsidRPr="007C405B" w:rsidDel="00F016EE">
          <w:delText xml:space="preserve"> were </w:delText>
        </w:r>
        <w:r w:rsidDel="00F016EE">
          <w:delText>downloaded from the DIABIMMUNE Microbiome Project website (</w:delText>
        </w:r>
        <w:r w:rsidDel="00F016EE">
          <w:fldChar w:fldCharType="begin"/>
        </w:r>
        <w:r w:rsidDel="00F016EE">
          <w:delInstrText xml:space="preserve"> HYPERLINK "https://pubs.broadinstitute.org/diabimmune" \h </w:delInstrText>
        </w:r>
        <w:r w:rsidDel="00F016EE">
          <w:fldChar w:fldCharType="separate"/>
        </w:r>
        <w:r w:rsidDel="00F016EE">
          <w:rPr>
            <w:rStyle w:val="InternetLink"/>
          </w:rPr>
          <w:delText>https://pubs.broadinstitute.org/diabimmune</w:delText>
        </w:r>
        <w:r w:rsidDel="00F016EE">
          <w:rPr>
            <w:rStyle w:val="InternetLink"/>
          </w:rPr>
          <w:fldChar w:fldCharType="end"/>
        </w:r>
        <w:r w:rsidDel="00F016EE">
          <w:delText>). These are longitudinal gut microbiome</w:delText>
        </w:r>
        <w:r w:rsidRPr="007C405B" w:rsidDel="00F016EE">
          <w:delText xml:space="preserve"> data </w:delText>
        </w:r>
        <w:r w:rsidDel="00F016EE">
          <w:delText xml:space="preserve">from Finnish infants, collected over the first 36 months </w:delText>
        </w:r>
        <w:r w:rsidRPr="007C405B" w:rsidDel="00F016EE">
          <w:delText xml:space="preserve">of </w:delText>
        </w:r>
        <w:r w:rsidDel="00F016EE">
          <w:delText xml:space="preserve">life [33]. Roughly half of these infants </w:delText>
        </w:r>
        <w:r w:rsidRPr="007C405B" w:rsidDel="00F016EE">
          <w:delText xml:space="preserve">were </w:delText>
        </w:r>
        <w:r w:rsidDel="00F016EE">
          <w:delText>repeatedly</w:delText>
        </w:r>
        <w:r w:rsidRPr="007C405B" w:rsidDel="00F016EE">
          <w:delText xml:space="preserve"> treated with oral antibiotics</w:delText>
        </w:r>
        <w:r w:rsidDel="00F016EE">
          <w:delText>, almost universally for ear infections. Metadata for this dataset were compiled in a different re-analysis of these data [12] and were downloaded from the authors’ GitHub page (</w:delText>
        </w:r>
        <w:r w:rsidDel="00F016EE">
          <w:fldChar w:fldCharType="begin"/>
        </w:r>
        <w:r w:rsidDel="00F016EE">
          <w:delInstrText xml:space="preserve"> HYPERLINK "https://github.com/ShadeLab/microbiome_trait_succession" \h </w:delInstrText>
        </w:r>
        <w:r w:rsidDel="00F016EE">
          <w:fldChar w:fldCharType="separate"/>
        </w:r>
        <w:r w:rsidDel="00F016EE">
          <w:rPr>
            <w:rStyle w:val="InternetLink"/>
          </w:rPr>
          <w:delText>https://github.com/ShadeLab/microbiome_trait_succession</w:delText>
        </w:r>
        <w:r w:rsidDel="00F016EE">
          <w:rPr>
            <w:rStyle w:val="InternetLink"/>
          </w:rPr>
          <w:fldChar w:fldCharType="end"/>
        </w:r>
        <w:r w:rsidDel="00F016EE">
          <w:delText>). Subject datasets belonging to the groups “Antibiotic” (</w:delText>
        </w:r>
        <m:oMath>
          <m:r>
            <w:rPr>
              <w:rFonts w:ascii="Cambria Math" w:hAnsi="Cambria Math"/>
            </w:rPr>
            <m:t>n</m:t>
          </m:r>
        </m:oMath>
        <w:r w:rsidRPr="007C405B" w:rsidDel="00F016EE">
          <w:delText xml:space="preserve">=18) </w:delText>
        </w:r>
        <w:r w:rsidDel="00F016EE">
          <w:delText>or “Control” (</w:delText>
        </w:r>
        <m:oMath>
          <m:r>
            <w:rPr>
              <w:rFonts w:ascii="Cambria Math" w:hAnsi="Cambria Math"/>
            </w:rPr>
            <m:t>n</m:t>
          </m:r>
        </m:oMath>
        <w:r w:rsidRPr="007C405B" w:rsidDel="00F016EE">
          <w:delText xml:space="preserve">=15) </w:delText>
        </w:r>
        <w:r w:rsidDel="00F016EE">
          <w:delText xml:space="preserve">were each analyzed using our model, similar to above. These subjects had between 19 and 36 samples collected over 36 months, with a mean of 28 samples. Sequence data were rarefied to 5000 sequences, and our model was run per above. We compared the estimated </w:delText>
        </w:r>
        <m:oMath>
          <m:r>
            <w:rPr>
              <w:rFonts w:ascii="Cambria Math" w:hAnsi="Cambria Math"/>
            </w:rPr>
            <m:t>D</m:t>
          </m:r>
        </m:oMath>
        <w:r w:rsidDel="00F016EE">
          <w:delText xml:space="preserve"> values between antibiotic and control groups </w:delText>
        </w:r>
        <w:r w:rsidRPr="007C405B" w:rsidDel="00F016EE">
          <w:delText xml:space="preserve">using a Mann-Whitney test. Because this </w:delText>
        </w:r>
        <w:r w:rsidDel="00F016EE">
          <w:delText>dataset</w:delText>
        </w:r>
        <w:r w:rsidRPr="007C405B" w:rsidDel="00F016EE">
          <w:delText xml:space="preserve"> had so many subjects, we used </w:delText>
        </w:r>
        <w:r w:rsidDel="00F016EE">
          <w:delText>this analysis as an opportunity to analyze</w:delText>
        </w:r>
        <w:r w:rsidRPr="007C405B" w:rsidDel="00F016EE">
          <w:delText xml:space="preserve"> whether the number of zOTUs, total phylodiversity, or number of timepoints had an effect on </w:delText>
        </w:r>
        <w:r w:rsidDel="00F016EE">
          <w:delText xml:space="preserve">estimated </w:delText>
        </w:r>
        <m:oMath>
          <m:r>
            <w:rPr>
              <w:rFonts w:ascii="Cambria Math" w:hAnsi="Cambria Math"/>
            </w:rPr>
            <m:t>D</m:t>
          </m:r>
        </m:oMath>
        <w:r w:rsidDel="00F016EE">
          <w:delText xml:space="preserve"> values. This was done </w:delText>
        </w:r>
        <w:r w:rsidRPr="007C405B" w:rsidDel="00F016EE">
          <w:delText>via correlation analysis</w:delText>
        </w:r>
        <w:r w:rsidDel="00F016EE">
          <w:delText xml:space="preserve"> of </w:delText>
        </w:r>
        <m:oMath>
          <m:r>
            <w:rPr>
              <w:rFonts w:ascii="Cambria Math" w:hAnsi="Cambria Math"/>
            </w:rPr>
            <m:t>D</m:t>
          </m:r>
        </m:oMath>
        <w:r w:rsidDel="00F016EE">
          <w:delText xml:space="preserve"> estimates with the aforementioned potential covariates</w:delText>
        </w:r>
        <w:r w:rsidRPr="007C405B" w:rsidDel="00F016EE">
          <w:delText>.</w:delText>
        </w:r>
      </w:del>
    </w:p>
    <w:p w14:paraId="0DF9FE94" w14:textId="77777777" w:rsidR="00F016EE" w:rsidRPr="007C405B" w:rsidRDefault="00F016EE" w:rsidP="00F016EE">
      <w:pPr>
        <w:pStyle w:val="FirstParagraph"/>
        <w:rPr>
          <w:ins w:id="219" w:author="jack" w:date="2019-11-18T11:51:00Z"/>
        </w:rPr>
      </w:pPr>
      <w:ins w:id="220" w:author="jack" w:date="2019-11-18T11:51:00Z">
        <w:r w:rsidRPr="007C405B">
          <w:t>This section is a summary of our data analysis. Detailed methods for this section are available as supplemental information.</w:t>
        </w:r>
      </w:ins>
    </w:p>
    <w:p w14:paraId="4AA83A6C" w14:textId="77777777" w:rsidR="00F016EE" w:rsidRPr="007C405B" w:rsidRDefault="00F016EE" w:rsidP="00F016EE">
      <w:pPr>
        <w:pStyle w:val="BodyText"/>
        <w:rPr>
          <w:ins w:id="221" w:author="jack" w:date="2019-11-18T11:51:00Z"/>
        </w:rPr>
      </w:pPr>
      <w:ins w:id="222" w:author="jack" w:date="2019-11-18T11:51:00Z">
        <w:r w:rsidRPr="007C405B">
          <w:t xml:space="preserve">We ran our model on data from 36 individuals from three data sources. Two individuals were from Caporaso </w:t>
        </w:r>
        <w:r w:rsidRPr="007C405B">
          <w:rPr>
            <w:i/>
          </w:rPr>
          <w:t>et al.</w:t>
        </w:r>
        <w:r w:rsidRPr="007C405B">
          <w:t xml:space="preserve"> [13], 33 were from Yassour </w:t>
        </w:r>
        <w:r w:rsidRPr="007C405B">
          <w:rPr>
            <w:i/>
          </w:rPr>
          <w:t>et al.</w:t>
        </w:r>
        <w:r w:rsidRPr="007C405B">
          <w:t xml:space="preserve"> [35], and one was from Koenig </w:t>
        </w:r>
        <w:r w:rsidRPr="007C405B">
          <w:rPr>
            <w:i/>
          </w:rPr>
          <w:t>et al.</w:t>
        </w:r>
        <w:r w:rsidRPr="007C405B">
          <w:t xml:space="preserve"> [7]. In all cases, data were downloaded and processed using the unoise3 pipeline [37], which clusters sequence data into exact sequence variants called zOTUs. The Koenig </w:t>
        </w:r>
        <w:r w:rsidRPr="007C405B">
          <w:rPr>
            <w:i/>
          </w:rPr>
          <w:t>et al.</w:t>
        </w:r>
        <w:r w:rsidRPr="007C405B">
          <w:t xml:space="preserve"> infant gut data set was split into two data sets, one for samples collected before the subject began consuming baby formula, and one after. Our model was run on these data as described above, resulting in </w:t>
        </w:r>
        <m:oMath>
          <m:r>
            <w:rPr>
              <w:rFonts w:ascii="Cambria Math" w:hAnsi="Cambria Math"/>
            </w:rPr>
            <m:t>D</m:t>
          </m:r>
        </m:oMath>
        <w:r w:rsidRPr="007C405B">
          <w:t xml:space="preserve"> estimates for the before and after formula data sets.</w:t>
        </w:r>
      </w:ins>
    </w:p>
    <w:p w14:paraId="32D62617" w14:textId="77777777" w:rsidR="00F016EE" w:rsidRPr="007C405B" w:rsidRDefault="00F016EE" w:rsidP="00F016EE">
      <w:pPr>
        <w:pStyle w:val="BodyText"/>
        <w:rPr>
          <w:ins w:id="223" w:author="jack" w:date="2019-11-18T11:51:00Z"/>
        </w:rPr>
      </w:pPr>
      <w:ins w:id="224" w:author="jack" w:date="2019-11-18T11:51:00Z">
        <w:r w:rsidRPr="007C405B">
          <w:t xml:space="preserve">The “moving pictures” [13] data were split into eight datasets, one for each combination of subject (n=2) and body site (feces, right and left palms, tongue), and our model was run on each of these datasets. Analyses of these data was also done using two approaches that allowed us to test the importance of the set of species that are included in the species pool. One alternate approach analyzed communities in a “meta” context, where the species pool for a given palm was composed of all four palms in the whole dataset. If we were to estimate similar </w:t>
        </w:r>
        <m:oMath>
          <m:r>
            <w:rPr>
              <w:rFonts w:ascii="Cambria Math" w:hAnsi="Cambria Math"/>
            </w:rPr>
            <m:t>D</m:t>
          </m:r>
        </m:oMath>
        <w:r w:rsidRPr="007C405B">
          <w:t xml:space="preserve"> values for both the “meta” and “self” analyses, the inclusion of extra species in the species pool would be of little importance to the model. The other alternate approach analyzed data using a sliding-window approach, wherein our model was run separately on multiple overlapping windows of 5 consecutive days within the same dataset, in order to see how </w:t>
        </w:r>
        <m:oMath>
          <m:r>
            <w:rPr>
              <w:rFonts w:ascii="Cambria Math" w:hAnsi="Cambria Math"/>
            </w:rPr>
            <m:t>D</m:t>
          </m:r>
        </m:oMath>
        <w:r w:rsidRPr="007C405B">
          <w:t xml:space="preserve"> varied over time.</w:t>
        </w:r>
      </w:ins>
    </w:p>
    <w:p w14:paraId="5C800690" w14:textId="77777777" w:rsidR="00F016EE" w:rsidRPr="007C405B" w:rsidRDefault="00F016EE" w:rsidP="00F016EE">
      <w:pPr>
        <w:pStyle w:val="BodyText"/>
        <w:rPr>
          <w:ins w:id="225" w:author="jack" w:date="2019-11-18T11:51:00Z"/>
        </w:rPr>
      </w:pPr>
      <w:ins w:id="226" w:author="jack" w:date="2019-11-18T11:51:00Z">
        <w:r w:rsidRPr="007C405B">
          <w:t xml:space="preserve">Finnish infant sequence data from Yassour </w:t>
        </w:r>
        <w:r w:rsidRPr="007C405B">
          <w:rPr>
            <w:i/>
          </w:rPr>
          <w:t>et al.</w:t>
        </w:r>
        <w:r w:rsidRPr="007C405B">
          <w:t xml:space="preserve"> [35] were split into data sets for each of 33 individuals, and our model was run for each. Estimated </w:t>
        </w:r>
        <m:oMath>
          <m:r>
            <w:rPr>
              <w:rFonts w:ascii="Cambria Math" w:hAnsi="Cambria Math"/>
            </w:rPr>
            <m:t>D</m:t>
          </m:r>
        </m:oMath>
        <w:r w:rsidRPr="007C405B">
          <w:t xml:space="preserve"> values were compared between subjects that had been treated with oral antibiotics (n=18) and subjects that had not (n=15) using a Mann-Whitney test. Because this data source had so many subjects, we used these data to test whether the number of zOTUs, total phylodiversity, or number of timepoints had an effect on </w:t>
        </w:r>
        <m:oMath>
          <m:r>
            <w:rPr>
              <w:rFonts w:ascii="Cambria Math" w:hAnsi="Cambria Math"/>
            </w:rPr>
            <m:t>D</m:t>
          </m:r>
        </m:oMath>
        <w:r w:rsidRPr="007C405B">
          <w:t xml:space="preserve"> estimates via correlation analysis.</w:t>
        </w:r>
      </w:ins>
    </w:p>
    <w:p w14:paraId="0F8894B6" w14:textId="77777777" w:rsidR="00F016EE" w:rsidRPr="007C405B" w:rsidDel="00F016EE" w:rsidRDefault="00F016EE" w:rsidP="00F016EE">
      <w:pPr>
        <w:pStyle w:val="BodyText"/>
        <w:rPr>
          <w:del w:id="227" w:author="jack" w:date="2019-11-18T11:51:00Z"/>
        </w:rPr>
      </w:pPr>
    </w:p>
    <w:p w14:paraId="0D461E92" w14:textId="77777777" w:rsidR="008F3815" w:rsidRPr="007C405B" w:rsidRDefault="00F94A80">
      <w:pPr>
        <w:pStyle w:val="Heading2"/>
        <w:rPr>
          <w:sz w:val="24"/>
          <w:rPrChange w:id="228" w:author="jack" w:date="2019-11-18T11:44:00Z">
            <w:rPr/>
          </w:rPrChange>
        </w:rPr>
      </w:pPr>
      <w:bookmarkStart w:id="229" w:name="sec:codeAndData"/>
      <w:r w:rsidRPr="007C405B">
        <w:rPr>
          <w:sz w:val="24"/>
          <w:rPrChange w:id="230" w:author="jack" w:date="2019-11-18T11:44:00Z">
            <w:rPr/>
          </w:rPrChange>
        </w:rPr>
        <w:t>Code and Data</w:t>
      </w:r>
      <w:bookmarkEnd w:id="229"/>
    </w:p>
    <w:p w14:paraId="560F83BB" w14:textId="77777777" w:rsidR="008F3815" w:rsidRDefault="00F94A80">
      <w:pPr>
        <w:pStyle w:val="FirstParagraph"/>
      </w:pPr>
      <w:r w:rsidRPr="007C405B">
        <w:t>R code and d</w:t>
      </w:r>
      <w:r>
        <w:t xml:space="preserve">ata to replicate our analysis, or to perform a similar analysis on other data, are available on GitHub, at </w:t>
      </w:r>
      <w:r w:rsidR="00F016EE">
        <w:fldChar w:fldCharType="begin"/>
      </w:r>
      <w:r w:rsidR="00F016EE">
        <w:instrText xml:space="preserve"> HYPERLINK "https://github.com/darcyj/pd_model" \h </w:instrText>
      </w:r>
      <w:r w:rsidR="00F016EE">
        <w:fldChar w:fldCharType="separate"/>
      </w:r>
      <w:r>
        <w:rPr>
          <w:rStyle w:val="Hyperlink"/>
          <w:rPrChange w:id="231" w:author="jack" w:date="2019-11-18T11:44:00Z">
            <w:rPr>
              <w:rStyle w:val="InternetLink"/>
            </w:rPr>
          </w:rPrChange>
        </w:rPr>
        <w:t>https://github.com/darcyj/pd_model</w:t>
      </w:r>
      <w:r w:rsidR="00F016EE">
        <w:rPr>
          <w:rStyle w:val="Hyperlink"/>
          <w:rPrChange w:id="232" w:author="jack" w:date="2019-11-18T11:44:00Z">
            <w:rPr>
              <w:rStyle w:val="InternetLink"/>
            </w:rPr>
          </w:rPrChange>
        </w:rPr>
        <w:fldChar w:fldCharType="end"/>
      </w:r>
      <w:r>
        <w:t>.</w:t>
      </w:r>
    </w:p>
    <w:p w14:paraId="2C3D7BB8" w14:textId="77777777" w:rsidR="008F3815" w:rsidRDefault="00F94A80">
      <w:pPr>
        <w:pStyle w:val="Heading1"/>
      </w:pPr>
      <w:bookmarkStart w:id="233" w:name="sec:results"/>
      <w:r>
        <w:t>Results</w:t>
      </w:r>
      <w:bookmarkEnd w:id="233"/>
    </w:p>
    <w:p w14:paraId="4DC01311" w14:textId="25AB2E92" w:rsidR="008F3815" w:rsidRPr="00470EE4" w:rsidRDefault="00F94A80">
      <w:pPr>
        <w:pStyle w:val="FirstParagraph"/>
      </w:pPr>
      <w:r>
        <w:t xml:space="preserve">By varying </w:t>
      </w:r>
      <m:oMath>
        <m:groupChr>
          <m:groupChrPr>
            <m:chr m:val="̂"/>
            <m:pos m:val="top"/>
            <m:vertJc m:val="bot"/>
            <m:ctrlPr>
              <w:rPr>
                <w:rFonts w:ascii="Cambria Math" w:hAnsi="Cambria Math"/>
              </w:rPr>
            </m:ctrlPr>
          </m:groupChrPr>
          <m:e>
            <m:r>
              <w:rPr>
                <w:rFonts w:ascii="Cambria Math" w:hAnsi="Cambria Math"/>
              </w:rPr>
              <m:t>D</m:t>
            </m:r>
          </m:e>
        </m:groupChr>
      </m:oMath>
      <w:r>
        <w:t>, we successfully changed the rate at which phylodiversity is added to surrogate (</w:t>
      </w:r>
      <w:r>
        <w:rPr>
          <w:i/>
        </w:rPr>
        <w:t>i.e.</w:t>
      </w:r>
      <w:r>
        <w:t xml:space="preserve"> resampled) microbial communities over time (Fig. 1A). Compared to the neutral model where </w:t>
      </w:r>
      <m:oMath>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0</m:t>
        </m:r>
      </m:oMath>
      <w:r>
        <w:t xml:space="preserve">, higher </w:t>
      </w:r>
      <m:oMath>
        <m:groupChr>
          <m:groupChrPr>
            <m:chr m:val="̂"/>
            <m:pos m:val="top"/>
            <m:vertJc m:val="bot"/>
            <m:ctrlPr>
              <w:rPr>
                <w:rFonts w:ascii="Cambria Math" w:hAnsi="Cambria Math"/>
              </w:rPr>
            </m:ctrlPr>
          </m:groupChrPr>
          <m:e>
            <m:r>
              <w:rPr>
                <w:rFonts w:ascii="Cambria Math" w:hAnsi="Cambria Math"/>
              </w:rPr>
              <m:t>D</m:t>
            </m:r>
          </m:e>
        </m:groupChr>
      </m:oMath>
      <w:r>
        <w:t xml:space="preserve"> values result in phylodiversity accumulating quickly, since in the overdispersed model, species that contribute more phylodiversity are preferentially sampled. Conversely, lower </w:t>
      </w:r>
      <m:oMath>
        <m:groupChr>
          <m:groupChrPr>
            <m:chr m:val="̂"/>
            <m:pos m:val="top"/>
            <m:vertJc m:val="bot"/>
            <m:ctrlPr>
              <w:rPr>
                <w:rFonts w:ascii="Cambria Math" w:hAnsi="Cambria Math"/>
              </w:rPr>
            </m:ctrlPr>
          </m:groupChrPr>
          <m:e>
            <m:r>
              <w:rPr>
                <w:rFonts w:ascii="Cambria Math" w:hAnsi="Cambria Math"/>
              </w:rPr>
              <m:t>D</m:t>
            </m:r>
          </m:e>
        </m:groupChr>
      </m:oMath>
      <w:r>
        <w:t xml:space="preserve"> values result in phylodiversity accumulating slowly, since in the underdispersed model, species that contribute less phylodiversity (since they are very similar to species that are already present) are preferentially sampled. These results show that the </w:t>
      </w:r>
      <m:oMath>
        <m:r>
          <w:rPr>
            <w:rFonts w:ascii="Cambria Math" w:hAnsi="Cambria Math"/>
          </w:rPr>
          <m:t>D</m:t>
        </m:r>
      </m:oMath>
      <w:r>
        <w:t xml:space="preserve"> parameter in our model successfully corresponds to over- and underdispersion relative to the neutral model. Our error model also fit </w:t>
      </w:r>
      <w:del w:id="234" w:author="jack" w:date="2019-11-18T11:44:00Z">
        <w:r w:rsidR="00F016EE">
          <w:delText>nicely</w:delText>
        </w:r>
      </w:del>
      <w:ins w:id="235" w:author="jack" w:date="2019-11-18T11:44:00Z">
        <w:r>
          <w:t>well</w:t>
        </w:r>
      </w:ins>
      <w:r>
        <w:t xml:space="preserve"> to the </w:t>
      </w:r>
      <w:r w:rsidRPr="00470EE4">
        <w:t>differences between empirical and surrogate datasets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rsidRPr="00470EE4">
        <w:t xml:space="preserve">, Fig. 1B). Each error model fit was </w:t>
      </w:r>
      <w:del w:id="236" w:author="jack" w:date="2019-11-18T11:44:00Z">
        <w:r w:rsidR="00F016EE">
          <w:delText>manually</w:delText>
        </w:r>
      </w:del>
      <w:ins w:id="237" w:author="jack" w:date="2019-11-18T11:44:00Z">
        <w:r w:rsidRPr="00470EE4">
          <w:t>visually</w:t>
        </w:r>
      </w:ins>
      <w:r w:rsidRPr="00470EE4">
        <w:t xml:space="preserve"> inspected </w:t>
      </w:r>
      <w:ins w:id="238" w:author="jack" w:date="2019-11-18T11:44:00Z">
        <w:r w:rsidRPr="00470EE4">
          <w:t xml:space="preserve">for goodness of fit, </w:t>
        </w:r>
      </w:ins>
      <w:r w:rsidRPr="00470EE4">
        <w:t xml:space="preserve">to be sure that </w:t>
      </w:r>
      <m:oMath>
        <m:r>
          <w:rPr>
            <w:rFonts w:ascii="Cambria Math" w:hAnsi="Cambria Math"/>
          </w:rPr>
          <m:t>D</m:t>
        </m:r>
      </m:oMath>
      <w:r w:rsidRPr="00470EE4">
        <w:t xml:space="preserve"> estimates were not spurious</w:t>
      </w:r>
      <w:del w:id="239" w:author="jack" w:date="2019-11-18T11:44:00Z">
        <w:r w:rsidR="00F016EE">
          <w:delText>, and all</w:delText>
        </w:r>
      </w:del>
      <w:ins w:id="240" w:author="jack" w:date="2019-11-18T11:44:00Z">
        <w:r w:rsidRPr="00470EE4">
          <w:t>. All</w:t>
        </w:r>
      </w:ins>
      <w:r w:rsidRPr="00470EE4">
        <w:t xml:space="preserve"> data </w:t>
      </w:r>
      <w:del w:id="241" w:author="jack" w:date="2019-11-18T11:44:00Z">
        <w:r w:rsidR="00F016EE">
          <w:delText xml:space="preserve">analyzed produced nice looking fits, including datasets where </w:delText>
        </w:r>
        <m:oMath>
          <m:r>
            <w:rPr>
              <w:rFonts w:ascii="Cambria Math" w:hAnsi="Cambria Math"/>
            </w:rPr>
            <m:t>D</m:t>
          </m:r>
        </m:oMath>
        <w:r w:rsidR="00F016EE">
          <w:delText xml:space="preserve"> was not significantly different from 0</w:delText>
        </w:r>
      </w:del>
      <w:ins w:id="242" w:author="jack" w:date="2019-11-18T11:44:00Z">
        <w:r w:rsidRPr="00470EE4">
          <w:t>sets passed this inspection</w:t>
        </w:r>
      </w:ins>
      <w:r w:rsidRPr="00470EE4">
        <w:t>.</w:t>
      </w:r>
    </w:p>
    <w:p w14:paraId="5CA8491E" w14:textId="77777777" w:rsidR="008F3815" w:rsidRPr="00470EE4" w:rsidRDefault="00F94A80">
      <w:pPr>
        <w:pStyle w:val="Heading2"/>
        <w:rPr>
          <w:sz w:val="24"/>
          <w:rPrChange w:id="243" w:author="jack" w:date="2019-11-18T11:44:00Z">
            <w:rPr/>
          </w:rPrChange>
        </w:rPr>
      </w:pPr>
      <w:bookmarkStart w:id="244" w:name="results-from-moving-pictures-data"/>
      <w:r w:rsidRPr="00470EE4">
        <w:rPr>
          <w:sz w:val="24"/>
          <w:rPrChange w:id="245" w:author="jack" w:date="2019-11-18T11:44:00Z">
            <w:rPr/>
          </w:rPrChange>
        </w:rPr>
        <w:t>Results from “moving pictures” data</w:t>
      </w:r>
      <w:bookmarkEnd w:id="244"/>
    </w:p>
    <w:p w14:paraId="3F09EADA" w14:textId="1BB1EAC4" w:rsidR="008F3815" w:rsidRPr="00470EE4" w:rsidRDefault="00F94A80">
      <w:pPr>
        <w:pStyle w:val="FirstParagraph"/>
      </w:pPr>
      <w:r w:rsidRPr="00470EE4">
        <w:t xml:space="preserve">All time-series from adult feces and palm microbiomes [13] showed significant phylogenetic underdispersion of first-time </w:t>
      </w:r>
      <w:del w:id="246" w:author="jack" w:date="2019-11-18T11:44:00Z">
        <w:r w:rsidR="00F016EE">
          <w:delText>arrivals</w:delText>
        </w:r>
      </w:del>
      <w:ins w:id="247" w:author="jack" w:date="2019-11-18T11:44:00Z">
        <w:r w:rsidRPr="00470EE4">
          <w:t>zOTU detections</w:t>
        </w:r>
      </w:ins>
      <w:r w:rsidRPr="00470EE4">
        <w:t xml:space="preserve"> (Fig. 2). This means that when a zOTU was </w:t>
      </w:r>
      <w:del w:id="248" w:author="jack" w:date="2019-11-18T11:44:00Z">
        <w:r w:rsidR="00F016EE">
          <w:delText>observed</w:delText>
        </w:r>
      </w:del>
      <w:ins w:id="249" w:author="jack" w:date="2019-11-18T11:44:00Z">
        <w:r w:rsidRPr="00470EE4">
          <w:t>detected</w:t>
        </w:r>
      </w:ins>
      <w:r w:rsidRPr="00470EE4">
        <w:t xml:space="preserve"> for the first time in one of these communities, it was more likely to be phylogenetically similar to a zOTU that had previously </w:t>
      </w:r>
      <w:del w:id="250" w:author="jack" w:date="2019-11-18T11:44:00Z">
        <w:r w:rsidR="00F016EE">
          <w:delText>arrived</w:delText>
        </w:r>
      </w:del>
      <w:ins w:id="251" w:author="jack" w:date="2019-11-18T11:44:00Z">
        <w:r w:rsidRPr="00470EE4">
          <w:t>been detected</w:t>
        </w:r>
      </w:ins>
      <w:r w:rsidRPr="00470EE4">
        <w:t xml:space="preserve"> in </w:t>
      </w:r>
      <w:del w:id="252" w:author="jack" w:date="2019-11-18T11:44:00Z">
        <w:r w:rsidR="00F016EE">
          <w:delText xml:space="preserve">that </w:delText>
        </w:r>
      </w:del>
      <w:r w:rsidRPr="00470EE4">
        <w:t xml:space="preserve">community. For both the male and female subject, </w:t>
      </w:r>
      <m:oMath>
        <m:r>
          <w:rPr>
            <w:rFonts w:ascii="Cambria Math" w:hAnsi="Cambria Math"/>
          </w:rPr>
          <m:t>D</m:t>
        </m:r>
      </m:oMath>
      <w:r w:rsidRPr="00470EE4">
        <w:t xml:space="preserve"> estimates were lower (more underdispersed) in the feces than in the palms, left and right palm </w:t>
      </w:r>
      <m:oMath>
        <m:r>
          <w:rPr>
            <w:rFonts w:ascii="Cambria Math" w:hAnsi="Cambria Math"/>
          </w:rPr>
          <m:t>D</m:t>
        </m:r>
      </m:oMath>
      <w:r w:rsidRPr="00470EE4">
        <w:t xml:space="preserve"> estimates were similar to each other, and tongue </w:t>
      </w:r>
      <m:oMath>
        <m:r>
          <w:rPr>
            <w:rFonts w:ascii="Cambria Math" w:hAnsi="Cambria Math"/>
          </w:rPr>
          <m:t>D</m:t>
        </m:r>
      </m:oMath>
      <w:r w:rsidRPr="00470EE4">
        <w:t xml:space="preserve"> estimates were higher. All sites except the tongue showed statistically significant underdispersion in both subjects, while tongue data were not significantly different than the neutral model. In the comparison between “meta” and “self” models, “meta” models needed to be much more underdispersed than “self” in order to approximate empirical phylogenetic diversity accumulation (Fig. S2). We also observed a general upward trend in </w:t>
      </w:r>
      <m:oMath>
        <m:r>
          <w:rPr>
            <w:rFonts w:ascii="Cambria Math" w:hAnsi="Cambria Math"/>
          </w:rPr>
          <m:t>D</m:t>
        </m:r>
      </m:oMath>
      <w:r w:rsidRPr="00470EE4">
        <w:t xml:space="preserve"> in our sliding window analysis of the male right palm dataset (Fig. S3), although this trend was only observed over 19 days.</w:t>
      </w:r>
    </w:p>
    <w:p w14:paraId="7A8376B2" w14:textId="77777777" w:rsidR="008F3815" w:rsidRPr="00470EE4" w:rsidRDefault="00F94A80">
      <w:pPr>
        <w:pStyle w:val="Heading2"/>
        <w:rPr>
          <w:sz w:val="24"/>
          <w:rPrChange w:id="253" w:author="jack" w:date="2019-11-18T11:44:00Z">
            <w:rPr/>
          </w:rPrChange>
        </w:rPr>
      </w:pPr>
      <w:bookmarkStart w:id="254" w:name="results-from-infant-gut-data"/>
      <w:r w:rsidRPr="00470EE4">
        <w:rPr>
          <w:sz w:val="24"/>
          <w:rPrChange w:id="255" w:author="jack" w:date="2019-11-18T11:44:00Z">
            <w:rPr/>
          </w:rPrChange>
        </w:rPr>
        <w:t>Results from infant gut data</w:t>
      </w:r>
      <w:bookmarkEnd w:id="254"/>
    </w:p>
    <w:p w14:paraId="206D9223" w14:textId="6AF4F62F" w:rsidR="008F3815" w:rsidRDefault="00F94A80">
      <w:pPr>
        <w:pStyle w:val="FirstParagraph"/>
      </w:pPr>
      <w:r w:rsidRPr="00470EE4">
        <w:t>Empirical phylodiversity accumulation in the infant gut microbiome [7] showed a sharp increase in phylodiversity after day 161 (Fig. 3), the same date that the subject began consuming baby formula. This suggests that baby formula changed the phylogenetic colonization patterns of</w:t>
      </w:r>
      <w:r>
        <w:t xml:space="preserve"> the developing infant gut. We analyzed this dataset as two separate time-series, one before formula use and one during, and both had negative </w:t>
      </w:r>
      <m:oMath>
        <m:r>
          <w:rPr>
            <w:rFonts w:ascii="Cambria Math" w:hAnsi="Cambria Math"/>
          </w:rPr>
          <m:t>D</m:t>
        </m:r>
      </m:oMath>
      <w:r>
        <w:t xml:space="preserve"> estimates, with the pre-formula </w:t>
      </w:r>
      <m:oMath>
        <m:r>
          <w:rPr>
            <w:rFonts w:ascii="Cambria Math" w:hAnsi="Cambria Math"/>
          </w:rPr>
          <m:t>D</m:t>
        </m:r>
      </m:oMath>
      <w:r>
        <w:t xml:space="preserve"> estimate being lower (Fig. 4). While the pre-formula dataset was significantly underdispersed (</w:t>
      </w:r>
      <m:oMath>
        <m:r>
          <w:rPr>
            <w:rFonts w:ascii="Cambria Math" w:hAnsi="Cambria Math"/>
          </w:rPr>
          <m:t>P=0.007</m:t>
        </m:r>
      </m:oMath>
      <w:r>
        <w:t>), the formula dataset was not significantly different from the neutral model, although this result is marginal (</w:t>
      </w:r>
      <m:oMath>
        <m:r>
          <w:rPr>
            <w:rFonts w:ascii="Cambria Math" w:hAnsi="Cambria Math"/>
          </w:rPr>
          <m:t>P=0.107</m:t>
        </m:r>
      </m:oMath>
      <w:r>
        <w:t>). Infant gut data from Finnish infants [</w:t>
      </w:r>
      <w:del w:id="256" w:author="jack" w:date="2019-11-18T11:44:00Z">
        <w:r w:rsidR="00F016EE">
          <w:delText>33</w:delText>
        </w:r>
      </w:del>
      <w:ins w:id="257" w:author="jack" w:date="2019-11-18T11:44:00Z">
        <w:r>
          <w:t>35</w:t>
        </w:r>
      </w:ins>
      <w:r>
        <w:t>] were sampled at a much lower temporal resolution, and as such were not split between formula use. 31 out of 33 individuals analyzed exhibited</w:t>
      </w:r>
      <w:del w:id="258" w:author="jack" w:date="2019-11-18T11:44:00Z">
        <w:r w:rsidR="00F016EE">
          <w:delText xml:space="preserve"> significantly</w:delText>
        </w:r>
      </w:del>
      <w:r>
        <w:t xml:space="preserve"> significant underdispersion, and the other two were not significantly different from the neutral model. Both nonsignificant individuals were from the group treated with heavy antibiotics, but even so, no significant difference in </w:t>
      </w:r>
      <m:oMath>
        <m:r>
          <w:rPr>
            <w:rFonts w:ascii="Cambria Math" w:hAnsi="Cambria Math"/>
          </w:rPr>
          <m:t>D</m:t>
        </m:r>
      </m:oMath>
      <w:r>
        <w:t xml:space="preserve"> values was detected between antibiotics and control groups (Fig. S4). Estimates of </w:t>
      </w:r>
      <m:oMath>
        <m:r>
          <w:rPr>
            <w:rFonts w:ascii="Cambria Math" w:hAnsi="Cambria Math"/>
          </w:rPr>
          <m:t>D</m:t>
        </m:r>
      </m:oMath>
      <w:r>
        <w:t xml:space="preserve"> did not significantly correlate with the number of zOTUs in a dataset, the total phylodiversity of the dataset, the initial phylodiversity of the dataset, or the number of samples in a dataset (Fig. S5).</w:t>
      </w:r>
    </w:p>
    <w:p w14:paraId="268C0BC7" w14:textId="77777777" w:rsidR="008F3815" w:rsidRDefault="00F94A80">
      <w:pPr>
        <w:pStyle w:val="Heading1"/>
      </w:pPr>
      <w:bookmarkStart w:id="259" w:name="discussion"/>
      <w:r>
        <w:t>Discussion</w:t>
      </w:r>
      <w:bookmarkEnd w:id="259"/>
    </w:p>
    <w:p w14:paraId="65AC9A92" w14:textId="1E1D32E8" w:rsidR="008F3815" w:rsidRDefault="00F94A80">
      <w:pPr>
        <w:pStyle w:val="FirstParagraph"/>
      </w:pPr>
      <w:r>
        <w:t xml:space="preserve">Any organism of interest in a human microbiome dataset, from the pathogenic to the probiotic, will at some point </w:t>
      </w:r>
      <w:del w:id="260" w:author="jack" w:date="2019-11-18T11:44:00Z">
        <w:r w:rsidR="00F016EE">
          <w:delText>arrive</w:delText>
        </w:r>
      </w:del>
      <w:ins w:id="261" w:author="jack" w:date="2019-11-18T11:44:00Z">
        <w:r>
          <w:t>be detected</w:t>
        </w:r>
      </w:ins>
      <w:r>
        <w:t xml:space="preserve"> for the first time, and the order in which these organisms </w:t>
      </w:r>
      <w:del w:id="262" w:author="jack" w:date="2019-11-18T11:44:00Z">
        <w:r w:rsidR="00F016EE">
          <w:delText>arrive</w:delText>
        </w:r>
      </w:del>
      <w:ins w:id="263" w:author="jack" w:date="2019-11-18T11:44:00Z">
        <w:r>
          <w:t>are detected</w:t>
        </w:r>
      </w:ins>
      <w:r>
        <w:t xml:space="preserve"> in the community is determined by community assembly processes [14]. Predicting which lineages of organisms can be recruited into a given environment has far-reaching implications for ecosystem remediation and management, especially in microbial communities where the medical and ecological importances of many microbes are still largely unknown [</w:t>
      </w:r>
      <w:del w:id="264" w:author="jack" w:date="2019-11-18T11:44:00Z">
        <w:r w:rsidR="00F016EE">
          <w:delText>40,41</w:delText>
        </w:r>
      </w:del>
      <w:ins w:id="265" w:author="jack" w:date="2019-11-18T11:44:00Z">
        <w:r>
          <w:t>38,39</w:t>
        </w:r>
      </w:ins>
      <w:r>
        <w:t xml:space="preserve">]. Identifying conditions under which assembly mechanisms change, or under which non-neutral assembly is particular strong, may facilitate microbial community rehabilitation by understanding when and how microbial communities can be colonized by close/distant relatives. If there are patterns or general rules for which taxa have higher probabilities of </w:t>
      </w:r>
      <w:del w:id="266" w:author="jack" w:date="2019-11-18T11:44:00Z">
        <w:r w:rsidR="00F016EE">
          <w:delText>arriving</w:delText>
        </w:r>
      </w:del>
      <w:ins w:id="267" w:author="jack" w:date="2019-11-18T11:44:00Z">
        <w:r>
          <w:t>recruitment</w:t>
        </w:r>
      </w:ins>
      <w:r>
        <w:t xml:space="preserve">, these rules can guide habitat restoration projects, help us better design probiotics for colonization, and better exploit disturbance as a tool for managing microbial systems related to human health and disease. We found that assembly during primary succession of the infant gut (Fig. 4, Fig. S4) and during turnover of the microbial communities on the adult palms and gut (Fig. 2) follows a predictable pattern: </w:t>
      </w:r>
      <w:ins w:id="268" w:author="jack" w:date="2019-11-18T11:44:00Z">
        <w:r>
          <w:t xml:space="preserve">new </w:t>
        </w:r>
      </w:ins>
      <w:r>
        <w:t xml:space="preserve">species are more likely to </w:t>
      </w:r>
      <w:del w:id="269" w:author="jack" w:date="2019-11-18T11:44:00Z">
        <w:r w:rsidR="00F016EE">
          <w:delText>arrive</w:delText>
        </w:r>
      </w:del>
      <w:ins w:id="270" w:author="jack" w:date="2019-11-18T11:44:00Z">
        <w:r>
          <w:t>be detected</w:t>
        </w:r>
      </w:ins>
      <w:r>
        <w:t xml:space="preserve"> if a close relative has </w:t>
      </w:r>
      <w:del w:id="271" w:author="jack" w:date="2019-11-18T11:44:00Z">
        <w:r w:rsidR="00F016EE">
          <w:delText>already arrived</w:delText>
        </w:r>
      </w:del>
      <w:ins w:id="272" w:author="jack" w:date="2019-11-18T11:44:00Z">
        <w:r>
          <w:t>been detected previously</w:t>
        </w:r>
      </w:ins>
      <w:r>
        <w:t>.</w:t>
      </w:r>
    </w:p>
    <w:p w14:paraId="29B2C59B" w14:textId="6136B982" w:rsidR="008F3815" w:rsidRDefault="00F016EE">
      <w:pPr>
        <w:pStyle w:val="BodyText"/>
        <w:rPr>
          <w:ins w:id="273" w:author="jack" w:date="2019-11-18T11:44:00Z"/>
        </w:rPr>
      </w:pPr>
      <w:del w:id="274" w:author="jack" w:date="2019-11-18T11:44:00Z">
        <w:r>
          <w:delText>This</w:delText>
        </w:r>
      </w:del>
      <w:ins w:id="275" w:author="jack" w:date="2019-11-18T11:44:00Z">
        <w:r w:rsidR="00F94A80">
          <w:t>We describe new species appearing as "detections" because of the difference between empirical data and actual phenomena. Species recruitment into communities is a phenomenon under investigation in our model, but evidence for recruitment is a lack of detection, and then subsequent detection of a species using high-throughput DNA sequencing data. With such data, it is possible for a species to have been recruited into a community but not be detected, although this source of experimental error diminishes as sequencing depth increases. Furthermore, the extent to which a species has actually been recruited into a community is questionable, if it is sufficiently rare that it is not detected in an Illumina sequencing run with tens of thousands of reads per sample (</w:t>
        </w:r>
        <w:r w:rsidR="00F94A80">
          <w:rPr>
            <w:i/>
          </w:rPr>
          <w:t>e.g.</w:t>
        </w:r>
        <w:r w:rsidR="00F94A80">
          <w:t xml:space="preserve"> [35]). Future work may use techniques such as qPCR to quantify abundances of individual species or strains [40], and exclude those that do not meet an </w:t>
        </w:r>
        <w:r w:rsidR="00F94A80">
          <w:rPr>
            <w:i/>
          </w:rPr>
          <w:t>a priori</w:t>
        </w:r>
        <w:r w:rsidR="00F94A80">
          <w:t xml:space="preserve"> abundance threshold for detection. Nevertheless, in order to be conservative in our language and our approach, we have described our model and our hypotheses in terms of modeling the detection of new species, rather than modeling their recruitment.</w:t>
        </w:r>
      </w:ins>
    </w:p>
    <w:p w14:paraId="4A539ABB" w14:textId="776E1C0D" w:rsidR="008F3815" w:rsidRDefault="00F94A80">
      <w:pPr>
        <w:pStyle w:val="BodyText"/>
        <w:rPr>
          <w:ins w:id="276" w:author="jack" w:date="2019-11-18T11:44:00Z"/>
        </w:rPr>
      </w:pPr>
      <w:ins w:id="277" w:author="jack" w:date="2019-11-18T11:44:00Z">
        <w:r>
          <w:t>The</w:t>
        </w:r>
      </w:ins>
      <w:r>
        <w:t xml:space="preserve"> generally “nepotistic” pattern </w:t>
      </w:r>
      <w:del w:id="278" w:author="jack" w:date="2019-11-18T11:44:00Z">
        <w:r w:rsidR="00F016EE">
          <w:delText>in arrivals strongly</w:delText>
        </w:r>
      </w:del>
      <w:ins w:id="279" w:author="jack" w:date="2019-11-18T11:44:00Z">
        <w:r>
          <w:t>we observed in new species detection</w:t>
        </w:r>
      </w:ins>
      <w:r>
        <w:t xml:space="preserve"> supports our underdispersion hypothesis, which </w:t>
      </w:r>
      <w:del w:id="280" w:author="jack" w:date="2019-11-18T11:44:00Z">
        <w:r w:rsidR="00F016EE">
          <w:delText>is similar to</w:delText>
        </w:r>
      </w:del>
      <w:ins w:id="281" w:author="jack" w:date="2019-11-18T11:44:00Z">
        <w:r>
          <w:t>follows</w:t>
        </w:r>
      </w:ins>
      <w:r>
        <w:t xml:space="preserve"> Darwin’s pre-adaptation hypothesis [23</w:t>
      </w:r>
      <w:del w:id="282" w:author="jack" w:date="2019-11-18T11:44:00Z">
        <w:r w:rsidR="00F016EE">
          <w:delText>]. Under that hypothesis,</w:delText>
        </w:r>
      </w:del>
      <w:ins w:id="283" w:author="jack" w:date="2019-11-18T11:44:00Z">
        <w:r>
          <w:t>] and more recent ecological theory as well [30,41]. Much work in phylogenetic community ecology posits that competition tends to be strongest among closely-related species due to phylogenetic niche conservatism [42], so many closely-related</w:t>
        </w:r>
      </w:ins>
      <w:r>
        <w:t xml:space="preserve"> species are </w:t>
      </w:r>
      <w:ins w:id="284" w:author="jack" w:date="2019-11-18T11:44:00Z">
        <w:r>
          <w:t xml:space="preserve">able to coexist in a community, competition must not be an important factor structuring that community [31]. However, strong competition between distantly related species may actually cause groups of phylogenetically similar species to coexist, especially when immigration is high [30,41,43]. This type of competition is perhaps </w:t>
        </w:r>
      </w:ins>
      <w:r>
        <w:t xml:space="preserve">better </w:t>
      </w:r>
      <w:del w:id="285" w:author="jack" w:date="2019-11-18T11:44:00Z">
        <w:r w:rsidR="00F016EE">
          <w:delText>able to join a community where</w:delText>
        </w:r>
      </w:del>
      <w:ins w:id="286" w:author="jack" w:date="2019-11-18T11:44:00Z">
        <w:r>
          <w:t>conceptualized as environmental filtering instead [41], especially since studies showing evidence for competitive exclusion in microbial communities focus on competition between closely-related species [16,25].</w:t>
        </w:r>
      </w:ins>
    </w:p>
    <w:p w14:paraId="0463E675" w14:textId="14C250D1" w:rsidR="008F3815" w:rsidRDefault="00F94A80">
      <w:pPr>
        <w:pStyle w:val="BodyText"/>
        <w:rPr>
          <w:ins w:id="287" w:author="jack" w:date="2019-11-18T11:44:00Z"/>
        </w:rPr>
      </w:pPr>
      <w:ins w:id="288" w:author="jack" w:date="2019-11-18T11:44:00Z">
        <w:r>
          <w:t xml:space="preserve">our model investigates the extent to which newly detected species are likely to be similar to previously detected close relatives, but "previously detected" may in clude a significant time span. Thus, the observation of underdispersion may not reflect a lack of importance of competition </w:t>
        </w:r>
        <w:r>
          <w:rPr>
            <w:i/>
          </w:rPr>
          <w:t>per se</w:t>
        </w:r>
        <w:r>
          <w:t>. However, testing whether new species detections are likely after</w:t>
        </w:r>
      </w:ins>
      <w:r>
        <w:t xml:space="preserve"> a close relative </w:t>
      </w:r>
      <w:del w:id="289" w:author="jack" w:date="2019-11-18T11:44:00Z">
        <w:r w:rsidR="00F016EE">
          <w:delText>is present because they likely</w:delText>
        </w:r>
      </w:del>
      <w:ins w:id="290" w:author="jack" w:date="2019-11-18T11:44:00Z">
        <w:r>
          <w:t>has</w:t>
        </w:r>
      </w:ins>
      <w:r>
        <w:t xml:space="preserve"> already </w:t>
      </w:r>
      <w:del w:id="291" w:author="jack" w:date="2019-11-18T11:44:00Z">
        <w:r w:rsidR="00F016EE">
          <w:delText>have the metabolic machinery and other traits required to live there.</w:delText>
        </w:r>
      </w:del>
      <w:ins w:id="292" w:author="jack" w:date="2019-11-18T11:44:00Z">
        <w:r>
          <w:t>been detected has relevance; for instance in human microbiome systems it may be beneficial to understand if a pathogen’s probability of detection may be higher if a conspecific strain was previously observed [26,28]. Approaches that consider only recent community membership may more directly inform hypotheses regarding direct competition, or regarding more recent detection of close relatives. For this reason, we included a sliding-window analysis of 5-day intervals for a subset of intensively-sampled data, and showed significant underdispersion in a majority of windows analyzed (Fig. S3).</w:t>
        </w:r>
      </w:ins>
      <w:r>
        <w:t xml:space="preserve"> This </w:t>
      </w:r>
      <w:del w:id="293" w:author="jack" w:date="2019-11-18T11:44:00Z">
        <w:r w:rsidR="00F016EE">
          <w:delText>is because closely related species are likely to be ecologically similar due to phylogenetic niche conservatism [42]. Although the phylogenetic trees we use here are constructed with 16S rDNA sequences, such phylogenies have been shown to track genomic differences in bacteria [20,21]. Indeed</w:delText>
        </w:r>
      </w:del>
      <w:ins w:id="294" w:author="jack" w:date="2019-11-18T11:44:00Z">
        <w:r>
          <w:t>type of analysis can satisfy the issue of recency when using our model, but only when data collection is sufficiently frequent.</w:t>
        </w:r>
      </w:ins>
    </w:p>
    <w:p w14:paraId="61FCD7B9" w14:textId="77777777" w:rsidR="00464840" w:rsidRDefault="00F94A80">
      <w:pPr>
        <w:pStyle w:val="BodyText"/>
        <w:rPr>
          <w:del w:id="295" w:author="jack" w:date="2019-11-18T11:44:00Z"/>
        </w:rPr>
      </w:pPr>
      <w:ins w:id="296" w:author="jack" w:date="2019-11-18T11:44:00Z">
        <w:r>
          <w:t>Regardless</w:t>
        </w:r>
      </w:ins>
      <w:r>
        <w:t>, non-neutral patterns of phylogenetic community structure have been interpreted to mean that traits are under ecological selection [</w:t>
      </w:r>
      <w:del w:id="297" w:author="jack" w:date="2019-11-18T11:44:00Z">
        <w:r w:rsidR="00F016EE">
          <w:delText>43</w:delText>
        </w:r>
      </w:del>
      <w:ins w:id="298" w:author="jack" w:date="2019-11-18T11:44:00Z">
        <w:r>
          <w:t>31,44</w:t>
        </w:r>
      </w:ins>
      <w:r>
        <w:t xml:space="preserve">–46]. If traits are not driving community assembly [47] or if the traits driving community assembly are largely horizontally transferred between taxa independent of their relatedness (as estimated by a 16S rDNA phylogeny), we would expect no phylogenetic signature, and a </w:t>
      </w:r>
      <m:oMath>
        <m:r>
          <w:rPr>
            <w:rFonts w:ascii="Cambria Math" w:hAnsi="Cambria Math"/>
          </w:rPr>
          <m:t>D</m:t>
        </m:r>
      </m:oMath>
      <w:r>
        <w:t xml:space="preserve"> estimate that is not significantly different from 0 (the neutral model). Instead, we observed a very strong and significant phylogenetic signal in </w:t>
      </w:r>
      <w:del w:id="299" w:author="jack" w:date="2019-11-18T11:44:00Z">
        <w:r w:rsidR="00F016EE">
          <w:delText>arrival</w:delText>
        </w:r>
      </w:del>
      <w:ins w:id="300" w:author="jack" w:date="2019-11-18T11:44:00Z">
        <w:r>
          <w:t>species detection</w:t>
        </w:r>
      </w:ins>
      <w:r>
        <w:t xml:space="preserve"> order for almost all datasets we analyzed.</w:t>
      </w:r>
    </w:p>
    <w:p w14:paraId="078CC6E9" w14:textId="616906FB" w:rsidR="008F3815" w:rsidRDefault="00F94A80">
      <w:pPr>
        <w:pStyle w:val="BodyText"/>
      </w:pPr>
      <w:ins w:id="301" w:author="jack" w:date="2019-11-18T11:44:00Z">
        <w:r>
          <w:t xml:space="preserve"> </w:t>
        </w:r>
      </w:ins>
      <w:r>
        <w:t xml:space="preserve">However, </w:t>
      </w:r>
      <w:del w:id="302" w:author="jack" w:date="2019-11-18T11:44:00Z">
        <w:r w:rsidR="00F016EE">
          <w:delText xml:space="preserve">even </w:delText>
        </w:r>
      </w:del>
      <w:r>
        <w:t xml:space="preserve">if </w:t>
      </w:r>
      <w:del w:id="303" w:author="jack" w:date="2019-11-18T11:44:00Z">
        <w:r w:rsidR="00F016EE">
          <w:delText>microbial community assembly follows the pre-adaptation hypothesis</w:delText>
        </w:r>
      </w:del>
      <w:ins w:id="304" w:author="jack" w:date="2019-11-18T11:44:00Z">
        <w:r>
          <w:t>selection on traits is driving this pattern</w:t>
        </w:r>
      </w:ins>
      <w:r>
        <w:t>, selection itself may not occur within the host environment. An alternative explanation for the underdispersion we observed is that selection is external to the host environment (</w:t>
      </w:r>
      <w:r>
        <w:rPr>
          <w:i/>
        </w:rPr>
        <w:t>i.e.</w:t>
      </w:r>
      <w:r>
        <w:t xml:space="preserve"> selection occurs within the neighboring species pool from which emigration occurs), causing change in the community entering the host to already be underdispersed. Similarly, phylogenetic dispersion of community structure has been unable to distinguish between selection and differences in migration rates [48], so a pre-underdispersed community entering the host is a plausible mechanism for phylogenetic underdispersion of </w:t>
      </w:r>
      <w:del w:id="305" w:author="jack" w:date="2019-11-18T11:44:00Z">
        <w:r w:rsidR="00F016EE">
          <w:delText>arrivals.</w:delText>
        </w:r>
      </w:del>
      <w:ins w:id="306" w:author="jack" w:date="2019-11-18T11:44:00Z">
        <w:r>
          <w:t>species detection.</w:t>
        </w:r>
      </w:ins>
      <w:r>
        <w:t xml:space="preserve"> But selection of microbial communities within the host has been shown by multiple studies [9–11], so it is our opinion that selection within the host is a more likely scenario.</w:t>
      </w:r>
    </w:p>
    <w:p w14:paraId="3EB79928" w14:textId="39535197" w:rsidR="008F3815" w:rsidRDefault="00F94A80">
      <w:pPr>
        <w:pStyle w:val="BodyText"/>
      </w:pPr>
      <w:r>
        <w:t>As to why no datasets analyzed showed significant phylogenetic overdispersion (</w:t>
      </w:r>
      <m:oMath>
        <m:r>
          <w:rPr>
            <w:rFonts w:ascii="Cambria Math" w:hAnsi="Cambria Math"/>
          </w:rPr>
          <m:t>D&gt;0</m:t>
        </m:r>
      </m:oMath>
      <w:r>
        <w:t xml:space="preserve">), we are not certain. At the beginning of development of this model, we expected microbial communities in the human microbiome to follow the overdispersion hypothesis, partly from </w:t>
      </w:r>
      <w:del w:id="307" w:author="jack" w:date="2019-11-18T11:44:00Z">
        <w:r w:rsidR="00F016EE">
          <w:delText xml:space="preserve">our own intuition, partly from </w:delText>
        </w:r>
      </w:del>
      <w:r>
        <w:t xml:space="preserve">microbiome studies suggesting competition among closely-related bacteria is an important factor in human gut microbial community assembly [49,50], and also because of work in experimental microcosms </w:t>
      </w:r>
      <w:del w:id="308" w:author="jack" w:date="2019-11-18T11:44:00Z">
        <w:r w:rsidR="00F016EE">
          <w:delText>supporting Darwin’s naturalization hypothesis [25].</w:delText>
        </w:r>
      </w:del>
      <w:ins w:id="309" w:author="jack" w:date="2019-11-18T11:44:00Z">
        <w:r>
          <w:t>[25].</w:t>
        </w:r>
      </w:ins>
      <w:r>
        <w:t xml:space="preserve"> However, the human microbiome environments analyzed here are environments that undergo constant physical disturbance, unlike aqueous microcosms. Palm communities are physically disturbed with every use of the hands, and by the sampling procedure itself. Gut (fecal) communities are also disturbed constantly by the movement of feces through the gut. It may be possible that continuous disturbance allows for underdispersion </w:t>
      </w:r>
      <w:del w:id="310" w:author="jack" w:date="2019-11-18T11:44:00Z">
        <w:r w:rsidR="00F016EE">
          <w:delText xml:space="preserve">or Darwin’s pre-adaptation hypothesis </w:delText>
        </w:r>
      </w:del>
      <w:r>
        <w:t xml:space="preserve">via constant re-assembly of communities. In this case, niches may be filled by random “winners” after each disturbance, as in a competitive lottery scenario [18]. These “winners” would still need to be </w:t>
      </w:r>
      <w:ins w:id="311" w:author="jack" w:date="2019-11-18T11:44:00Z">
        <w:r>
          <w:t>pre-</w:t>
        </w:r>
      </w:ins>
      <w:r>
        <w:t xml:space="preserve">adapted to their environment, so they would be more likely to be closely related to previous “winners”, as in our findings. </w:t>
      </w:r>
      <w:del w:id="312" w:author="jack" w:date="2019-11-18T11:44:00Z">
        <w:r w:rsidR="00F016EE">
          <w:delText>Regarding competition between closely related bacteria, perhaps the frequency of this interaction is lower than we had assumed, or perhaps the strength of competition is low enough that strains do not actually exclude each other. For example, although McDonalds competes with Burger King, one often finds them across the street from each other because a location that is suitable for one franchise is suitable for the other.</w:delText>
        </w:r>
      </w:del>
      <w:ins w:id="313" w:author="jack" w:date="2019-11-18T11:44:00Z">
        <w:r>
          <w:t>Similarly, environments with fluctuating resource profiles may result in clusters of organisms occupying the same niche [51].</w:t>
        </w:r>
      </w:ins>
      <w:r>
        <w:t xml:space="preserve"> The datasets we used are also somewhat limited in terms of phylogenetic resolution, as short reads of the 16S marker gene are insufficient to detect strain-level variation [27,50,</w:t>
      </w:r>
      <w:del w:id="314" w:author="jack" w:date="2019-11-18T11:44:00Z">
        <w:r w:rsidR="00F016EE">
          <w:delText>51</w:delText>
        </w:r>
      </w:del>
      <w:ins w:id="315" w:author="jack" w:date="2019-11-18T11:44:00Z">
        <w:r>
          <w:t>52</w:t>
        </w:r>
      </w:ins>
      <w:r>
        <w:t>]. Thus, competitive exclusion could occur at the extreme tips of the bacterial phylogenetic tree, and this would not be detectable using 16S rDNA data. Even so, broader patterns of underdispersion at phylogenetic depths accessible with 16S data could still result in significantly underdispersed model fits.</w:t>
      </w:r>
    </w:p>
    <w:p w14:paraId="247B7C6F" w14:textId="4C6DCFB8" w:rsidR="008F3815" w:rsidRDefault="00F016EE">
      <w:pPr>
        <w:pStyle w:val="BodyText"/>
      </w:pPr>
      <w:del w:id="316" w:author="jack" w:date="2019-11-18T11:44:00Z">
        <w:r>
          <w:delText>Nonetheless, a</w:delText>
        </w:r>
      </w:del>
      <w:ins w:id="317" w:author="jack" w:date="2019-11-18T11:44:00Z">
        <w:r w:rsidR="00F94A80">
          <w:t>A</w:t>
        </w:r>
      </w:ins>
      <w:r w:rsidR="00F94A80">
        <w:t xml:space="preserve"> strength of our model is that it estimates values of </w:t>
      </w:r>
      <m:oMath>
        <m:r>
          <w:rPr>
            <w:rFonts w:ascii="Cambria Math" w:hAnsi="Cambria Math"/>
          </w:rPr>
          <m:t>D</m:t>
        </m:r>
      </m:oMath>
      <w:r w:rsidR="00F94A80">
        <w:t xml:space="preserve"> that can be compared among datasets (Fig. 2) or potentially across time (Fig. 4, Fig. S3) in order to learn how differences between datasets impact community assembly. We found that gut and palm communities were almost universally underdispersed (Fig. 2, Fig. 4, Fig. S4), and that the D value for a community appears to be a function of body site (Fig. 2). Although this result is only shown across two subjects, the parallel patterns between the male and female subject are striking, in that fecal communities are the most strongly underdispersed (lowest </w:t>
      </w:r>
      <m:oMath>
        <m:r>
          <w:rPr>
            <w:rFonts w:ascii="Cambria Math" w:hAnsi="Cambria Math"/>
          </w:rPr>
          <m:t>D</m:t>
        </m:r>
      </m:oMath>
      <w:r w:rsidR="00F94A80">
        <w:t xml:space="preserve">), palm communities are similar to each other, and tongue communities had the highest </w:t>
      </w:r>
      <m:oMath>
        <m:r>
          <w:rPr>
            <w:rFonts w:ascii="Cambria Math" w:hAnsi="Cambria Math"/>
          </w:rPr>
          <m:t>D</m:t>
        </m:r>
      </m:oMath>
      <w:r w:rsidR="00F94A80">
        <w:t xml:space="preserve"> estimates. Similarly, comparing </w:t>
      </w:r>
      <m:oMath>
        <m:r>
          <w:rPr>
            <w:rFonts w:ascii="Cambria Math" w:hAnsi="Cambria Math"/>
          </w:rPr>
          <m:t>D</m:t>
        </m:r>
      </m:oMath>
      <w:r w:rsidR="00F94A80">
        <w:t xml:space="preserve"> before and after an event can be used within an experimental framework to see how that event may affect community assembly. Our analysis of infant gut microbiome data [7] before and during the use of baby formula (Fig. 4) showed that while the pre-formula community was significantly underdispersed, community assembly during formula consumption was more neutral. While the post-formula trend was not significantly different from the neutral model, this finding was marginal (</w:t>
      </w:r>
      <m:oMath>
        <m:r>
          <w:rPr>
            <w:rFonts w:ascii="Cambria Math" w:hAnsi="Cambria Math"/>
          </w:rPr>
          <m:t>P=0.107</m:t>
        </m:r>
      </m:oMath>
      <w:r w:rsidR="00F94A80">
        <w:t>).</w:t>
      </w:r>
    </w:p>
    <w:p w14:paraId="7BF7849E" w14:textId="77777777" w:rsidR="00464840" w:rsidRDefault="00F94A80">
      <w:pPr>
        <w:pStyle w:val="BodyText"/>
        <w:rPr>
          <w:del w:id="318" w:author="jack" w:date="2019-11-18T11:44:00Z"/>
        </w:rPr>
      </w:pPr>
      <w:r>
        <w:t xml:space="preserve">In addition to showing that our model can be a useful tool for future studies, our findings also hint that phylogenetic underdispersion may be a </w:t>
      </w:r>
      <w:del w:id="319" w:author="jack" w:date="2019-11-18T11:44:00Z">
        <w:r w:rsidR="00F016EE">
          <w:delText>general trend for the human gut microbiome, and potentially for skin microbiomes as well. If true, our findings have implications for the management and restoration of human-associated microbial systems [52], in particular for probiotic development and remediation of pathological microbial communities. Without any other information, our finding of consistent phylogenetic underdispersion in arrivals suggests that probiotics for sustained colonization of the human gut should be close relatives to the microbes already present.</w:delText>
        </w:r>
      </w:del>
      <w:ins w:id="320" w:author="jack" w:date="2019-11-18T11:44:00Z">
        <w:r>
          <w:t>common trend for the human gut microbiome, although demonstrating a general trend would require analysis of more than the 36 individuals we analyzed.</w:t>
        </w:r>
      </w:ins>
      <w:r>
        <w:t xml:space="preserve"> Indeed, recent research has shown that for fecal transplants, donor strains are able to integrate into the recipient’s gut community when a conspecific strain is already present, but novel donor strains are unlikely to successfully integrate into the recipient [26]. Congeneric bacteria have also been shown to be predictors of each others’ recruitment in the mouse gut microbiome, both for pathogens and commensals [28]. Different body sites - as we saw with the skin – may have qualitatively similar patterns of underdispersion, yet quantitatively different magnitudes of this effect. Thus the efficacy of an engineered probiotic based on similarity to organisms already present in the community for which it was engineered may largely depend on the body site for which it’s intended</w:t>
      </w:r>
      <w:del w:id="321" w:author="jack" w:date="2019-11-18T11:44:00Z">
        <w:r w:rsidR="00F016EE">
          <w:delText>.</w:delText>
        </w:r>
      </w:del>
    </w:p>
    <w:p w14:paraId="30616D31" w14:textId="61A79131" w:rsidR="008F3815" w:rsidRDefault="00F016EE">
      <w:pPr>
        <w:pStyle w:val="BodyText"/>
      </w:pPr>
      <w:del w:id="322" w:author="jack" w:date="2019-11-18T11:44:00Z">
        <w:r>
          <w:delText>Microbial communities provide a unique opportunity to study community assembly in primary and secondary succession. In addition to standard cross-sectional studies of communities of different ages or successional stages, the short timescales of microbial community dynamics allows longitudinal studies of community assembly over manageable time frames [9,11]. Microbial communities allow large sample sizes, longitudinal studies, and experimental manipulations that enable us to identify general rules and statistical patterns of community assembly. The model we present here makes use of such data, and to</w:delText>
        </w:r>
      </w:del>
      <w:ins w:id="323" w:author="jack" w:date="2019-11-18T11:44:00Z">
        <w:r w:rsidR="00F94A80">
          <w:t>, although again more exhaustive study is needed. To</w:t>
        </w:r>
      </w:ins>
      <w:r w:rsidR="00F94A80">
        <w:t xml:space="preserve"> facilitate further discovery both in the human microbiome and in other environments, we have made our R code and a tutorial available on GitHub: </w:t>
      </w:r>
      <w:r>
        <w:fldChar w:fldCharType="begin"/>
      </w:r>
      <w:r>
        <w:instrText xml:space="preserve"> HYPERLINK "https://github.com/darcyj/pd_model" \h </w:instrText>
      </w:r>
      <w:r>
        <w:fldChar w:fldCharType="separate"/>
      </w:r>
      <w:r w:rsidR="00F94A80">
        <w:rPr>
          <w:rStyle w:val="Hyperlink"/>
          <w:rPrChange w:id="324" w:author="jack" w:date="2019-11-18T11:44:00Z">
            <w:rPr>
              <w:rStyle w:val="InternetLink"/>
            </w:rPr>
          </w:rPrChange>
        </w:rPr>
        <w:t>https://github.com/darcyj/pd_model</w:t>
      </w:r>
      <w:r>
        <w:rPr>
          <w:rStyle w:val="Hyperlink"/>
          <w:rPrChange w:id="325" w:author="jack" w:date="2019-11-18T11:44:00Z">
            <w:rPr>
              <w:rStyle w:val="InternetLink"/>
            </w:rPr>
          </w:rPrChange>
        </w:rPr>
        <w:fldChar w:fldCharType="end"/>
      </w:r>
      <w:r w:rsidR="00F94A80">
        <w:t>.</w:t>
      </w:r>
    </w:p>
    <w:p w14:paraId="24A6B37D" w14:textId="77777777" w:rsidR="008F3815" w:rsidRDefault="00F94A80">
      <w:pPr>
        <w:pStyle w:val="Heading1"/>
      </w:pPr>
      <w:bookmarkStart w:id="326" w:name="acknowledgements"/>
      <w:r>
        <w:t>Acknowledgements</w:t>
      </w:r>
      <w:bookmarkEnd w:id="326"/>
    </w:p>
    <w:p w14:paraId="2A408F37" w14:textId="77777777" w:rsidR="008F3815" w:rsidRDefault="00F94A80">
      <w:pPr>
        <w:pStyle w:val="FirstParagraph"/>
      </w:pPr>
      <w:r>
        <w:t>The authors thank D.R. Nemergut for her help and support, and also thank P. Sommers, E. Gendron, A. Solon, E. Pruesse, A. Armstrong, C. Martin, K. Hazleton, and S. Sauce for many helpful discussions. Funding was provided by an NSF grant for studying microbial community assembly following disturbance (DEB-1258160) and by a NIH NLM Computational Biology training grant (5 T15 LM009451-12).</w:t>
      </w:r>
    </w:p>
    <w:p w14:paraId="09C2EB6E" w14:textId="77777777" w:rsidR="008F3815" w:rsidRDefault="00F94A80">
      <w:pPr>
        <w:pStyle w:val="Heading1"/>
      </w:pPr>
      <w:bookmarkStart w:id="327" w:name="conflict-of-interest"/>
      <w:r>
        <w:t>Conflict of Interest</w:t>
      </w:r>
      <w:bookmarkEnd w:id="327"/>
    </w:p>
    <w:p w14:paraId="15CE8227" w14:textId="77777777" w:rsidR="008F3815" w:rsidRDefault="00F94A80">
      <w:pPr>
        <w:pStyle w:val="FirstParagraph"/>
      </w:pPr>
      <w:r>
        <w:t>The authors declare that no conflict of interest exists.</w:t>
      </w:r>
    </w:p>
    <w:p w14:paraId="2E63C592" w14:textId="77777777" w:rsidR="008F3815" w:rsidRDefault="00F94A80">
      <w:pPr>
        <w:pStyle w:val="Heading1"/>
      </w:pPr>
      <w:bookmarkStart w:id="328" w:name="figures"/>
      <w:r>
        <w:t>Figure</w:t>
      </w:r>
      <w:bookmarkEnd w:id="328"/>
      <w:r w:rsidR="00470EE4">
        <w:t xml:space="preserve"> Captions</w:t>
      </w:r>
    </w:p>
    <w:p w14:paraId="7479DEF0" w14:textId="77777777" w:rsidR="00464840" w:rsidRDefault="00464840">
      <w:pPr>
        <w:pStyle w:val="FirstParagraph"/>
        <w:rPr>
          <w:del w:id="329" w:author="jack" w:date="2019-11-18T11:44:00Z"/>
        </w:rPr>
      </w:pPr>
    </w:p>
    <w:p w14:paraId="449F3CBE" w14:textId="59F6175F" w:rsidR="008F3815" w:rsidRDefault="00470EE4">
      <w:pPr>
        <w:pStyle w:val="BodyText"/>
      </w:pPr>
      <w:r>
        <w:t xml:space="preserve">Fig. 1: </w:t>
      </w:r>
      <w:r w:rsidR="00F94A80">
        <w:t xml:space="preserve">Phylodiversity accumulation and model fitting in the female feces dataset [13]. Plot A shows empirical (dashed) and surrogate phylodiversity accumulation curves. </w:t>
      </w:r>
      <w:del w:id="330" w:author="jack" w:date="2019-11-18T11:44:00Z">
        <w:r w:rsidR="00F016EE">
          <w:delText>Each timepoint’s phylodiversity value is the cumulative sum of all branch lengths observed up to that timepoint [34]. Curves are rescaled from 0 to 1 in this figure. The colored lines are 500 surrogate (</w:delText>
        </w:r>
        <w:r w:rsidR="00F016EE">
          <w:rPr>
            <w:i/>
          </w:rPr>
          <w:delText>i.e.</w:delText>
        </w:r>
        <w:r w:rsidR="00F016EE">
          <w:delText xml:space="preserve"> resampled) phylodiversity curves with different </w:delText>
        </w:r>
        <m:oMath>
          <m:acc>
            <m:accPr>
              <m:chr m:val="^"/>
              <m:ctrlPr>
                <w:rPr>
                  <w:rFonts w:ascii="Cambria Math" w:hAnsi="Cambria Math"/>
                </w:rPr>
              </m:ctrlPr>
            </m:accPr>
            <m:e>
              <m:r>
                <w:rPr>
                  <w:rFonts w:ascii="Cambria Math" w:hAnsi="Cambria Math"/>
                </w:rPr>
                <m:t>D</m:t>
              </m:r>
            </m:e>
          </m:acc>
        </m:oMath>
        <w:r w:rsidR="00F016EE">
          <w:delText xml:space="preserve"> values (Equation 1), and are only calculated up to timepoint </w:delText>
        </w:r>
        <m:oMath>
          <m:r>
            <w:rPr>
              <w:rFonts w:ascii="Cambria Math" w:hAnsi="Cambria Math"/>
            </w:rPr>
            <m:t>m</m:t>
          </m:r>
        </m:oMath>
        <w:r w:rsidR="00F016EE">
          <w:delText xml:space="preserve">, which is used to compare empirical and surrogate values. These lines are color-coded by their </w:delText>
        </w:r>
        <m:oMath>
          <m:acc>
            <m:accPr>
              <m:chr m:val="^"/>
              <m:ctrlPr>
                <w:rPr>
                  <w:rFonts w:ascii="Cambria Math" w:hAnsi="Cambria Math"/>
                </w:rPr>
              </m:ctrlPr>
            </m:accPr>
            <m:e>
              <m:r>
                <w:rPr>
                  <w:rFonts w:ascii="Cambria Math" w:hAnsi="Cambria Math"/>
                </w:rPr>
                <m:t>D</m:t>
              </m:r>
            </m:e>
          </m:acc>
        </m:oMath>
        <w:r w:rsidR="00F016EE">
          <w:delText xml:space="preserve"> value (see key at right).</w:delText>
        </w:r>
      </w:del>
      <w:ins w:id="331" w:author="jack" w:date="2019-11-18T11:44:00Z">
        <w:r w:rsidR="00F94A80">
          <w:t xml:space="preserve">Surrogate curves are colored according to </w:t>
        </w:r>
        <m:oMath>
          <m:groupChr>
            <m:groupChrPr>
              <m:chr m:val="̂"/>
              <m:pos m:val="top"/>
              <m:vertJc m:val="bot"/>
              <m:ctrlPr>
                <w:rPr>
                  <w:rFonts w:ascii="Cambria Math" w:hAnsi="Cambria Math"/>
                </w:rPr>
              </m:ctrlPr>
            </m:groupChrPr>
            <m:e>
              <m:r>
                <w:rPr>
                  <w:rFonts w:ascii="Cambria Math" w:hAnsi="Cambria Math"/>
                </w:rPr>
                <m:t>D</m:t>
              </m:r>
            </m:e>
          </m:groupChr>
        </m:oMath>
        <w:r w:rsidR="00F94A80">
          <w:t xml:space="preserve"> value (Equation 1). New species that have a previously-detected close relative contribute little phylodiversity and cause slow phylodiversity accumulation (blue). New species that do not have a close relative contribute more phylodiversity and cause faster accumulation (green).</w:t>
        </w:r>
      </w:ins>
      <w:r w:rsidR="00F94A80">
        <w:t xml:space="preserve"> The empirical model (dashed) is below the neutral model (teal), signifying underdispersion in the order of first-time </w:t>
      </w:r>
      <w:del w:id="332" w:author="jack" w:date="2019-11-18T11:44:00Z">
        <w:r w:rsidR="00F016EE">
          <w:delText>arrivals.</w:delText>
        </w:r>
      </w:del>
      <w:ins w:id="333" w:author="jack" w:date="2019-11-18T11:44:00Z">
        <w:r w:rsidR="00F94A80">
          <w:t>species detections.</w:t>
        </w:r>
      </w:ins>
      <w:r w:rsidR="00F94A80">
        <w:t xml:space="preserve"> The times of sampling points are shown as vertical blue lines below the X-axis.</w:t>
      </w:r>
      <w:ins w:id="334" w:author="jack" w:date="2019-11-18T11:44:00Z">
        <w:r w:rsidR="00F94A80">
          <w:t xml:space="preserve"> Curves are rescaled from 0 to 1 in this figure.</w:t>
        </w:r>
      </w:ins>
      <w:r w:rsidR="00F94A80">
        <w:t xml:space="preserve"> Plot B shows how empirical and surrogate data are compared to generate an estimate for </w:t>
      </w:r>
      <m:oMath>
        <m:r>
          <w:rPr>
            <w:rFonts w:ascii="Cambria Math" w:hAnsi="Cambria Math"/>
          </w:rPr>
          <m:t>D</m:t>
        </m:r>
      </m:oMath>
      <w:r w:rsidR="00F94A80">
        <w:t xml:space="preserve">. Differences between empirical and surrogate data at time </w:t>
      </w:r>
      <m:oMath>
        <m:r>
          <w:rPr>
            <w:rFonts w:ascii="Cambria Math" w:hAnsi="Cambria Math"/>
          </w:rPr>
          <m:t>m</m:t>
        </m:r>
      </m:oMath>
      <w:r w:rsidR="00F94A80">
        <w:t xml:space="preserve"> are shown on the Y-axis, and the </w:t>
      </w:r>
      <m:oMath>
        <m:groupChr>
          <m:groupChrPr>
            <m:chr m:val="̂"/>
            <m:pos m:val="top"/>
            <m:vertJc m:val="bot"/>
            <m:ctrlPr>
              <w:rPr>
                <w:rFonts w:ascii="Cambria Math" w:hAnsi="Cambria Math"/>
              </w:rPr>
            </m:ctrlPr>
          </m:groupChrPr>
          <m:e>
            <m:r>
              <w:rPr>
                <w:rFonts w:ascii="Cambria Math" w:hAnsi="Cambria Math"/>
              </w:rPr>
              <m:t>D</m:t>
            </m:r>
          </m:e>
        </m:groupChr>
      </m:oMath>
      <w:r w:rsidR="00F94A80">
        <w:t xml:space="preserve"> values used to generate surrogate datasets are shown on the X-axis. Color-coded points correspond to surrogate datasets shown in plot A. Values shown in gray result from using extreme values of </w:t>
      </w:r>
      <m:oMath>
        <m:groupChr>
          <m:groupChrPr>
            <m:chr m:val="̂"/>
            <m:pos m:val="top"/>
            <m:vertJc m:val="bot"/>
            <m:ctrlPr>
              <w:rPr>
                <w:rFonts w:ascii="Cambria Math" w:hAnsi="Cambria Math"/>
              </w:rPr>
            </m:ctrlPr>
          </m:groupChrPr>
          <m:e>
            <m:r>
              <w:rPr>
                <w:rFonts w:ascii="Cambria Math" w:hAnsi="Cambria Math"/>
              </w:rPr>
              <m:t>D</m:t>
            </m:r>
          </m:e>
        </m:groupChr>
      </m:oMath>
      <w:r w:rsidR="00F94A80">
        <w:t xml:space="preserve">, which help the logistic error model (black line) fit to the data, and are not shown in plot A. The red arrows show the process of </w:t>
      </w:r>
      <w:del w:id="335" w:author="jack" w:date="2019-11-18T11:44:00Z">
        <w:r w:rsidR="00F016EE">
          <w:delText xml:space="preserve">solving the model for 0 </w:delText>
        </w:r>
      </w:del>
      <w:r w:rsidR="00F94A80">
        <w:t>error</w:t>
      </w:r>
      <w:ins w:id="336" w:author="jack" w:date="2019-11-18T11:44:00Z">
        <w:r w:rsidR="00F94A80">
          <w:t xml:space="preserve"> minimization</w:t>
        </w:r>
      </w:ins>
      <w:r w:rsidR="00F94A80">
        <w:t xml:space="preserve">, yielding a </w:t>
      </w:r>
      <m:oMath>
        <m:r>
          <w:rPr>
            <w:rFonts w:ascii="Cambria Math" w:hAnsi="Cambria Math"/>
          </w:rPr>
          <m:t>D</m:t>
        </m:r>
      </m:oMath>
      <w:r w:rsidR="00F94A80">
        <w:t xml:space="preserve"> estimate. A figure showing significance testing for these data is available as Fig. S1.</w:t>
      </w:r>
    </w:p>
    <w:p w14:paraId="2BEA2289" w14:textId="4AC86134" w:rsidR="008F3815" w:rsidRDefault="00470EE4" w:rsidP="00470EE4">
      <w:pPr>
        <w:pStyle w:val="BodyText"/>
      </w:pPr>
      <w:r>
        <w:t>Fig.</w:t>
      </w:r>
      <w:r w:rsidR="007D5EC1">
        <w:t xml:space="preserve"> </w:t>
      </w:r>
      <w:r>
        <w:t xml:space="preserve">2: </w:t>
      </w:r>
      <w:r w:rsidR="00F94A80">
        <w:t>Dispersion parameter (</w:t>
      </w:r>
      <m:oMath>
        <m:r>
          <w:rPr>
            <w:rFonts w:ascii="Cambria Math" w:hAnsi="Cambria Math"/>
          </w:rPr>
          <m:t>D</m:t>
        </m:r>
      </m:oMath>
      <w:r w:rsidR="00F94A80">
        <w:t xml:space="preserve">) estimates for “moving pictures” [13] datasets. The subject’s sex is shown as the outline color of each violin, and the body site is shown as fill </w:t>
      </w:r>
      <w:bookmarkStart w:id="337" w:name="_GoBack"/>
      <w:bookmarkEnd w:id="337"/>
      <w:r w:rsidR="00F94A80">
        <w:t xml:space="preserve">color. The four body sites for the female subject are shown at left, and the four body sites for the male subject are shown at right. Each viollin shows the distribution of </w:t>
      </w:r>
      <m:oMath>
        <m:r>
          <w:rPr>
            <w:rFonts w:ascii="Cambria Math" w:hAnsi="Cambria Math"/>
          </w:rPr>
          <m:t>D</m:t>
        </m:r>
      </m:oMath>
      <w:r w:rsidR="00F94A80">
        <w:t xml:space="preserve"> estimates given by logistic error model bootstraps, and the dots within violins are means. Colored portions of violins represent 95% of bootstraps. The two subjects analyzed show parallel </w:t>
      </w:r>
      <m:oMath>
        <m:r>
          <w:rPr>
            <w:rFonts w:ascii="Cambria Math" w:hAnsi="Cambria Math"/>
          </w:rPr>
          <m:t>D</m:t>
        </m:r>
      </m:oMath>
      <w:r w:rsidR="00F94A80">
        <w:t xml:space="preserve"> estimates, with feces being the lowest, followed by palms which are all similar, followed by tongue communities. For both subjects, tongue patterns were not significantly different than the neutral model.</w:t>
      </w:r>
    </w:p>
    <w:p w14:paraId="503BAF9F" w14:textId="05334EDD" w:rsidR="008F3815" w:rsidRDefault="00470EE4">
      <w:pPr>
        <w:pStyle w:val="BodyText"/>
      </w:pPr>
      <w:r>
        <w:t xml:space="preserve">Fig. 3: </w:t>
      </w:r>
      <w:r w:rsidR="00F94A80">
        <w:t>Empirical phylodiversity accumulation in the infant gut microbiome [7]. Phylodiversity increases sharply after day 161 of the infant’s life, then plateaus. This timing coincides with the day the subject began consuming baby formula. The times of sampling points are shown as vertical blue lines below the X-axis.</w:t>
      </w:r>
    </w:p>
    <w:p w14:paraId="1CCD360A" w14:textId="6EBADC54" w:rsidR="008F3815" w:rsidRDefault="00470EE4" w:rsidP="00F016EE">
      <w:pPr>
        <w:pStyle w:val="BodyText"/>
      </w:pPr>
      <w:r>
        <w:t>Fig. 4:</w:t>
      </w:r>
      <w:r w:rsidR="007D5EC1">
        <w:t xml:space="preserve"> </w:t>
      </w:r>
      <w:r w:rsidR="00F94A80">
        <w:t>Dispersion parameter (</w:t>
      </w:r>
      <m:oMath>
        <m:r>
          <w:rPr>
            <w:rFonts w:ascii="Cambria Math" w:hAnsi="Cambria Math"/>
          </w:rPr>
          <m:t>D</m:t>
        </m:r>
      </m:oMath>
      <w:r w:rsidR="00F94A80">
        <w:t>) estimates in the infant gut, pre-formula and during formula use. Formula use began on day 161, thus the first 160 days of the subject’s life were analyzed separately. Community assembly was significantly underdispersed in the pre-formula dataset, but was not significantly different from the neutral model during formula use (</w:t>
      </w:r>
      <m:oMath>
        <m:r>
          <w:rPr>
            <w:rFonts w:ascii="Cambria Math" w:hAnsi="Cambria Math"/>
          </w:rPr>
          <m:t>P=0.107</m:t>
        </m:r>
      </m:oMath>
      <w:r w:rsidR="00F94A80">
        <w:t>).</w:t>
      </w:r>
    </w:p>
    <w:p w14:paraId="079ED7DB" w14:textId="27B62AD1" w:rsidR="00B51FA6" w:rsidRDefault="00B51FA6" w:rsidP="00B51FA6">
      <w:pPr>
        <w:pStyle w:val="Heading1"/>
        <w:rPr>
          <w:ins w:id="338" w:author="jack" w:date="2019-11-18T11:44:00Z"/>
        </w:rPr>
      </w:pPr>
      <w:bookmarkStart w:id="339" w:name="ref-Palmer1997"/>
      <w:bookmarkStart w:id="340" w:name="refs"/>
      <w:r>
        <w:t>References</w:t>
      </w:r>
    </w:p>
    <w:p w14:paraId="73CBA534" w14:textId="77777777" w:rsidR="00470EE4" w:rsidRDefault="00470EE4" w:rsidP="00F016EE">
      <w:pPr>
        <w:pStyle w:val="Bibliography"/>
      </w:pPr>
    </w:p>
    <w:p w14:paraId="668DA204" w14:textId="77777777" w:rsidR="008F3815" w:rsidRDefault="00F94A80" w:rsidP="00F016EE">
      <w:pPr>
        <w:pStyle w:val="Bibliography"/>
      </w:pPr>
      <w:r>
        <w:t xml:space="preserve">1. Palmer MA, Ambrose RF, Poff NL. Ecological Theory and Community Restoration Ecology. Restoration Ecology. 1997 Dec;5(4):291–300. </w:t>
      </w:r>
    </w:p>
    <w:p w14:paraId="628D6378" w14:textId="77777777" w:rsidR="008F3815" w:rsidRDefault="00F94A80" w:rsidP="00F016EE">
      <w:pPr>
        <w:pStyle w:val="Bibliography"/>
      </w:pPr>
      <w:bookmarkStart w:id="341" w:name="ref-Temperton2004"/>
      <w:bookmarkEnd w:id="339"/>
      <w:r>
        <w:t xml:space="preserve">2. Temperton VM. Assembly Rules and Restoration Ecology: Bridging the Gap Between Theory and Practice. Island Press; 2004. </w:t>
      </w:r>
    </w:p>
    <w:p w14:paraId="652DE1A3" w14:textId="77777777" w:rsidR="008F3815" w:rsidRDefault="00F94A80" w:rsidP="00F016EE">
      <w:pPr>
        <w:pStyle w:val="Bibliography"/>
      </w:pPr>
      <w:bookmarkStart w:id="342" w:name="ref-Richards1999"/>
      <w:bookmarkEnd w:id="341"/>
      <w:r>
        <w:t xml:space="preserve">3. Richards SA, Possingham HP, Tizard J. Optimal fire management for maintaining community diversity. Ecological Applications. 1999 Aug;9(3):880–92. </w:t>
      </w:r>
    </w:p>
    <w:p w14:paraId="2C360B66" w14:textId="77777777" w:rsidR="008F3815" w:rsidRDefault="00F94A80" w:rsidP="00F016EE">
      <w:pPr>
        <w:pStyle w:val="Bibliography"/>
      </w:pPr>
      <w:bookmarkStart w:id="343" w:name="ref-Bengtsson2000"/>
      <w:bookmarkEnd w:id="342"/>
      <w:r>
        <w:t xml:space="preserve">4. Bengtsson J, Nilsson SG, Franc A, Menozzi P. Biodiversity, disturbances, ecosystem function and management of European forests. Forest Ecology and Management. 2000 Jun;132(1):39–50. </w:t>
      </w:r>
    </w:p>
    <w:p w14:paraId="30601216" w14:textId="77777777" w:rsidR="008F3815" w:rsidRDefault="00F94A80" w:rsidP="00F016EE">
      <w:pPr>
        <w:pStyle w:val="Bibliography"/>
      </w:pPr>
      <w:bookmarkStart w:id="344" w:name="ref-ODwyer2012"/>
      <w:bookmarkEnd w:id="343"/>
      <w:r>
        <w:t xml:space="preserve">5. O’Dwyer JP, Kembel SW, Green JL. Phylogenetic diversity theory sheds light on the structure of microbial communities. PLoS computational biology. 2012 Jan;8(12):e1002832. </w:t>
      </w:r>
    </w:p>
    <w:p w14:paraId="70A29B26" w14:textId="77777777" w:rsidR="008F3815" w:rsidRDefault="00F94A80" w:rsidP="00F016EE">
      <w:pPr>
        <w:pStyle w:val="Bibliography"/>
      </w:pPr>
      <w:bookmarkStart w:id="345" w:name="ref-Goberna2014"/>
      <w:bookmarkEnd w:id="344"/>
      <w:r>
        <w:t xml:space="preserve">6. Goberna M, Navarro-Cano JA, Valiente-Banuet A, García C, Verdú M. Abiotic stress tolerance and competition-related traits underlie phylogenetic clustering in soil bacterial communities. Ecology letters. 2014 Oct;17(10):1191–201. </w:t>
      </w:r>
    </w:p>
    <w:p w14:paraId="2926F3BF" w14:textId="77777777" w:rsidR="008F3815" w:rsidRDefault="00F94A80" w:rsidP="00F016EE">
      <w:pPr>
        <w:pStyle w:val="Bibliography"/>
      </w:pPr>
      <w:bookmarkStart w:id="346" w:name="ref-Koenig2011"/>
      <w:bookmarkEnd w:id="345"/>
      <w:r>
        <w:t xml:space="preserve">7. Koenig JE, Spor A, Scalfone N, Fricker AD, Stombaugh J, Knight R, et al. Succession of microbial consortia in the developing infant gut microbiome. Proceedings of the National Academy of Sciences of the United States of America. 2011 Mar;108 Suppl(Supplement_1):4578–85. </w:t>
      </w:r>
    </w:p>
    <w:p w14:paraId="5661B270" w14:textId="77777777" w:rsidR="008F3815" w:rsidRDefault="00F94A80" w:rsidP="00F016EE">
      <w:pPr>
        <w:pStyle w:val="Bibliography"/>
      </w:pPr>
      <w:bookmarkStart w:id="347" w:name="ref-Frank2007"/>
      <w:bookmarkEnd w:id="346"/>
      <w:r>
        <w:t xml:space="preserve">8. Frank DN, Harpaz N, St. Amand AL, Pace NR, Feldman RA, Boedeker EC. Molecular-phylogenetic characterization of microbial community imbalances in human inflammatory bowel diseases. Proceedings of the National Academy of Sciences. 2007; </w:t>
      </w:r>
    </w:p>
    <w:p w14:paraId="7D075A89" w14:textId="77777777" w:rsidR="008F3815" w:rsidRDefault="00F94A80" w:rsidP="00F016EE">
      <w:pPr>
        <w:pStyle w:val="Bibliography"/>
      </w:pPr>
      <w:bookmarkStart w:id="348" w:name="ref-David2014"/>
      <w:bookmarkEnd w:id="347"/>
      <w:r>
        <w:t xml:space="preserve">9. David LA, Materna AC, Friedman J, Campos-Baptista MI, Blackburn MC, Perrotta A, et al. Host lifestyle affects human microbiota on daily timescales. Genome biology. 2014 Jan;15(7):R89. </w:t>
      </w:r>
    </w:p>
    <w:p w14:paraId="1E293089" w14:textId="77777777" w:rsidR="008F3815" w:rsidRDefault="00F94A80" w:rsidP="00F016EE">
      <w:pPr>
        <w:pStyle w:val="Bibliography"/>
      </w:pPr>
      <w:bookmarkStart w:id="349" w:name="ref-Peterfreund2012"/>
      <w:bookmarkEnd w:id="348"/>
      <w:r>
        <w:t xml:space="preserve">10. Peterfreund GL, Vandivier LE, Sinha R, Marozsan AJ, Olson WC, Zhu J, et al. Succession in the gut microbiome following antibiotic and antibody therapies for Clostridium difficile. PloS one. 2012 Jan;7(10):e46966. </w:t>
      </w:r>
    </w:p>
    <w:p w14:paraId="2D37A780" w14:textId="77777777" w:rsidR="008F3815" w:rsidRDefault="00F94A80" w:rsidP="00F016EE">
      <w:pPr>
        <w:pStyle w:val="Bibliography"/>
      </w:pPr>
      <w:bookmarkStart w:id="350" w:name="ref-Kennedy2016"/>
      <w:bookmarkEnd w:id="349"/>
      <w:r>
        <w:t xml:space="preserve">11. Kennedy RC, Fling RR, Robeson MS, Saxton AM, Donnell RL, Darcy JL, et al. Temporal Development of Gut Microbiota in Triclocarban Exposed Pregnant and Neonatal Rats. Scientific reports. 2016;6:33430. </w:t>
      </w:r>
    </w:p>
    <w:p w14:paraId="4B21A806" w14:textId="77777777" w:rsidR="008F3815" w:rsidRDefault="00F94A80" w:rsidP="00F016EE">
      <w:pPr>
        <w:pStyle w:val="Bibliography"/>
      </w:pPr>
      <w:bookmarkStart w:id="351" w:name="ref-Guittar2019"/>
      <w:bookmarkEnd w:id="350"/>
      <w:r>
        <w:t xml:space="preserve">12. Guittar J, Shade A, Litchman E. Trait-based community assembly and succession of the infant gut microbiome. Nature Communications. 2019; </w:t>
      </w:r>
    </w:p>
    <w:p w14:paraId="6537D5CE" w14:textId="77777777" w:rsidR="008F3815" w:rsidRDefault="00F94A80" w:rsidP="00F016EE">
      <w:pPr>
        <w:pStyle w:val="Bibliography"/>
      </w:pPr>
      <w:bookmarkStart w:id="352" w:name="ref-Caporaso2011"/>
      <w:bookmarkEnd w:id="351"/>
      <w:r>
        <w:t xml:space="preserve">13. Caporaso JG, Lauber CL, Costello EK, Berg-Lyons D, Gonzalez A, Stombaugh J, et al. Moving pictures of the human microbiome. Genome biology. 2011 Jan;12(5):R50. </w:t>
      </w:r>
    </w:p>
    <w:p w14:paraId="2A1221B2" w14:textId="77777777" w:rsidR="008F3815" w:rsidRDefault="00F94A80" w:rsidP="00F016EE">
      <w:pPr>
        <w:pStyle w:val="Bibliography"/>
      </w:pPr>
      <w:bookmarkStart w:id="353" w:name="ref-Nemergut2013"/>
      <w:bookmarkEnd w:id="352"/>
      <w:r>
        <w:t xml:space="preserve">14. Nemergut DR, Schmidt SK, Fukami T, O’Neill SP, Bilinski TM, Stanish LF, et al. Patterns and processes of microbial community assembly. Microbiology and molecular biology reviews : MMBR. 2013 Sep;77(3):342–56. </w:t>
      </w:r>
    </w:p>
    <w:p w14:paraId="14A365AF" w14:textId="77777777" w:rsidR="008F3815" w:rsidRDefault="00F94A80" w:rsidP="00F016EE">
      <w:pPr>
        <w:pStyle w:val="Bibliography"/>
      </w:pPr>
      <w:bookmarkStart w:id="354" w:name="ref-Nemergut2016"/>
      <w:bookmarkEnd w:id="353"/>
      <w:r>
        <w:t xml:space="preserve">15. Nemergut DR, Knelman JE, Ferrenberg S, Bilinski T, Melbourne B, Jiang L, et al. Decreases in average bacterial community rRNA operon copy number during succession. The ISME Journal. 2016 May;10(5):1147–56. </w:t>
      </w:r>
    </w:p>
    <w:p w14:paraId="5B80B101" w14:textId="77777777" w:rsidR="008F3815" w:rsidRDefault="00F94A80" w:rsidP="00F016EE">
      <w:pPr>
        <w:pStyle w:val="Bibliography"/>
      </w:pPr>
      <w:bookmarkStart w:id="355" w:name="ref-Sprockett2018"/>
      <w:bookmarkEnd w:id="354"/>
      <w:r>
        <w:t xml:space="preserve">16. Sprockett D, Fukami T, Relman DA. Role of priority effects in the early-life assembly of the gut microbiota. 2018. </w:t>
      </w:r>
    </w:p>
    <w:p w14:paraId="731369AC" w14:textId="77777777" w:rsidR="008F3815" w:rsidRDefault="00F94A80" w:rsidP="00F016EE">
      <w:pPr>
        <w:pStyle w:val="Bibliography"/>
      </w:pPr>
      <w:bookmarkStart w:id="356" w:name="ref-Fukami2015"/>
      <w:bookmarkEnd w:id="355"/>
      <w:r>
        <w:t xml:space="preserve">17. Fukami T. Historical Contingency in Community Assembly: Integrating Niches, Species Pools, and Priority Effects. Annual Review of Ecology, Evolution, and Systematics. 2015; </w:t>
      </w:r>
    </w:p>
    <w:p w14:paraId="4AC9E46B" w14:textId="77777777" w:rsidR="008F3815" w:rsidRDefault="00F94A80" w:rsidP="00F016EE">
      <w:pPr>
        <w:pStyle w:val="Bibliography"/>
      </w:pPr>
      <w:bookmarkStart w:id="357" w:name="ref-Verster2018"/>
      <w:bookmarkEnd w:id="356"/>
      <w:r>
        <w:t xml:space="preserve">18. Verster AJ, Borenstein E. Competitive lottery-based assembly of selected clades in the human gut microbiome. Microbiome. 2018; </w:t>
      </w:r>
    </w:p>
    <w:p w14:paraId="3E4CBD4E" w14:textId="77777777" w:rsidR="008F3815" w:rsidRDefault="00F94A80" w:rsidP="00F016EE">
      <w:pPr>
        <w:pStyle w:val="Bibliography"/>
      </w:pPr>
      <w:bookmarkStart w:id="358" w:name="ref-Litvak2019"/>
      <w:bookmarkEnd w:id="357"/>
      <w:r>
        <w:t xml:space="preserve">19. Litvak Y, Bäumler AJ. The founder hypothesis: A basis for microbiota resistance, diversity in taxa carriage, and colonization resistance against pathogens. Kline KA, editor. PLOS Pathogens. 2019 Feb;15(2):e1007563. </w:t>
      </w:r>
    </w:p>
    <w:p w14:paraId="21072A69" w14:textId="77777777" w:rsidR="008F3815" w:rsidRDefault="00F94A80" w:rsidP="00F016EE">
      <w:pPr>
        <w:pStyle w:val="Bibliography"/>
      </w:pPr>
      <w:bookmarkStart w:id="359" w:name="ref-Zaneveld2010"/>
      <w:bookmarkEnd w:id="358"/>
      <w:r>
        <w:t xml:space="preserve">20. Zaneveld JR, Lozupone C, Gordon JI, Knight R. Ribosomal RNA diversity predicts genome diversity in gut bacteria and their relatives. Nucleic Acids Research. 2010;38(12):3869–79. </w:t>
      </w:r>
    </w:p>
    <w:p w14:paraId="2AF2C627" w14:textId="77777777" w:rsidR="008F3815" w:rsidRDefault="00F94A80" w:rsidP="00F016EE">
      <w:pPr>
        <w:pStyle w:val="Bibliography"/>
      </w:pPr>
      <w:bookmarkStart w:id="360" w:name="ref-Langille2013"/>
      <w:bookmarkEnd w:id="359"/>
      <w:r>
        <w:t xml:space="preserve">21. Langille MGI, Zaneveld J, Caporaso JG, McDonald D, Knights D, Reyes JA, et al. Predictive functional profiling of microbial communities using 16S rRNA marker gene sequences. Nature Biotechnology. 2013 Aug;31(9):814–21. </w:t>
      </w:r>
    </w:p>
    <w:p w14:paraId="3EA88F00" w14:textId="77777777" w:rsidR="008F3815" w:rsidRDefault="00F94A80" w:rsidP="00F016EE">
      <w:pPr>
        <w:pStyle w:val="Bibliography"/>
      </w:pPr>
      <w:bookmarkStart w:id="361" w:name="ref-Losos2008"/>
      <w:bookmarkEnd w:id="360"/>
      <w:r>
        <w:t xml:space="preserve">22. Losos JB. Phylogenetic niche conservatism, phylogenetic signal and the relationship between phylogenetic relatedness and ecological similarity among species. 2008. </w:t>
      </w:r>
    </w:p>
    <w:p w14:paraId="6382BBC1" w14:textId="77777777" w:rsidR="008F3815" w:rsidRDefault="00F94A80" w:rsidP="00F016EE">
      <w:pPr>
        <w:pStyle w:val="Bibliography"/>
      </w:pPr>
      <w:bookmarkStart w:id="362" w:name="ref-Darwin1859"/>
      <w:bookmarkEnd w:id="361"/>
      <w:r>
        <w:t xml:space="preserve">23. Darwin C. On the Origin of Species, 1859. London: Murray; 1859. </w:t>
      </w:r>
    </w:p>
    <w:p w14:paraId="2969C344" w14:textId="77777777" w:rsidR="008F3815" w:rsidRDefault="00F94A80" w:rsidP="00F016EE">
      <w:pPr>
        <w:pStyle w:val="Bibliography"/>
      </w:pPr>
      <w:bookmarkStart w:id="363" w:name="ref-Ma2016"/>
      <w:bookmarkEnd w:id="362"/>
      <w:r>
        <w:t xml:space="preserve">24. Ma C, Li S-p, Pu Z, Tan J, Liu M, Zhou J, et al. Different effects of invader–native phylogenetic relatedness on invasion success and impact: a meta-analysis of Darwin’s naturalization hypothesis. Proceedings of the Royal Society B: Biological Sciences. 2016 Sep;283(1838):20160663. </w:t>
      </w:r>
    </w:p>
    <w:p w14:paraId="5974CD9C" w14:textId="77777777" w:rsidR="008F3815" w:rsidRDefault="00F94A80" w:rsidP="00F016EE">
      <w:pPr>
        <w:pStyle w:val="Bibliography"/>
      </w:pPr>
      <w:bookmarkStart w:id="364" w:name="ref-Peay2012"/>
      <w:bookmarkEnd w:id="363"/>
      <w:r>
        <w:t xml:space="preserve">25. Peay KG, Belisle M, Fukami T. Phylogenetic relatedness predicts priority effects in nectar yeast communities. Proceedings of the Royal Society B: Biological Sciences. 2012; </w:t>
      </w:r>
    </w:p>
    <w:p w14:paraId="7100C591" w14:textId="77777777" w:rsidR="008F3815" w:rsidRDefault="00F94A80" w:rsidP="00F016EE">
      <w:pPr>
        <w:pStyle w:val="Bibliography"/>
      </w:pPr>
      <w:bookmarkStart w:id="365" w:name="ref-Li2016"/>
      <w:bookmarkEnd w:id="364"/>
      <w:r>
        <w:t xml:space="preserve">26. Li SS, Zhu A, Benes V, Costea PI, Hercog R, Hildebrand F, et al. Durable coexistence of donor and recipient strains after fecal microbiota transplantation. Science (New York, NY). 2016 Apr;352(6285):586–9. </w:t>
      </w:r>
    </w:p>
    <w:p w14:paraId="45A83B18" w14:textId="77777777" w:rsidR="008F3815" w:rsidRDefault="00F94A80" w:rsidP="00F016EE">
      <w:pPr>
        <w:pStyle w:val="Bibliography"/>
      </w:pPr>
      <w:bookmarkStart w:id="366" w:name="ref-Tett2019"/>
      <w:bookmarkEnd w:id="365"/>
      <w:r>
        <w:t xml:space="preserve">27. Tett A, Huang KD, Asnicar F, Fehlner-Peach H, Pasolli E, Karcher N, et al. The prevotella copri complex comprises four distinct clades that are underrepresented in westernised populations. bioRxiv. 2019; </w:t>
      </w:r>
    </w:p>
    <w:p w14:paraId="61EFE574" w14:textId="77777777" w:rsidR="008F3815" w:rsidRDefault="00F94A80" w:rsidP="00F016EE">
      <w:pPr>
        <w:pStyle w:val="Bibliography"/>
      </w:pPr>
      <w:bookmarkStart w:id="367" w:name="ref-Stecher2010"/>
      <w:bookmarkEnd w:id="366"/>
      <w:r>
        <w:t xml:space="preserve">28. Stecher B, Chaffron S, Käppeli R, Hapfelmeier S, Freedrich S, Weber TC, et al. Like will to like: abundances of closely related species can predict susceptibility to intestinal colonization by pathogenic and commensal bacteria. Ochman H, editor. PLoS pathogens. 2010 Jan;6(1):e1000711. </w:t>
      </w:r>
    </w:p>
    <w:p w14:paraId="4B4275E5" w14:textId="77777777" w:rsidR="008F3815" w:rsidRDefault="00F94A80" w:rsidP="00F016EE">
      <w:pPr>
        <w:pStyle w:val="Bibliography"/>
      </w:pPr>
      <w:bookmarkStart w:id="368" w:name="ref-Brown2018"/>
      <w:bookmarkEnd w:id="367"/>
      <w:r>
        <w:t xml:space="preserve">29. Brown CT, Xiong W, Olm MR, Thomas BC, Baker R, Firek B, et al. Hospitalized Premature Infants Are Colonized by Related Bacterial Strains with Distinct Proteomic Profiles. mBio. 2018 May;9(2):e00441–18. </w:t>
      </w:r>
    </w:p>
    <w:p w14:paraId="4FB1BB77" w14:textId="096FEC14" w:rsidR="008F3815" w:rsidRDefault="00F94A80" w:rsidP="00F016EE">
      <w:pPr>
        <w:pStyle w:val="Bibliography"/>
      </w:pPr>
      <w:bookmarkStart w:id="369" w:name="ref-DAndrea2019"/>
      <w:bookmarkEnd w:id="368"/>
      <w:r>
        <w:t xml:space="preserve">30. </w:t>
      </w:r>
      <w:ins w:id="370" w:author="jack" w:date="2019-11-18T11:44:00Z">
        <w:r>
          <w:t>D’Andrea R, Riolo M, Ostling AM. Generalizing clusters of similar species as a signature of coexistence under competition". PloS Computational Biology. 2019 Jan;15(1).</w:t>
        </w:r>
      </w:ins>
      <w:moveFromRangeStart w:id="371" w:author="jack" w:date="2019-11-18T11:44:00Z" w:name="move24969858"/>
      <w:moveFrom w:id="372" w:author="jack" w:date="2019-11-18T11:44:00Z">
        <w:r>
          <w:t>Lozupone C, Knight R. UniFrac : a New Phylogenetic Method for Comparing Microbial Communities UniFrac : a New Phylogenetic Method for Comparing Microbial Communities. Applied and environmental microbiology. 2005;71(12):8228–35.</w:t>
        </w:r>
      </w:moveFrom>
      <w:moveFromRangeEnd w:id="371"/>
      <w:r>
        <w:t xml:space="preserve"> </w:t>
      </w:r>
    </w:p>
    <w:p w14:paraId="7071A5EF" w14:textId="25C067A0" w:rsidR="008F3815" w:rsidRDefault="00F016EE" w:rsidP="00F016EE">
      <w:pPr>
        <w:pStyle w:val="Bibliography"/>
      </w:pPr>
      <w:bookmarkStart w:id="373" w:name="ref-Webb2002"/>
      <w:bookmarkEnd w:id="369"/>
      <w:del w:id="374" w:author="jack" w:date="2019-11-18T11:44:00Z">
        <w:r>
          <w:delText>31.</w:delText>
        </w:r>
      </w:del>
      <w:ins w:id="375" w:author="jack" w:date="2019-11-18T11:44:00Z">
        <w:r w:rsidR="00F94A80">
          <w:t>31.</w:t>
        </w:r>
      </w:ins>
      <w:moveToRangeStart w:id="376" w:author="jack" w:date="2019-11-18T11:44:00Z" w:name="move24969859"/>
      <w:moveTo w:id="377" w:author="jack" w:date="2019-11-18T11:44:00Z">
        <w:r w:rsidR="00F94A80">
          <w:t xml:space="preserve"> Webb CO, Ackerly DD, McPeek MA, Donoghue MJ. Phylogenies and Community Ecology. Annual Review of Ecology and Systematics. 2002 Nov;33(1):475–505. </w:t>
        </w:r>
      </w:moveTo>
    </w:p>
    <w:p w14:paraId="52F7BCA2" w14:textId="77777777" w:rsidR="008F3815" w:rsidRDefault="00F94A80">
      <w:pPr>
        <w:pStyle w:val="Bibliography"/>
        <w:rPr>
          <w:ins w:id="378" w:author="jack" w:date="2019-11-18T11:44:00Z"/>
        </w:rPr>
      </w:pPr>
      <w:bookmarkStart w:id="379" w:name="ref-Lozupone2005"/>
      <w:bookmarkEnd w:id="373"/>
      <w:moveToRangeEnd w:id="376"/>
      <w:ins w:id="380" w:author="jack" w:date="2019-11-18T11:44:00Z">
        <w:r>
          <w:t xml:space="preserve">32. </w:t>
        </w:r>
      </w:ins>
      <w:moveToRangeStart w:id="381" w:author="jack" w:date="2019-11-18T11:44:00Z" w:name="move24969858"/>
      <w:moveTo w:id="382" w:author="jack" w:date="2019-11-18T11:44:00Z">
        <w:r>
          <w:t>Lozupone C, Knight R. UniFrac : a New Phylogenetic Method for Comparing Microbial Communities UniFrac : a New Phylogenetic Method for Comparing Microbial Communities. Applied and environmental microbiology. 2005;71(12):8228–35.</w:t>
        </w:r>
      </w:moveTo>
      <w:moveToRangeEnd w:id="381"/>
      <w:ins w:id="383" w:author="jack" w:date="2019-11-18T11:44:00Z">
        <w:r>
          <w:t xml:space="preserve"> </w:t>
        </w:r>
      </w:ins>
    </w:p>
    <w:p w14:paraId="050C619B" w14:textId="77777777" w:rsidR="008F3815" w:rsidRDefault="00F94A80">
      <w:pPr>
        <w:pStyle w:val="Bibliography"/>
        <w:pPrChange w:id="384" w:author="jack" w:date="2019-11-18T11:44:00Z">
          <w:pPr>
            <w:pStyle w:val="Bibliography"/>
            <w:ind w:left="432" w:right="-432" w:hanging="432"/>
          </w:pPr>
        </w:pPrChange>
      </w:pPr>
      <w:bookmarkStart w:id="385" w:name="ref-Washburne2017"/>
      <w:bookmarkEnd w:id="379"/>
      <w:ins w:id="386" w:author="jack" w:date="2019-11-18T11:44:00Z">
        <w:r>
          <w:t>33.</w:t>
        </w:r>
      </w:ins>
      <w:r>
        <w:t xml:space="preserve"> Washburne AD, Silverman JD, Leff JW, Bennett DJ, Darcy JL, Mukherjee S, et al. Phylogenetic factorization of compositional data yields lineage-level associations in microbiome datasets. PeerJ. 2017 Feb;5:e2969. </w:t>
      </w:r>
    </w:p>
    <w:p w14:paraId="4709271D" w14:textId="61542CFB" w:rsidR="008F3815" w:rsidRDefault="00F016EE">
      <w:pPr>
        <w:pStyle w:val="Bibliography"/>
        <w:pPrChange w:id="387" w:author="jack" w:date="2019-11-18T11:44:00Z">
          <w:pPr>
            <w:pStyle w:val="Bibliography"/>
            <w:ind w:left="432" w:right="-432" w:hanging="432"/>
          </w:pPr>
        </w:pPrChange>
      </w:pPr>
      <w:bookmarkStart w:id="388" w:name="ref-Matsen2013"/>
      <w:bookmarkEnd w:id="385"/>
      <w:del w:id="389" w:author="jack" w:date="2019-11-18T11:44:00Z">
        <w:r>
          <w:delText>32</w:delText>
        </w:r>
      </w:del>
      <w:ins w:id="390" w:author="jack" w:date="2019-11-18T11:44:00Z">
        <w:r w:rsidR="00F94A80">
          <w:t>34</w:t>
        </w:r>
      </w:ins>
      <w:r w:rsidR="00F94A80">
        <w:t xml:space="preserve">. Matsen FA, Evans SN, Gilks W, Ghodsi M, Kingsford C. Edge Principal Components and Squash Clustering: Using the Special Structure of Phylogenetic Placement Data for Sample Comparison. Moustafa A, editor. PLoS ONE. 2013 Mar;8(3):e56859. </w:t>
      </w:r>
    </w:p>
    <w:p w14:paraId="452E5907" w14:textId="754E7A70" w:rsidR="008F3815" w:rsidRDefault="00F016EE">
      <w:pPr>
        <w:pStyle w:val="Bibliography"/>
        <w:pPrChange w:id="391" w:author="jack" w:date="2019-11-18T11:44:00Z">
          <w:pPr>
            <w:pStyle w:val="Bibliography"/>
            <w:ind w:left="432" w:right="-432" w:hanging="432"/>
          </w:pPr>
        </w:pPrChange>
      </w:pPr>
      <w:bookmarkStart w:id="392" w:name="ref-Yassour2016"/>
      <w:bookmarkEnd w:id="388"/>
      <w:del w:id="393" w:author="jack" w:date="2019-11-18T11:44:00Z">
        <w:r>
          <w:delText>33</w:delText>
        </w:r>
      </w:del>
      <w:ins w:id="394" w:author="jack" w:date="2019-11-18T11:44:00Z">
        <w:r w:rsidR="00F94A80">
          <w:t>35</w:t>
        </w:r>
      </w:ins>
      <w:r w:rsidR="00F94A80">
        <w:t xml:space="preserve">. Yassour M, Vatanen T, Siljander H, Hämäläinen AM, Härkönen T, Ryhänen SJ, et al. Natural history of the infant gut microbiome and impact of antibiotic treatment on bacterial strain diversity and stability. Science Translational Medicine. 2016; </w:t>
      </w:r>
    </w:p>
    <w:p w14:paraId="1E1A450D" w14:textId="5EBC120C" w:rsidR="008F3815" w:rsidRDefault="00F016EE">
      <w:pPr>
        <w:pStyle w:val="Bibliography"/>
        <w:pPrChange w:id="395" w:author="jack" w:date="2019-11-18T11:44:00Z">
          <w:pPr>
            <w:pStyle w:val="Bibliography"/>
            <w:ind w:left="432" w:right="-432" w:hanging="432"/>
          </w:pPr>
        </w:pPrChange>
      </w:pPr>
      <w:bookmarkStart w:id="396" w:name="ref-Faith1992"/>
      <w:bookmarkEnd w:id="392"/>
      <w:del w:id="397" w:author="jack" w:date="2019-11-18T11:44:00Z">
        <w:r>
          <w:delText>34</w:delText>
        </w:r>
      </w:del>
      <w:ins w:id="398" w:author="jack" w:date="2019-11-18T11:44:00Z">
        <w:r w:rsidR="00F94A80">
          <w:t>36</w:t>
        </w:r>
      </w:ins>
      <w:r w:rsidR="00F94A80">
        <w:t xml:space="preserve">. Faith DP. Conservation evaluation and phylogenetic diversity. Biological Conservation. 1992 Jan;61(1):1–10. </w:t>
      </w:r>
    </w:p>
    <w:p w14:paraId="700D3DD5" w14:textId="77777777" w:rsidR="00464840" w:rsidRDefault="00F016EE">
      <w:pPr>
        <w:pStyle w:val="Bibliography"/>
        <w:ind w:left="432" w:right="-432" w:hanging="432"/>
        <w:rPr>
          <w:del w:id="399" w:author="jack" w:date="2019-11-18T11:44:00Z"/>
        </w:rPr>
      </w:pPr>
      <w:bookmarkStart w:id="400" w:name="ref-Edgar2016"/>
      <w:bookmarkEnd w:id="396"/>
      <w:del w:id="401" w:author="jack" w:date="2019-11-18T11:44:00Z">
        <w:r>
          <w:delText xml:space="preserve">35. Caporaso JG, Kuczynski J, Stombaugh J, Bittinger K, Bushman FD, Costello EK, et al. QIIME allows analysis of high-throughput community sequencing data. Nature methods. 2010 May;7(5):335–6. </w:delText>
        </w:r>
        <w:bookmarkStart w:id="402" w:name="ref-Caporaso2010"/>
        <w:bookmarkEnd w:id="402"/>
      </w:del>
    </w:p>
    <w:p w14:paraId="70D7BF96" w14:textId="470A0EA9" w:rsidR="008F3815" w:rsidRDefault="00F016EE">
      <w:pPr>
        <w:pStyle w:val="Bibliography"/>
        <w:pPrChange w:id="403" w:author="jack" w:date="2019-11-18T11:44:00Z">
          <w:pPr>
            <w:pStyle w:val="Bibliography"/>
            <w:ind w:left="432" w:right="-432" w:hanging="432"/>
          </w:pPr>
        </w:pPrChange>
      </w:pPr>
      <w:del w:id="404" w:author="jack" w:date="2019-11-18T11:44:00Z">
        <w:r>
          <w:delText>36</w:delText>
        </w:r>
      </w:del>
      <w:ins w:id="405" w:author="jack" w:date="2019-11-18T11:44:00Z">
        <w:r w:rsidR="00F94A80">
          <w:t>37</w:t>
        </w:r>
      </w:ins>
      <w:r w:rsidR="00F94A80">
        <w:t xml:space="preserve">. Edgar RC. UNOISE2: improved error-correction for Illumina 16S and ITS amplicon sequencing. bioRxiv [Internet]. 2016; Available from: </w:t>
      </w:r>
      <w:r>
        <w:fldChar w:fldCharType="begin"/>
      </w:r>
      <w:r>
        <w:instrText xml:space="preserve"> HYPERLINK "http://www.biorxiv.org/content/early/2016/10/15/081257" \h </w:instrText>
      </w:r>
      <w:r>
        <w:fldChar w:fldCharType="separate"/>
      </w:r>
      <w:r w:rsidR="00F94A80">
        <w:rPr>
          <w:rStyle w:val="Hyperlink"/>
          <w:rPrChange w:id="406" w:author="jack" w:date="2019-11-18T11:44:00Z">
            <w:rPr>
              <w:rStyle w:val="InternetLink"/>
            </w:rPr>
          </w:rPrChange>
        </w:rPr>
        <w:t>http://www.biorxiv.org/content/early/2016/10/15/081257</w:t>
      </w:r>
      <w:r>
        <w:rPr>
          <w:rStyle w:val="Hyperlink"/>
          <w:rPrChange w:id="407" w:author="jack" w:date="2019-11-18T11:44:00Z">
            <w:rPr>
              <w:rStyle w:val="InternetLink"/>
            </w:rPr>
          </w:rPrChange>
        </w:rPr>
        <w:fldChar w:fldCharType="end"/>
      </w:r>
    </w:p>
    <w:p w14:paraId="67E15404" w14:textId="77777777" w:rsidR="00464840" w:rsidRDefault="00F016EE">
      <w:pPr>
        <w:pStyle w:val="Bibliography"/>
        <w:ind w:left="432" w:right="-432" w:hanging="432"/>
        <w:rPr>
          <w:del w:id="408" w:author="jack" w:date="2019-11-18T11:44:00Z"/>
        </w:rPr>
      </w:pPr>
      <w:bookmarkStart w:id="409" w:name="ref-Martiny2015"/>
      <w:bookmarkEnd w:id="400"/>
      <w:del w:id="410" w:author="jack" w:date="2019-11-18T11:44:00Z">
        <w:r>
          <w:delText xml:space="preserve">37. Rognes T, Flouri T, Nichols B, Quince C, Mahé F. VSEARCH: a versatile open source tool for metagenomics. PeerJ. 2016;4:e2409v1. </w:delText>
        </w:r>
        <w:bookmarkStart w:id="411" w:name="ref-Rognes2016"/>
        <w:bookmarkEnd w:id="411"/>
      </w:del>
    </w:p>
    <w:p w14:paraId="4A610980" w14:textId="77777777" w:rsidR="00464840" w:rsidRDefault="00F016EE">
      <w:pPr>
        <w:pStyle w:val="Bibliography"/>
        <w:ind w:left="432" w:right="-432" w:hanging="432"/>
        <w:rPr>
          <w:del w:id="412" w:author="jack" w:date="2019-11-18T11:44:00Z"/>
        </w:rPr>
      </w:pPr>
      <w:del w:id="413" w:author="jack" w:date="2019-11-18T11:44:00Z">
        <w:r>
          <w:delText xml:space="preserve">38. Pruesse E, Peplies J, Glöckner FO. SINA: Accurate high-throughput multiple sequence alignment of ribosomal RNA genes. Bioinformatics. 2012;28(14):1823–9. </w:delText>
        </w:r>
        <w:bookmarkStart w:id="414" w:name="ref-Pruesse2012"/>
        <w:bookmarkEnd w:id="414"/>
      </w:del>
    </w:p>
    <w:p w14:paraId="07B64A7F" w14:textId="77777777" w:rsidR="00464840" w:rsidRDefault="00F016EE">
      <w:pPr>
        <w:pStyle w:val="Bibliography"/>
        <w:ind w:left="432" w:right="-432" w:hanging="432"/>
        <w:rPr>
          <w:del w:id="415" w:author="jack" w:date="2019-11-18T11:44:00Z"/>
        </w:rPr>
      </w:pPr>
      <w:del w:id="416" w:author="jack" w:date="2019-11-18T11:44:00Z">
        <w:r>
          <w:delText xml:space="preserve">39. Nguyen LT, Schmidt HA, Von Haeseler A, Minh BQ. IQ-TREE: A fast and effective stochastic algorithm for estimating maximum-likelihood phylogenies. Molecular Biology and Evolution. 2015; </w:delText>
        </w:r>
        <w:bookmarkStart w:id="417" w:name="ref-Nguyen2015"/>
        <w:bookmarkEnd w:id="417"/>
      </w:del>
    </w:p>
    <w:p w14:paraId="1FDDE2B8" w14:textId="77549930" w:rsidR="008F3815" w:rsidRDefault="00F016EE">
      <w:pPr>
        <w:pStyle w:val="Bibliography"/>
        <w:pPrChange w:id="418" w:author="jack" w:date="2019-11-18T11:44:00Z">
          <w:pPr>
            <w:pStyle w:val="Bibliography"/>
            <w:ind w:left="432" w:right="-432" w:hanging="432"/>
          </w:pPr>
        </w:pPrChange>
      </w:pPr>
      <w:del w:id="419" w:author="jack" w:date="2019-11-18T11:44:00Z">
        <w:r>
          <w:delText>40.</w:delText>
        </w:r>
      </w:del>
      <w:ins w:id="420" w:author="jack" w:date="2019-11-18T11:44:00Z">
        <w:r w:rsidR="00F94A80">
          <w:t>38.</w:t>
        </w:r>
      </w:ins>
      <w:r w:rsidR="00F94A80">
        <w:t xml:space="preserve"> Martiny JBH, Jones SE, Lennon JT, Martiny AC. Microbiomes in light of traits: A phylogenetic perspective. Science. 2015 Nov;350(6261):aac9323–3. </w:t>
      </w:r>
    </w:p>
    <w:p w14:paraId="1E4F5ED3" w14:textId="0385C957" w:rsidR="008F3815" w:rsidRDefault="00F016EE">
      <w:pPr>
        <w:pStyle w:val="Bibliography"/>
        <w:pPrChange w:id="421" w:author="jack" w:date="2019-11-18T11:44:00Z">
          <w:pPr>
            <w:pStyle w:val="Bibliography"/>
            <w:ind w:left="432" w:right="-432" w:hanging="432"/>
          </w:pPr>
        </w:pPrChange>
      </w:pPr>
      <w:bookmarkStart w:id="422" w:name="ref-Vazquez-Baeza2018"/>
      <w:bookmarkEnd w:id="409"/>
      <w:del w:id="423" w:author="jack" w:date="2019-11-18T11:44:00Z">
        <w:r>
          <w:delText>41</w:delText>
        </w:r>
      </w:del>
      <w:ins w:id="424" w:author="jack" w:date="2019-11-18T11:44:00Z">
        <w:r w:rsidR="00F94A80">
          <w:t>39</w:t>
        </w:r>
      </w:ins>
      <w:r w:rsidR="00F94A80">
        <w:t xml:space="preserve">. Vázquez-Baeza Y, Callewaert C, Debelius J, Hyde E, Marotz C, Morton JT, et al. Impacts of the Human Gut Microbiome on Therapeutics. Annual Review of Pharmacology and Toxicology. 2018; </w:t>
      </w:r>
    </w:p>
    <w:p w14:paraId="65F57E0C" w14:textId="77777777" w:rsidR="008F3815" w:rsidRDefault="00F94A80">
      <w:pPr>
        <w:pStyle w:val="Bibliography"/>
        <w:rPr>
          <w:ins w:id="425" w:author="jack" w:date="2019-11-18T11:44:00Z"/>
        </w:rPr>
      </w:pPr>
      <w:bookmarkStart w:id="426" w:name="ref-Williamson761486"/>
      <w:bookmarkEnd w:id="422"/>
      <w:ins w:id="427" w:author="jack" w:date="2019-11-18T11:44:00Z">
        <w:r>
          <w:t xml:space="preserve">40. Williamson BD, Hughes JP, Willis AD. A multi-view model for relative and absolute microbial abundances. bioRxiv [Internet]. 2019; Available from: </w:t>
        </w:r>
        <w:r w:rsidR="00F016EE">
          <w:fldChar w:fldCharType="begin"/>
        </w:r>
        <w:r w:rsidR="00F016EE">
          <w:instrText xml:space="preserve"> HYPERLINK "https://www.biorxiv.org/content/early/2019/09/08/761486" \h </w:instrText>
        </w:r>
        <w:r w:rsidR="00F016EE">
          <w:fldChar w:fldCharType="separate"/>
        </w:r>
        <w:r>
          <w:rPr>
            <w:rStyle w:val="Hyperlink"/>
          </w:rPr>
          <w:t>https://www.biorxiv.org/content/early/2019/09/08/761486</w:t>
        </w:r>
        <w:r w:rsidR="00F016EE">
          <w:rPr>
            <w:rStyle w:val="Hyperlink"/>
          </w:rPr>
          <w:fldChar w:fldCharType="end"/>
        </w:r>
      </w:ins>
    </w:p>
    <w:p w14:paraId="15F17172" w14:textId="77777777" w:rsidR="008F3815" w:rsidRDefault="00F94A80">
      <w:pPr>
        <w:pStyle w:val="Bibliography"/>
        <w:rPr>
          <w:ins w:id="428" w:author="jack" w:date="2019-11-18T11:44:00Z"/>
        </w:rPr>
      </w:pPr>
      <w:bookmarkStart w:id="429" w:name="ref-Mayfield2010"/>
      <w:bookmarkEnd w:id="426"/>
      <w:ins w:id="430" w:author="jack" w:date="2019-11-18T11:44:00Z">
        <w:r>
          <w:t xml:space="preserve">41. Mayfield MM, Levine JM. Opposing effects of competitive exclusion on the phylogenetic structure of communities. Ecology Letters. 2010; </w:t>
        </w:r>
      </w:ins>
    </w:p>
    <w:p w14:paraId="6A99E925" w14:textId="77777777" w:rsidR="008F3815" w:rsidRDefault="00F94A80">
      <w:pPr>
        <w:pStyle w:val="Bibliography"/>
        <w:pPrChange w:id="431" w:author="jack" w:date="2019-11-18T11:44:00Z">
          <w:pPr>
            <w:pStyle w:val="Bibliography"/>
            <w:ind w:left="432" w:right="-432" w:hanging="432"/>
          </w:pPr>
        </w:pPrChange>
      </w:pPr>
      <w:bookmarkStart w:id="432" w:name="ref-Wiens2010"/>
      <w:bookmarkEnd w:id="429"/>
      <w:r>
        <w:t xml:space="preserve">42. Wiens JJ, Ackerly DD, Allen AP, Anacker BL, Buckley LB, Cornell HV, et al. Niche conservatism as an emerging principle in ecology and conservation biology. Ecology Letters. 2010 Oct;13(10):1310–24. </w:t>
      </w:r>
    </w:p>
    <w:p w14:paraId="2D921C44" w14:textId="77777777" w:rsidR="008F3815" w:rsidRDefault="00F94A80">
      <w:pPr>
        <w:pStyle w:val="Bibliography"/>
        <w:rPr>
          <w:ins w:id="433" w:author="jack" w:date="2019-11-18T11:44:00Z"/>
        </w:rPr>
      </w:pPr>
      <w:bookmarkStart w:id="434" w:name="ref-Scheffer6230"/>
      <w:bookmarkEnd w:id="432"/>
      <w:r>
        <w:t xml:space="preserve">43. </w:t>
      </w:r>
      <w:ins w:id="435" w:author="jack" w:date="2019-11-18T11:44:00Z">
        <w:r>
          <w:t xml:space="preserve">Scheffer M, Nes EH van. Self-organized similarity, the evolutionary emergence of groups of similar species. Proceedings of the National Academy of Sciences [Internet]. 2006;103(16):6230–5. Available from: </w:t>
        </w:r>
        <w:r w:rsidR="00F016EE">
          <w:fldChar w:fldCharType="begin"/>
        </w:r>
        <w:r w:rsidR="00F016EE">
          <w:instrText xml:space="preserve"> HYPERLINK "https://www.pnas.org/content/103/16/6230" \h </w:instrText>
        </w:r>
        <w:r w:rsidR="00F016EE">
          <w:fldChar w:fldCharType="separate"/>
        </w:r>
        <w:r>
          <w:rPr>
            <w:rStyle w:val="Hyperlink"/>
          </w:rPr>
          <w:t>https://www.pnas.org/content/103/16/6230</w:t>
        </w:r>
        <w:r w:rsidR="00F016EE">
          <w:rPr>
            <w:rStyle w:val="Hyperlink"/>
          </w:rPr>
          <w:fldChar w:fldCharType="end"/>
        </w:r>
      </w:ins>
    </w:p>
    <w:p w14:paraId="59531ECA" w14:textId="77777777" w:rsidR="008F3815" w:rsidRDefault="00F94A80">
      <w:pPr>
        <w:pStyle w:val="Bibliography"/>
        <w:pPrChange w:id="436" w:author="jack" w:date="2019-11-18T11:44:00Z">
          <w:pPr>
            <w:pStyle w:val="Bibliography"/>
            <w:ind w:left="432" w:right="-432" w:hanging="432"/>
          </w:pPr>
        </w:pPrChange>
      </w:pPr>
      <w:bookmarkStart w:id="437" w:name="ref-Webb2000"/>
      <w:bookmarkEnd w:id="434"/>
      <w:ins w:id="438" w:author="jack" w:date="2019-11-18T11:44:00Z">
        <w:r>
          <w:t xml:space="preserve">44. </w:t>
        </w:r>
      </w:ins>
      <w:r>
        <w:t xml:space="preserve">Webb CO. Exploring the Phylogenetic Structure of Ecological Communities: An Example for Rain Forest Trees. The American naturalist. 2000 Aug;156(2):145–55. </w:t>
      </w:r>
    </w:p>
    <w:p w14:paraId="47CA5B93" w14:textId="77777777" w:rsidR="008F3815" w:rsidRDefault="00F016EE">
      <w:pPr>
        <w:pStyle w:val="Bibliography"/>
        <w:pPrChange w:id="439" w:author="jack" w:date="2019-11-18T11:44:00Z">
          <w:pPr>
            <w:pStyle w:val="Bibliography"/>
            <w:ind w:left="432" w:right="-432" w:hanging="432"/>
          </w:pPr>
        </w:pPrChange>
      </w:pPr>
      <w:bookmarkStart w:id="440" w:name="ref-CavenderBares2004"/>
      <w:bookmarkEnd w:id="437"/>
      <w:del w:id="441" w:author="jack" w:date="2019-11-18T11:44:00Z">
        <w:r>
          <w:delText>44.</w:delText>
        </w:r>
      </w:del>
      <w:moveFromRangeStart w:id="442" w:author="jack" w:date="2019-11-18T11:44:00Z" w:name="move24969859"/>
      <w:moveFrom w:id="443" w:author="jack" w:date="2019-11-18T11:44:00Z">
        <w:r w:rsidR="00F94A80">
          <w:t xml:space="preserve"> Webb CO, Ackerly DD, McPeek MA, Donoghue MJ. Phylogenies and Community Ecology. Annual Review of Ecology and Systematics. 2002 Nov;33(1):475–505. </w:t>
        </w:r>
      </w:moveFrom>
    </w:p>
    <w:moveFromRangeEnd w:id="442"/>
    <w:p w14:paraId="64D10D2A" w14:textId="3E89CEAB" w:rsidR="008F3815" w:rsidRDefault="00F94A80">
      <w:pPr>
        <w:pStyle w:val="Bibliography"/>
        <w:pPrChange w:id="444" w:author="jack" w:date="2019-11-18T11:44:00Z">
          <w:pPr>
            <w:pStyle w:val="Bibliography"/>
            <w:ind w:left="432" w:right="-432" w:hanging="432"/>
          </w:pPr>
        </w:pPrChange>
      </w:pPr>
      <w:r>
        <w:t xml:space="preserve">45. Cavender-Bares J, Ackerly DD, Baum DA, Bazzaz FA. Phylogenetic Overdispersion in Floridian Oak Communities. The American Naturalist. 2004; </w:t>
      </w:r>
    </w:p>
    <w:p w14:paraId="42F2DFAC" w14:textId="77777777" w:rsidR="008F3815" w:rsidRDefault="00F94A80">
      <w:pPr>
        <w:pStyle w:val="Bibliography"/>
        <w:pPrChange w:id="445" w:author="jack" w:date="2019-11-18T11:44:00Z">
          <w:pPr>
            <w:pStyle w:val="Bibliography"/>
            <w:ind w:left="432" w:right="-432" w:hanging="432"/>
          </w:pPr>
        </w:pPrChange>
      </w:pPr>
      <w:bookmarkStart w:id="446" w:name="ref-Gerhold2015"/>
      <w:bookmarkEnd w:id="440"/>
      <w:r>
        <w:t xml:space="preserve">46. Gerhold P, Cahill JF, Winter M, Bartish IV, Prinzing A. Phylogenetic patterns are not proxies of community assembly mechanisms (they are far better). Venail P, editor. Functional Ecology. 2015 May;29(5):600–14. </w:t>
      </w:r>
    </w:p>
    <w:p w14:paraId="7A7B9409" w14:textId="77777777" w:rsidR="008F3815" w:rsidRDefault="00F94A80">
      <w:pPr>
        <w:pStyle w:val="Bibliography"/>
        <w:pPrChange w:id="447" w:author="jack" w:date="2019-11-18T11:44:00Z">
          <w:pPr>
            <w:pStyle w:val="Bibliography"/>
            <w:ind w:left="432" w:right="-432" w:hanging="432"/>
          </w:pPr>
        </w:pPrChange>
      </w:pPr>
      <w:bookmarkStart w:id="448" w:name="ref-Hubbell2001"/>
      <w:bookmarkEnd w:id="446"/>
      <w:r>
        <w:t xml:space="preserve">47. Hubbell SP. The Unified Neutral Theory of Biodiversity and Biogeography (MPB-32). Princeton University Press; 2001. </w:t>
      </w:r>
    </w:p>
    <w:p w14:paraId="71EB1334" w14:textId="77777777" w:rsidR="008F3815" w:rsidRDefault="00F94A80">
      <w:pPr>
        <w:pStyle w:val="Bibliography"/>
        <w:pPrChange w:id="449" w:author="jack" w:date="2019-11-18T11:44:00Z">
          <w:pPr>
            <w:pStyle w:val="Bibliography"/>
            <w:ind w:left="432" w:right="-432" w:hanging="432"/>
          </w:pPr>
        </w:pPrChange>
      </w:pPr>
      <w:bookmarkStart w:id="450" w:name="ref-Emerson2008"/>
      <w:bookmarkEnd w:id="448"/>
      <w:r>
        <w:t xml:space="preserve">48. Emerson BC, Gillespie RG. Phylogenetic analysis of community assembly and structure over space and time. Trends in ecology &amp; evolution. 2008 Nov;23(11):619–30. </w:t>
      </w:r>
    </w:p>
    <w:p w14:paraId="624CAE7F" w14:textId="77777777" w:rsidR="008F3815" w:rsidRDefault="00F94A80">
      <w:pPr>
        <w:pStyle w:val="Bibliography"/>
        <w:pPrChange w:id="451" w:author="jack" w:date="2019-11-18T11:44:00Z">
          <w:pPr>
            <w:pStyle w:val="Bibliography"/>
            <w:ind w:left="432" w:right="-432" w:hanging="432"/>
          </w:pPr>
        </w:pPrChange>
      </w:pPr>
      <w:bookmarkStart w:id="452" w:name="ref-Chatzidaki-Livanis3627"/>
      <w:bookmarkEnd w:id="450"/>
      <w:r>
        <w:t xml:space="preserve">49. Chatzidaki-Livanis M, Geva-Zatorsky N, Comstock LE. Bacteroides fragilis type vi secretion systems use novel effector and immunity proteins to antagonize human gut bacteroidales species. Proceedings of the National Academy of Sciences. 2016;113(13):3627–32. </w:t>
      </w:r>
    </w:p>
    <w:p w14:paraId="32CF1AAD" w14:textId="77777777" w:rsidR="008F3815" w:rsidRDefault="00F94A80">
      <w:pPr>
        <w:pStyle w:val="Bibliography"/>
        <w:pPrChange w:id="453" w:author="jack" w:date="2019-11-18T11:44:00Z">
          <w:pPr>
            <w:pStyle w:val="Bibliography"/>
            <w:ind w:left="432" w:right="-432" w:hanging="432"/>
          </w:pPr>
        </w:pPrChange>
      </w:pPr>
      <w:bookmarkStart w:id="454" w:name="ref-Hecht1281"/>
      <w:bookmarkEnd w:id="452"/>
      <w:r>
        <w:t xml:space="preserve">50. Hecht AL, Casterline BW, Earley ZM, Goo YA, Goodlett DR, Bubeck Wardenburg J. Strain competition restricts colonization of an enteric pathogen and prevents colitis. EMBO reports. 2016;17(9):1281–91. </w:t>
      </w:r>
    </w:p>
    <w:p w14:paraId="4E3F1ED6" w14:textId="77777777" w:rsidR="008F3815" w:rsidRDefault="00F94A80">
      <w:pPr>
        <w:pStyle w:val="Bibliography"/>
        <w:rPr>
          <w:ins w:id="455" w:author="jack" w:date="2019-11-18T11:44:00Z"/>
        </w:rPr>
      </w:pPr>
      <w:bookmarkStart w:id="456" w:name="ref-Sakavara738"/>
      <w:bookmarkEnd w:id="454"/>
      <w:r>
        <w:t xml:space="preserve">51. </w:t>
      </w:r>
      <w:ins w:id="457" w:author="jack" w:date="2019-11-18T11:44:00Z">
        <w:r>
          <w:t xml:space="preserve">Sakavara A, Tsirtsis G, Roelke DL, Mancy R, Spatharis S. Lumpy species coexistence arises robustly in fluctuating resource environments. Proceedings of the National Academy of Sciences [Internet]. 2018;115(4):738–43. Available from: </w:t>
        </w:r>
        <w:r w:rsidR="00F016EE">
          <w:fldChar w:fldCharType="begin"/>
        </w:r>
        <w:r w:rsidR="00F016EE">
          <w:instrText xml:space="preserve"> HYPERLINK "https://www.pnas.org/content/115/4/738" \h </w:instrText>
        </w:r>
        <w:r w:rsidR="00F016EE">
          <w:fldChar w:fldCharType="separate"/>
        </w:r>
        <w:r>
          <w:rPr>
            <w:rStyle w:val="Hyperlink"/>
          </w:rPr>
          <w:t>https://www.pnas.org/content/115/4/738</w:t>
        </w:r>
        <w:r w:rsidR="00F016EE">
          <w:rPr>
            <w:rStyle w:val="Hyperlink"/>
          </w:rPr>
          <w:fldChar w:fldCharType="end"/>
        </w:r>
      </w:ins>
    </w:p>
    <w:p w14:paraId="3927EDFF" w14:textId="77777777" w:rsidR="00464840" w:rsidRDefault="00F94A80">
      <w:pPr>
        <w:pStyle w:val="Bibliography"/>
        <w:ind w:left="432" w:right="-432" w:hanging="432"/>
        <w:rPr>
          <w:del w:id="458" w:author="jack" w:date="2019-11-18T11:44:00Z"/>
        </w:rPr>
      </w:pPr>
      <w:bookmarkStart w:id="459" w:name="ref-Morowitz1128"/>
      <w:bookmarkEnd w:id="456"/>
      <w:ins w:id="460" w:author="jack" w:date="2019-11-18T11:44:00Z">
        <w:r>
          <w:t xml:space="preserve">52. </w:t>
        </w:r>
      </w:ins>
      <w:r>
        <w:t xml:space="preserve">Morowitz MJ, Denef VJ, Costello EK, Thomas BC, Poroyko V, Relman DA, et al. Strain-resolved community genomic analysis of gut microbial colonization in a premature infant. Proceedings of the National Academy of Sciences. 2011;108(3):1128–33. </w:t>
      </w:r>
      <w:bookmarkEnd w:id="340"/>
      <w:bookmarkEnd w:id="459"/>
    </w:p>
    <w:p w14:paraId="668ED63A" w14:textId="4BE21013" w:rsidR="008F3815" w:rsidRDefault="00F016EE">
      <w:pPr>
        <w:pStyle w:val="Bibliography"/>
        <w:pPrChange w:id="461" w:author="jack" w:date="2019-11-18T11:44:00Z">
          <w:pPr>
            <w:pStyle w:val="Bibliography"/>
            <w:ind w:left="432" w:right="-432" w:hanging="432"/>
          </w:pPr>
        </w:pPrChange>
      </w:pPr>
      <w:del w:id="462" w:author="jack" w:date="2019-11-18T11:44:00Z">
        <w:r>
          <w:delText xml:space="preserve">52. Shooner S, Chisholm C, Davies TJ. The phylogenetics of succession can guide restoration: an example from abandoned mine sites in the subarctic. Kardol P, editor. Journal of Applied Ecology. 2015 Dec;52(6):1509–17. </w:delText>
        </w:r>
      </w:del>
    </w:p>
    <w:sectPr w:rsidR="008F3815" w:rsidSect="00F016EE">
      <w:headerReference w:type="default" r:id="rId10"/>
      <w:footerReference w:type="default" r:id="rId1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6C804B" w14:textId="77777777" w:rsidR="006E0DCE" w:rsidRDefault="006E0DCE">
      <w:pPr>
        <w:spacing w:after="0"/>
      </w:pPr>
      <w:r>
        <w:separator/>
      </w:r>
    </w:p>
  </w:endnote>
  <w:endnote w:type="continuationSeparator" w:id="0">
    <w:p w14:paraId="23169942" w14:textId="77777777" w:rsidR="006E0DCE" w:rsidRDefault="006E0DCE">
      <w:pPr>
        <w:spacing w:after="0"/>
      </w:pPr>
      <w:r>
        <w:continuationSeparator/>
      </w:r>
    </w:p>
  </w:endnote>
  <w:endnote w:type="continuationNotice" w:id="1">
    <w:p w14:paraId="2FC66BEF" w14:textId="77777777" w:rsidR="006E0DCE" w:rsidRDefault="006E0DC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800022EF" w:usb1="C000205A" w:usb2="00000008" w:usb3="00000000" w:csb0="00000057" w:csb1="00000000"/>
  </w:font>
  <w:font w:name="Liberation Sans">
    <w:altName w:val="Arial"/>
    <w:panose1 w:val="020B0604020202020204"/>
    <w:charset w:val="00"/>
    <w:family w:val="swiss"/>
    <w:pitch w:val="variable"/>
    <w:sig w:usb0="E0000AFF" w:usb1="500078FF" w:usb2="00000021" w:usb3="00000000" w:csb0="000001BF" w:csb1="00000000"/>
  </w:font>
  <w:font w:name="Noto Sans CJK SC Regular">
    <w:panose1 w:val="00000000000000000000"/>
    <w:charset w:val="80"/>
    <w:family w:val="swiss"/>
    <w:notTrueType/>
    <w:pitch w:val="variable"/>
    <w:sig w:usb0="30000207" w:usb1="2BDF3C10" w:usb2="00000016" w:usb3="00000000" w:csb0="002E0107" w:csb1="00000000"/>
  </w:font>
  <w:font w:name="Lohit Devanagari">
    <w:panose1 w:val="020B0600000000000000"/>
    <w:charset w:val="00"/>
    <w:family w:val="swiss"/>
    <w:pitch w:val="variable"/>
    <w:sig w:usb0="80008023" w:usb1="00002042"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22C6E3" w14:textId="77777777" w:rsidR="00F016EE" w:rsidRDefault="00F016E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71BE5F" w14:textId="77777777" w:rsidR="006E0DCE" w:rsidRDefault="006E0DCE">
      <w:r>
        <w:separator/>
      </w:r>
    </w:p>
  </w:footnote>
  <w:footnote w:type="continuationSeparator" w:id="0">
    <w:p w14:paraId="0378A6F9" w14:textId="77777777" w:rsidR="006E0DCE" w:rsidRDefault="006E0DCE">
      <w:r>
        <w:continuationSeparator/>
      </w:r>
    </w:p>
  </w:footnote>
  <w:footnote w:type="continuationNotice" w:id="1">
    <w:p w14:paraId="0E5E17C7" w14:textId="77777777" w:rsidR="006E0DCE" w:rsidRDefault="006E0DCE">
      <w:pPr>
        <w:spacing w:after="0"/>
      </w:pPr>
    </w:p>
  </w:footnote>
  <w:footnote w:id="2">
    <w:p w14:paraId="566A5B90" w14:textId="77777777" w:rsidR="00F016EE" w:rsidRDefault="00F016EE">
      <w:pPr>
        <w:pStyle w:val="FootnoteText"/>
        <w:rPr>
          <w:del w:id="93" w:author="jack" w:date="2019-11-18T11:44:00Z"/>
        </w:rPr>
      </w:pPr>
      <w:del w:id="94" w:author="jack" w:date="2019-11-18T11:44:00Z">
        <w:r>
          <w:rPr>
            <w:rStyle w:val="FootnoteCharacters"/>
          </w:rPr>
          <w:footnoteRef/>
        </w:r>
        <w:r>
          <w:delText xml:space="preserve"> We use the term "arrival" throughout this manuscript to describe the phenomenon of a species becoming "present" in a community. The observational (empirical) consequence of arrival is that the species was not detected pre-arrival, and then is subsequently detected. Although it is possible for a species to have arrived into a community and not be detected, this technicality is an issue of experimental design rather than an issue with our model </w:delText>
        </w:r>
        <w:r>
          <w:rPr>
            <w:i/>
          </w:rPr>
          <w:delText>per se</w:delText>
        </w:r>
        <w:r>
          <w:delText>. Considering aforementioned experimental limitations, our model could be interpreted as a model of the first time species are detected in a dataset instead.</w:delText>
        </w:r>
      </w:del>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CEDF34" w14:textId="77777777" w:rsidR="00F016EE" w:rsidRDefault="00F016E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045690F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nsid w:val="170CD2DE"/>
    <w:multiLevelType w:val="multilevel"/>
    <w:tmpl w:val="651682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6784A5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52A07B82"/>
    <w:multiLevelType w:val="multilevel"/>
    <w:tmpl w:val="FBD270BE"/>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4">
    <w:nsid w:val="53C15407"/>
    <w:multiLevelType w:val="multilevel"/>
    <w:tmpl w:val="A8B6C3F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4"/>
  </w:compat>
  <w:rsids>
    <w:rsidRoot w:val="00590D07"/>
    <w:rsid w:val="00011C8B"/>
    <w:rsid w:val="00464840"/>
    <w:rsid w:val="00470EE4"/>
    <w:rsid w:val="004E29B3"/>
    <w:rsid w:val="00590D07"/>
    <w:rsid w:val="006E0DCE"/>
    <w:rsid w:val="00740A80"/>
    <w:rsid w:val="00784D58"/>
    <w:rsid w:val="007C405B"/>
    <w:rsid w:val="007D5EC1"/>
    <w:rsid w:val="00872780"/>
    <w:rsid w:val="008D6863"/>
    <w:rsid w:val="008F3815"/>
    <w:rsid w:val="00B51FA6"/>
    <w:rsid w:val="00B86B75"/>
    <w:rsid w:val="00BC48D5"/>
    <w:rsid w:val="00C36279"/>
    <w:rsid w:val="00C705A6"/>
    <w:rsid w:val="00E315A3"/>
    <w:rsid w:val="00F016EE"/>
    <w:rsid w:val="00F80192"/>
    <w:rsid w:val="00F94A80"/>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note text" w:uiPriority="9" w:qFormat="1"/>
    <w:lsdException w:name="caption" w:qFormat="1"/>
    <w:lsdException w:name="Title" w:qFormat="1"/>
    <w:lsdException w:name="Default Paragraph Font" w:uiPriority="1"/>
    <w:lsdException w:name="Body Text" w:qFormat="1"/>
    <w:lsdException w:name="Subtitle" w:qFormat="1"/>
    <w:lsdException w:name="Date" w:qFormat="1"/>
    <w:lsdException w:name="Block Text" w:uiPriority="9" w:qFormat="1"/>
    <w:lsdException w:name="No List" w:uiPriority="99"/>
    <w:lsdException w:name="Bibliography" w:qFormat="1"/>
    <w:lsdException w:name="TOC Heading" w:uiPriority="39" w:qFormat="1"/>
  </w:latentStyles>
  <w:style w:type="paragraph" w:default="1" w:styleId="Normal">
    <w:name w:val="Normal"/>
    <w:qFormat/>
  </w:style>
  <w:style w:type="paragraph" w:styleId="Heading1">
    <w:name w:val="heading 1"/>
    <w:basedOn w:val="Normal"/>
    <w:next w:val="BodyText"/>
    <w:uiPriority w:val="9"/>
    <w:qFormat/>
    <w:rsid w:val="00F016EE"/>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F016EE"/>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016EE"/>
    <w:pPr>
      <w:keepNext/>
      <w:keepLines/>
      <w:jc w:val="center"/>
    </w:pPr>
  </w:style>
  <w:style w:type="paragraph" w:styleId="Date">
    <w:name w:val="Date"/>
    <w:next w:val="BodyText"/>
    <w:qFormat/>
    <w:rsid w:val="00F016EE"/>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styleId="Caption">
    <w:name w:val="caption"/>
    <w:basedOn w:val="Normal"/>
    <w:link w:val="CaptionChar"/>
    <w:qFormat/>
    <w:pPr>
      <w:spacing w:after="120"/>
    </w:pPr>
    <w:rPr>
      <w:i/>
    </w:rPr>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F016EE"/>
    <w:pPr>
      <w:spacing w:before="240" w:line="259" w:lineRule="auto"/>
    </w:pPr>
    <w:rPr>
      <w:b w:val="0"/>
      <w:bCs w:val="0"/>
      <w:color w:val="365F91" w:themeColor="accent1" w:themeShade="BF"/>
    </w:rPr>
  </w:style>
  <w:style w:type="paragraph" w:customStyle="1" w:styleId="SourceCode">
    <w:name w:val="Source Code"/>
    <w:basedOn w:val="Normal"/>
    <w:link w:val="VerbatimChar"/>
    <w:qFormat/>
    <w:rsid w:val="00F016EE"/>
    <w:pPr>
      <w:wordWrap w:val="0"/>
    </w:p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styleId="BalloonText">
    <w:name w:val="Balloon Text"/>
    <w:basedOn w:val="Normal"/>
    <w:link w:val="BalloonTextChar"/>
    <w:rsid w:val="007C405B"/>
    <w:pPr>
      <w:spacing w:after="0"/>
    </w:pPr>
    <w:rPr>
      <w:rFonts w:ascii="Tahoma" w:hAnsi="Tahoma" w:cs="Tahoma"/>
      <w:sz w:val="16"/>
      <w:szCs w:val="16"/>
    </w:rPr>
  </w:style>
  <w:style w:type="character" w:customStyle="1" w:styleId="BalloonTextChar">
    <w:name w:val="Balloon Text Char"/>
    <w:basedOn w:val="DefaultParagraphFont"/>
    <w:link w:val="BalloonText"/>
    <w:rsid w:val="007C405B"/>
    <w:rPr>
      <w:rFonts w:ascii="Tahoma" w:hAnsi="Tahoma" w:cs="Tahoma"/>
      <w:sz w:val="16"/>
      <w:szCs w:val="16"/>
    </w:rPr>
  </w:style>
  <w:style w:type="character" w:styleId="LineNumber">
    <w:name w:val="line number"/>
    <w:basedOn w:val="DefaultParagraphFont"/>
    <w:rsid w:val="00740A80"/>
  </w:style>
  <w:style w:type="character" w:customStyle="1" w:styleId="FootnoteCharacters">
    <w:name w:val="Footnote Characters"/>
    <w:basedOn w:val="CaptionChar"/>
    <w:qFormat/>
    <w:rsid w:val="00F016EE"/>
    <w:rPr>
      <w:vertAlign w:val="superscript"/>
    </w:rPr>
  </w:style>
  <w:style w:type="character" w:customStyle="1" w:styleId="FootnoteAnchor">
    <w:name w:val="Footnote Anchor"/>
    <w:rsid w:val="00F016EE"/>
    <w:rPr>
      <w:vertAlign w:val="superscript"/>
    </w:rPr>
  </w:style>
  <w:style w:type="character" w:customStyle="1" w:styleId="InternetLink">
    <w:name w:val="Internet Link"/>
    <w:basedOn w:val="CaptionChar"/>
    <w:rsid w:val="00F016EE"/>
    <w:rPr>
      <w:color w:val="4F81BD" w:themeColor="accent1"/>
    </w:rPr>
  </w:style>
  <w:style w:type="character" w:customStyle="1" w:styleId="ListLabel1">
    <w:name w:val="ListLabel 1"/>
    <w:qFormat/>
    <w:rsid w:val="00F016EE"/>
  </w:style>
  <w:style w:type="character" w:customStyle="1" w:styleId="EndnoteAnchor">
    <w:name w:val="Endnote Anchor"/>
    <w:rsid w:val="00F016EE"/>
    <w:rPr>
      <w:vertAlign w:val="superscript"/>
    </w:rPr>
  </w:style>
  <w:style w:type="character" w:customStyle="1" w:styleId="EndnoteCharacters">
    <w:name w:val="Endnote Characters"/>
    <w:qFormat/>
    <w:rsid w:val="00F016EE"/>
  </w:style>
  <w:style w:type="character" w:customStyle="1" w:styleId="ListLabel2">
    <w:name w:val="ListLabel 2"/>
    <w:qFormat/>
    <w:rsid w:val="00F016EE"/>
  </w:style>
  <w:style w:type="character" w:customStyle="1" w:styleId="ListLabel3">
    <w:name w:val="ListLabel 3"/>
    <w:qFormat/>
    <w:rsid w:val="00F016EE"/>
  </w:style>
  <w:style w:type="character" w:customStyle="1" w:styleId="LineNumbering">
    <w:name w:val="Line Numbering"/>
    <w:rsid w:val="00F016EE"/>
  </w:style>
  <w:style w:type="character" w:customStyle="1" w:styleId="ListLabel4">
    <w:name w:val="ListLabel 4"/>
    <w:qFormat/>
    <w:rsid w:val="00F016EE"/>
  </w:style>
  <w:style w:type="paragraph" w:customStyle="1" w:styleId="Heading">
    <w:name w:val="Heading"/>
    <w:basedOn w:val="Normal"/>
    <w:next w:val="BodyText"/>
    <w:qFormat/>
    <w:rsid w:val="00F016EE"/>
    <w:pPr>
      <w:keepNext/>
      <w:spacing w:before="240" w:after="120"/>
    </w:pPr>
    <w:rPr>
      <w:rFonts w:ascii="Liberation Sans" w:eastAsia="Noto Sans CJK SC Regular" w:hAnsi="Liberation Sans" w:cs="Lohit Devanagari"/>
      <w:sz w:val="28"/>
      <w:szCs w:val="28"/>
    </w:rPr>
  </w:style>
  <w:style w:type="paragraph" w:styleId="List">
    <w:name w:val="List"/>
    <w:basedOn w:val="BodyText"/>
    <w:rsid w:val="00F016EE"/>
    <w:rPr>
      <w:rFonts w:cs="Lohit Devanagari"/>
    </w:rPr>
  </w:style>
  <w:style w:type="paragraph" w:customStyle="1" w:styleId="Index">
    <w:name w:val="Index"/>
    <w:basedOn w:val="Normal"/>
    <w:qFormat/>
    <w:rsid w:val="00F016EE"/>
    <w:pPr>
      <w:suppressLineNumbers/>
    </w:pPr>
    <w:rPr>
      <w:rFonts w:cs="Lohit Devanagari"/>
    </w:rPr>
  </w:style>
  <w:style w:type="paragraph" w:styleId="Footer">
    <w:name w:val="footer"/>
    <w:basedOn w:val="Normal"/>
    <w:link w:val="FooterChar"/>
    <w:rsid w:val="00F016EE"/>
    <w:pPr>
      <w:suppressLineNumbers/>
      <w:tabs>
        <w:tab w:val="center" w:pos="4320"/>
        <w:tab w:val="right" w:pos="8640"/>
      </w:tabs>
    </w:pPr>
  </w:style>
  <w:style w:type="character" w:customStyle="1" w:styleId="FooterChar">
    <w:name w:val="Footer Char"/>
    <w:basedOn w:val="DefaultParagraphFont"/>
    <w:link w:val="Footer"/>
    <w:rsid w:val="00F016EE"/>
  </w:style>
  <w:style w:type="paragraph" w:styleId="Header">
    <w:name w:val="header"/>
    <w:basedOn w:val="Normal"/>
    <w:link w:val="HeaderChar"/>
    <w:rsid w:val="00F016EE"/>
    <w:pPr>
      <w:suppressLineNumbers/>
      <w:tabs>
        <w:tab w:val="center" w:pos="4320"/>
        <w:tab w:val="right" w:pos="8640"/>
      </w:tabs>
    </w:pPr>
  </w:style>
  <w:style w:type="character" w:customStyle="1" w:styleId="HeaderChar">
    <w:name w:val="Header Char"/>
    <w:basedOn w:val="DefaultParagraphFont"/>
    <w:link w:val="Header"/>
    <w:rsid w:val="00F016E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note text" w:uiPriority="9" w:qFormat="1"/>
    <w:lsdException w:name="caption" w:qFormat="1"/>
    <w:lsdException w:name="Title" w:qFormat="1"/>
    <w:lsdException w:name="Default Paragraph Font" w:uiPriority="1"/>
    <w:lsdException w:name="Body Text" w:qFormat="1"/>
    <w:lsdException w:name="Subtitle" w:qFormat="1"/>
    <w:lsdException w:name="Date" w:qFormat="1"/>
    <w:lsdException w:name="Block Text" w:uiPriority="9" w:qFormat="1"/>
    <w:lsdException w:name="No List" w:uiPriority="99"/>
    <w:lsdException w:name="Bibliography" w:qFormat="1"/>
    <w:lsdException w:name="TOC Heading" w:uiPriority="39" w:qFormat="1"/>
  </w:latentStyles>
  <w:style w:type="paragraph" w:default="1" w:styleId="Normal">
    <w:name w:val="Normal"/>
    <w:qFormat/>
  </w:style>
  <w:style w:type="paragraph" w:styleId="Heading1">
    <w:name w:val="heading 1"/>
    <w:basedOn w:val="Normal"/>
    <w:next w:val="BodyText"/>
    <w:uiPriority w:val="9"/>
    <w:qFormat/>
    <w:rsid w:val="00F016EE"/>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F016EE"/>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016EE"/>
    <w:pPr>
      <w:keepNext/>
      <w:keepLines/>
      <w:jc w:val="center"/>
    </w:pPr>
  </w:style>
  <w:style w:type="paragraph" w:styleId="Date">
    <w:name w:val="Date"/>
    <w:next w:val="BodyText"/>
    <w:qFormat/>
    <w:rsid w:val="00F016EE"/>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styleId="Caption">
    <w:name w:val="caption"/>
    <w:basedOn w:val="Normal"/>
    <w:link w:val="CaptionChar"/>
    <w:qFormat/>
    <w:pPr>
      <w:spacing w:after="120"/>
    </w:pPr>
    <w:rPr>
      <w:i/>
    </w:rPr>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F016EE"/>
    <w:pPr>
      <w:spacing w:before="240" w:line="259" w:lineRule="auto"/>
    </w:pPr>
    <w:rPr>
      <w:b w:val="0"/>
      <w:bCs w:val="0"/>
      <w:color w:val="365F91" w:themeColor="accent1" w:themeShade="BF"/>
    </w:rPr>
  </w:style>
  <w:style w:type="paragraph" w:customStyle="1" w:styleId="SourceCode">
    <w:name w:val="Source Code"/>
    <w:basedOn w:val="Normal"/>
    <w:link w:val="VerbatimChar"/>
    <w:qFormat/>
    <w:rsid w:val="00F016EE"/>
    <w:pPr>
      <w:wordWrap w:val="0"/>
    </w:p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styleId="BalloonText">
    <w:name w:val="Balloon Text"/>
    <w:basedOn w:val="Normal"/>
    <w:link w:val="BalloonTextChar"/>
    <w:rsid w:val="007C405B"/>
    <w:pPr>
      <w:spacing w:after="0"/>
    </w:pPr>
    <w:rPr>
      <w:rFonts w:ascii="Tahoma" w:hAnsi="Tahoma" w:cs="Tahoma"/>
      <w:sz w:val="16"/>
      <w:szCs w:val="16"/>
    </w:rPr>
  </w:style>
  <w:style w:type="character" w:customStyle="1" w:styleId="BalloonTextChar">
    <w:name w:val="Balloon Text Char"/>
    <w:basedOn w:val="DefaultParagraphFont"/>
    <w:link w:val="BalloonText"/>
    <w:rsid w:val="007C405B"/>
    <w:rPr>
      <w:rFonts w:ascii="Tahoma" w:hAnsi="Tahoma" w:cs="Tahoma"/>
      <w:sz w:val="16"/>
      <w:szCs w:val="16"/>
    </w:rPr>
  </w:style>
  <w:style w:type="character" w:styleId="LineNumber">
    <w:name w:val="line number"/>
    <w:basedOn w:val="DefaultParagraphFont"/>
    <w:rsid w:val="00740A80"/>
  </w:style>
  <w:style w:type="character" w:customStyle="1" w:styleId="FootnoteCharacters">
    <w:name w:val="Footnote Characters"/>
    <w:basedOn w:val="CaptionChar"/>
    <w:qFormat/>
    <w:rsid w:val="00F016EE"/>
    <w:rPr>
      <w:vertAlign w:val="superscript"/>
    </w:rPr>
  </w:style>
  <w:style w:type="character" w:customStyle="1" w:styleId="FootnoteAnchor">
    <w:name w:val="Footnote Anchor"/>
    <w:rsid w:val="00F016EE"/>
    <w:rPr>
      <w:vertAlign w:val="superscript"/>
    </w:rPr>
  </w:style>
  <w:style w:type="character" w:customStyle="1" w:styleId="InternetLink">
    <w:name w:val="Internet Link"/>
    <w:basedOn w:val="CaptionChar"/>
    <w:rsid w:val="00F016EE"/>
    <w:rPr>
      <w:color w:val="4F81BD" w:themeColor="accent1"/>
    </w:rPr>
  </w:style>
  <w:style w:type="character" w:customStyle="1" w:styleId="ListLabel1">
    <w:name w:val="ListLabel 1"/>
    <w:qFormat/>
    <w:rsid w:val="00F016EE"/>
  </w:style>
  <w:style w:type="character" w:customStyle="1" w:styleId="EndnoteAnchor">
    <w:name w:val="Endnote Anchor"/>
    <w:rsid w:val="00F016EE"/>
    <w:rPr>
      <w:vertAlign w:val="superscript"/>
    </w:rPr>
  </w:style>
  <w:style w:type="character" w:customStyle="1" w:styleId="EndnoteCharacters">
    <w:name w:val="Endnote Characters"/>
    <w:qFormat/>
    <w:rsid w:val="00F016EE"/>
  </w:style>
  <w:style w:type="character" w:customStyle="1" w:styleId="ListLabel2">
    <w:name w:val="ListLabel 2"/>
    <w:qFormat/>
    <w:rsid w:val="00F016EE"/>
  </w:style>
  <w:style w:type="character" w:customStyle="1" w:styleId="ListLabel3">
    <w:name w:val="ListLabel 3"/>
    <w:qFormat/>
    <w:rsid w:val="00F016EE"/>
  </w:style>
  <w:style w:type="character" w:customStyle="1" w:styleId="LineNumbering">
    <w:name w:val="Line Numbering"/>
    <w:rsid w:val="00F016EE"/>
  </w:style>
  <w:style w:type="character" w:customStyle="1" w:styleId="ListLabel4">
    <w:name w:val="ListLabel 4"/>
    <w:qFormat/>
    <w:rsid w:val="00F016EE"/>
  </w:style>
  <w:style w:type="paragraph" w:customStyle="1" w:styleId="Heading">
    <w:name w:val="Heading"/>
    <w:basedOn w:val="Normal"/>
    <w:next w:val="BodyText"/>
    <w:qFormat/>
    <w:rsid w:val="00F016EE"/>
    <w:pPr>
      <w:keepNext/>
      <w:spacing w:before="240" w:after="120"/>
    </w:pPr>
    <w:rPr>
      <w:rFonts w:ascii="Liberation Sans" w:eastAsia="Noto Sans CJK SC Regular" w:hAnsi="Liberation Sans" w:cs="Lohit Devanagari"/>
      <w:sz w:val="28"/>
      <w:szCs w:val="28"/>
    </w:rPr>
  </w:style>
  <w:style w:type="paragraph" w:styleId="List">
    <w:name w:val="List"/>
    <w:basedOn w:val="BodyText"/>
    <w:rsid w:val="00F016EE"/>
    <w:rPr>
      <w:rFonts w:cs="Lohit Devanagari"/>
    </w:rPr>
  </w:style>
  <w:style w:type="paragraph" w:customStyle="1" w:styleId="Index">
    <w:name w:val="Index"/>
    <w:basedOn w:val="Normal"/>
    <w:qFormat/>
    <w:rsid w:val="00F016EE"/>
    <w:pPr>
      <w:suppressLineNumbers/>
    </w:pPr>
    <w:rPr>
      <w:rFonts w:cs="Lohit Devanagari"/>
    </w:rPr>
  </w:style>
  <w:style w:type="paragraph" w:styleId="Footer">
    <w:name w:val="footer"/>
    <w:basedOn w:val="Normal"/>
    <w:link w:val="FooterChar"/>
    <w:rsid w:val="00F016EE"/>
    <w:pPr>
      <w:suppressLineNumbers/>
      <w:tabs>
        <w:tab w:val="center" w:pos="4320"/>
        <w:tab w:val="right" w:pos="8640"/>
      </w:tabs>
    </w:pPr>
  </w:style>
  <w:style w:type="character" w:customStyle="1" w:styleId="FooterChar">
    <w:name w:val="Footer Char"/>
    <w:basedOn w:val="DefaultParagraphFont"/>
    <w:link w:val="Footer"/>
    <w:rsid w:val="00F016EE"/>
  </w:style>
  <w:style w:type="paragraph" w:styleId="Header">
    <w:name w:val="header"/>
    <w:basedOn w:val="Normal"/>
    <w:link w:val="HeaderChar"/>
    <w:rsid w:val="00F016EE"/>
    <w:pPr>
      <w:suppressLineNumbers/>
      <w:tabs>
        <w:tab w:val="center" w:pos="4320"/>
        <w:tab w:val="right" w:pos="8640"/>
      </w:tabs>
    </w:pPr>
  </w:style>
  <w:style w:type="character" w:customStyle="1" w:styleId="HeaderChar">
    <w:name w:val="Header Char"/>
    <w:basedOn w:val="DefaultParagraphFont"/>
    <w:link w:val="Header"/>
    <w:rsid w:val="00F016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darcyj@colorado.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08B766-C962-499A-80C5-2D81A28A6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1</Pages>
  <Words>9228</Words>
  <Characters>52604</Characters>
  <Application>Microsoft Office Word</Application>
  <DocSecurity>0</DocSecurity>
  <Lines>438</Lines>
  <Paragraphs>123</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
      <vt:lpstr>A phylogenetic model for the arrivalrecruitment of species into microbial commun</vt:lpstr>
      <vt:lpstr>Abstract</vt:lpstr>
      <vt:lpstr>Introduction</vt:lpstr>
      <vt:lpstr>Materials and Methods</vt:lpstr>
      <vt:lpstr>    Overview</vt:lpstr>
      <vt:lpstr>    Statistical Model</vt:lpstr>
      <vt:lpstr>    Simulations</vt:lpstr>
      <vt:lpstr>    Parameter Estimation</vt:lpstr>
      <vt:lpstr>    Hypothesis Testing</vt:lpstr>
      <vt:lpstr>    Analysis</vt:lpstr>
      <vt:lpstr>    Code and Data</vt:lpstr>
      <vt:lpstr>Results</vt:lpstr>
      <vt:lpstr>    Results from “moving pictures” data</vt:lpstr>
      <vt:lpstr>    Results from infant gut data</vt:lpstr>
      <vt:lpstr>Discussion</vt:lpstr>
      <vt:lpstr>Acknowledgements</vt:lpstr>
      <vt:lpstr>Conflict of Interest</vt:lpstr>
      <vt:lpstr>Figure Captions</vt:lpstr>
      <vt:lpstr>References</vt:lpstr>
    </vt:vector>
  </TitlesOfParts>
  <Company/>
  <LinksUpToDate>false</LinksUpToDate>
  <CharactersWithSpaces>617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ck</cp:lastModifiedBy>
  <cp:revision>1</cp:revision>
  <dcterms:created xsi:type="dcterms:W3CDTF">2019-11-13T22:05:00Z</dcterms:created>
  <dcterms:modified xsi:type="dcterms:W3CDTF">2019-11-18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